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1558"/>
        <w:gridCol w:w="1560"/>
        <w:gridCol w:w="709"/>
        <w:gridCol w:w="2658"/>
      </w:tblGrid>
      <w:tr w:rsidR="00253683" w:rsidRPr="00AF03E6" w:rsidTr="00253683">
        <w:tc>
          <w:tcPr>
            <w:tcW w:w="9854" w:type="dxa"/>
            <w:gridSpan w:val="6"/>
            <w:tcBorders>
              <w:bottom w:val="single" w:sz="4" w:space="0" w:color="auto"/>
            </w:tcBorders>
          </w:tcPr>
          <w:p w:rsidR="00253683" w:rsidRPr="00253683" w:rsidRDefault="00253683" w:rsidP="00253683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Federal Education and Science Supervision Agency</w:t>
            </w:r>
          </w:p>
        </w:tc>
      </w:tr>
      <w:tr w:rsidR="00253683" w:rsidRPr="000020C7" w:rsidTr="00253683">
        <w:tc>
          <w:tcPr>
            <w:tcW w:w="9854" w:type="dxa"/>
            <w:gridSpan w:val="6"/>
            <w:tcBorders>
              <w:top w:val="single" w:sz="4" w:space="0" w:color="auto"/>
            </w:tcBorders>
          </w:tcPr>
          <w:p w:rsidR="00253683" w:rsidRPr="00253683" w:rsidRDefault="00253683" w:rsidP="00042F9E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z w:val="20"/>
                <w:lang w:val="en-GB"/>
              </w:rPr>
              <w:t xml:space="preserve">name of </w:t>
            </w:r>
            <w:r w:rsidRPr="00FE6BA6">
              <w:rPr>
                <w:rFonts w:ascii="Times New Roman" w:hAnsi="Times New Roman"/>
                <w:noProof/>
                <w:sz w:val="20"/>
                <w:lang w:val="en-GB"/>
              </w:rPr>
              <w:t>accrediting</w:t>
            </w:r>
            <w:r w:rsidRPr="00FB36C2">
              <w:rPr>
                <w:rFonts w:ascii="Times New Roman" w:hAnsi="Times New Roman"/>
                <w:sz w:val="20"/>
                <w:lang w:val="en-GB"/>
              </w:rPr>
              <w:t xml:space="preserve"> agency</w:t>
            </w:r>
          </w:p>
        </w:tc>
      </w:tr>
      <w:tr w:rsidR="00253683" w:rsidRPr="00253683" w:rsidTr="00253683">
        <w:tc>
          <w:tcPr>
            <w:tcW w:w="9854" w:type="dxa"/>
            <w:gridSpan w:val="6"/>
          </w:tcPr>
          <w:p w:rsidR="00253683" w:rsidRPr="00FB36C2" w:rsidRDefault="00253683" w:rsidP="00253683">
            <w:pPr>
              <w:spacing w:before="120"/>
              <w:jc w:val="center"/>
              <w:rPr>
                <w:rFonts w:ascii="Times New Roman" w:hAnsi="Times New Roman"/>
                <w:b/>
                <w:spacing w:val="-11"/>
                <w:sz w:val="46"/>
                <w:szCs w:val="46"/>
                <w:lang w:val="en-GB"/>
              </w:rPr>
            </w:pPr>
            <w:r w:rsidRPr="00FB36C2">
              <w:rPr>
                <w:rFonts w:ascii="Times New Roman" w:hAnsi="Times New Roman"/>
                <w:b/>
                <w:spacing w:val="-11"/>
                <w:sz w:val="46"/>
                <w:szCs w:val="46"/>
                <w:lang w:val="en-GB"/>
              </w:rPr>
              <w:t>CERTIFICATE</w:t>
            </w:r>
          </w:p>
          <w:p w:rsidR="00253683" w:rsidRPr="00253683" w:rsidRDefault="00253683" w:rsidP="00253683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36"/>
                <w:szCs w:val="40"/>
                <w:lang w:val="en-GB"/>
              </w:rPr>
              <w:t>OF STATE ACCREDITATION</w:t>
            </w:r>
          </w:p>
        </w:tc>
      </w:tr>
      <w:tr w:rsidR="00253683" w:rsidRPr="00253683" w:rsidTr="00253683">
        <w:tc>
          <w:tcPr>
            <w:tcW w:w="4927" w:type="dxa"/>
            <w:gridSpan w:val="3"/>
          </w:tcPr>
          <w:p w:rsidR="00253683" w:rsidRPr="00253683" w:rsidRDefault="00253683" w:rsidP="00382752">
            <w:pPr>
              <w:spacing w:before="120"/>
              <w:rPr>
                <w:lang w:val="en-US"/>
              </w:rPr>
            </w:pP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 xml:space="preserve">No. </w:t>
            </w:r>
            <w:r w:rsidR="0038275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2626</w:t>
            </w:r>
            <w:r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ab/>
            </w:r>
          </w:p>
        </w:tc>
        <w:tc>
          <w:tcPr>
            <w:tcW w:w="4927" w:type="dxa"/>
            <w:gridSpan w:val="3"/>
          </w:tcPr>
          <w:p w:rsidR="00253683" w:rsidRPr="008B75FD" w:rsidRDefault="00382752" w:rsidP="00382752">
            <w:pPr>
              <w:spacing w:before="120"/>
              <w:jc w:val="right"/>
            </w:pP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June</w:t>
            </w:r>
            <w:r w:rsidR="00253683"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 xml:space="preserve"> </w:t>
            </w: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22</w:t>
            </w:r>
            <w:r w:rsidR="00253683" w:rsidRPr="00FB36C2"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, 20</w:t>
            </w:r>
            <w:r>
              <w:rPr>
                <w:rFonts w:ascii="Times New Roman" w:hAnsi="Times New Roman"/>
                <w:spacing w:val="-11"/>
                <w:sz w:val="40"/>
                <w:szCs w:val="40"/>
                <w:lang w:val="en-GB"/>
              </w:rPr>
              <w:t>17</w:t>
            </w:r>
          </w:p>
        </w:tc>
      </w:tr>
      <w:tr w:rsidR="00253683" w:rsidRPr="007F1D59" w:rsidTr="00253683">
        <w:tc>
          <w:tcPr>
            <w:tcW w:w="4927" w:type="dxa"/>
            <w:gridSpan w:val="3"/>
          </w:tcPr>
          <w:p w:rsidR="00253683" w:rsidRPr="007F1D59" w:rsidRDefault="00042F9E" w:rsidP="00253683">
            <w:pPr>
              <w:spacing w:before="120"/>
              <w:jc w:val="center"/>
              <w:rPr>
                <w:rFonts w:ascii="Times New Roman" w:hAnsi="Times New Roman"/>
                <w:sz w:val="30"/>
                <w:szCs w:val="30"/>
                <w:lang w:val="en-US"/>
              </w:rPr>
            </w:pPr>
            <w:r>
              <w:rPr>
                <w:rFonts w:ascii="Times New Roman" w:hAnsi="Times New Roman"/>
                <w:sz w:val="30"/>
                <w:szCs w:val="30"/>
                <w:lang w:val="en-GB"/>
              </w:rPr>
              <w:t>This</w:t>
            </w:r>
            <w:r w:rsidR="00253683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certificate is issued to</w:t>
            </w:r>
            <w:r w:rsidR="007F1D59" w:rsidRPr="007F1D59">
              <w:rPr>
                <w:rFonts w:ascii="Times New Roman" w:hAnsi="Times New Roman"/>
                <w:sz w:val="30"/>
                <w:szCs w:val="30"/>
                <w:lang w:val="en-US"/>
              </w:rPr>
              <w:t xml:space="preserve"> </w:t>
            </w:r>
          </w:p>
        </w:tc>
        <w:tc>
          <w:tcPr>
            <w:tcW w:w="4927" w:type="dxa"/>
            <w:gridSpan w:val="3"/>
            <w:tcBorders>
              <w:bottom w:val="single" w:sz="4" w:space="0" w:color="auto"/>
            </w:tcBorders>
          </w:tcPr>
          <w:p w:rsidR="00253683" w:rsidRPr="007F1D59" w:rsidRDefault="007F1D59" w:rsidP="00026798">
            <w:pPr>
              <w:spacing w:before="120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 xml:space="preserve">federal state autonomous </w:t>
            </w:r>
          </w:p>
        </w:tc>
      </w:tr>
      <w:tr w:rsidR="00253683" w:rsidRPr="00AF03E6" w:rsidTr="00253683">
        <w:tc>
          <w:tcPr>
            <w:tcW w:w="9854" w:type="dxa"/>
            <w:gridSpan w:val="6"/>
          </w:tcPr>
          <w:p w:rsidR="00253683" w:rsidRPr="00CB5D9A" w:rsidRDefault="00026798" w:rsidP="00026798">
            <w:pPr>
              <w:spacing w:before="120"/>
              <w:jc w:val="center"/>
              <w:rPr>
                <w:i/>
                <w:smallCaps/>
                <w:lang w:val="en-US"/>
              </w:rPr>
            </w:pPr>
            <w:r w:rsidRPr="00FE6BA6">
              <w:rPr>
                <w:rFonts w:ascii="Times New Roman" w:hAnsi="Times New Roman"/>
                <w:b/>
                <w:i/>
                <w:smallCaps/>
                <w:noProof/>
                <w:sz w:val="28"/>
                <w:szCs w:val="28"/>
                <w:lang w:val="en-US"/>
              </w:rPr>
              <w:t>educational</w:t>
            </w:r>
            <w:r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 xml:space="preserve"> </w:t>
            </w:r>
            <w:r w:rsidR="00F86BD9"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>i</w:t>
            </w:r>
            <w:r w:rsidR="007F1D59" w:rsidRPr="00CB5D9A">
              <w:rPr>
                <w:rFonts w:ascii="Times New Roman" w:hAnsi="Times New Roman"/>
                <w:b/>
                <w:i/>
                <w:smallCaps/>
                <w:sz w:val="28"/>
                <w:szCs w:val="28"/>
                <w:lang w:val="en-US"/>
              </w:rPr>
              <w:t>nstitution of higher education</w:t>
            </w:r>
          </w:p>
        </w:tc>
      </w:tr>
      <w:tr w:rsidR="00253683" w:rsidRPr="00AF03E6" w:rsidTr="00253683">
        <w:tc>
          <w:tcPr>
            <w:tcW w:w="9854" w:type="dxa"/>
            <w:gridSpan w:val="6"/>
            <w:tcBorders>
              <w:bottom w:val="single" w:sz="4" w:space="0" w:color="auto"/>
            </w:tcBorders>
          </w:tcPr>
          <w:tbl>
            <w:tblPr>
              <w:tblStyle w:val="a3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638"/>
            </w:tblGrid>
            <w:tr w:rsidR="000020C7" w:rsidRPr="00AF03E6" w:rsidTr="000C3805">
              <w:tc>
                <w:tcPr>
                  <w:tcW w:w="963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CB5D9A" w:rsidRPr="00CB5D9A" w:rsidRDefault="00CB5D9A" w:rsidP="00F86BD9">
                  <w:pPr>
                    <w:spacing w:before="120"/>
                    <w:jc w:val="center"/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US"/>
                    </w:rPr>
                  </w:pPr>
                  <w:r w:rsidRPr="007F1D59">
                    <w:rPr>
                      <w:rFonts w:ascii="Times New Roman" w:hAnsi="Times New Roman"/>
                      <w:sz w:val="20"/>
                      <w:szCs w:val="20"/>
                      <w:lang w:val="en-US"/>
                    </w:rPr>
                    <w:t>(</w:t>
                  </w:r>
                  <w:r w:rsidRPr="00FB36C2">
                    <w:rPr>
                      <w:rFonts w:ascii="Times New Roman" w:hAnsi="Times New Roman"/>
                      <w:sz w:val="20"/>
                      <w:szCs w:val="26"/>
                      <w:lang w:val="en-GB"/>
                    </w:rPr>
                    <w:t>full name of legal entity</w:t>
                  </w:r>
                  <w:r>
                    <w:rPr>
                      <w:rFonts w:ascii="Times New Roman" w:hAnsi="Times New Roman"/>
                      <w:sz w:val="20"/>
                      <w:szCs w:val="26"/>
                      <w:lang w:val="en-GB"/>
                    </w:rPr>
                    <w:t>)</w:t>
                  </w:r>
                  <w:r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GB"/>
                    </w:rPr>
                    <w:t xml:space="preserve"> </w:t>
                  </w:r>
                </w:p>
                <w:p w:rsidR="000020C7" w:rsidRPr="00253683" w:rsidRDefault="00026798" w:rsidP="00F86BD9">
                  <w:pPr>
                    <w:spacing w:before="120"/>
                    <w:jc w:val="center"/>
                    <w:rPr>
                      <w:lang w:val="en-US"/>
                    </w:rPr>
                  </w:pPr>
                  <w:r w:rsidRPr="00CB5D9A">
                    <w:rPr>
                      <w:rFonts w:ascii="Times New Roman" w:hAnsi="Times New Roman"/>
                      <w:b/>
                      <w:i/>
                      <w:smallCaps/>
                      <w:sz w:val="28"/>
                      <w:szCs w:val="28"/>
                      <w:lang w:val="en-GB"/>
                    </w:rPr>
                    <w:t xml:space="preserve">“National Research University </w:t>
                  </w:r>
                  <w:r w:rsidR="00CB5D9A">
                    <w:rPr>
                      <w:rFonts w:ascii="Times New Roman" w:hAnsi="Times New Roman"/>
                      <w:b/>
                      <w:i/>
                      <w:sz w:val="28"/>
                      <w:szCs w:val="28"/>
                      <w:lang w:val="en-GB"/>
                    </w:rPr>
                    <w:t>“</w:t>
                  </w:r>
                  <w:r w:rsidR="00CB5D9A" w:rsidRPr="00026798">
                    <w:rPr>
                      <w:rFonts w:ascii="Times New Roman" w:hAnsi="Times New Roman"/>
                      <w:b/>
                      <w:i/>
                      <w:smallCaps/>
                      <w:sz w:val="28"/>
                      <w:szCs w:val="28"/>
                      <w:lang w:val="en-GB"/>
                    </w:rPr>
                    <w:t>Higher School of Economics”</w:t>
                  </w:r>
                </w:p>
              </w:tc>
            </w:tr>
          </w:tbl>
          <w:p w:rsidR="00253683" w:rsidRPr="00253683" w:rsidRDefault="00253683" w:rsidP="000032F2">
            <w:pPr>
              <w:spacing w:before="120"/>
              <w:rPr>
                <w:lang w:val="en-US"/>
              </w:rPr>
            </w:pPr>
          </w:p>
        </w:tc>
      </w:tr>
      <w:tr w:rsidR="00253683" w:rsidRPr="00AF03E6" w:rsidTr="00253683">
        <w:tc>
          <w:tcPr>
            <w:tcW w:w="9854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:rsidR="00253683" w:rsidRPr="00253683" w:rsidRDefault="00253683" w:rsidP="00032B14">
            <w:pPr>
              <w:spacing w:before="120"/>
              <w:jc w:val="center"/>
              <w:rPr>
                <w:lang w:val="en-US"/>
              </w:rPr>
            </w:pPr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20 </w:t>
            </w:r>
            <w:proofErr w:type="spellStart"/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Myasnitskaya</w:t>
            </w:r>
            <w:proofErr w:type="spellEnd"/>
            <w:r w:rsidRPr="00383A5F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 </w:t>
            </w:r>
            <w:proofErr w:type="spellStart"/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Ulitsa</w:t>
            </w:r>
            <w:proofErr w:type="spellEnd"/>
            <w:r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,</w:t>
            </w:r>
            <w:r w:rsidRPr="00E9343A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 </w:t>
            </w:r>
            <w:r w:rsidRPr="00F739C8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Moscow</w:t>
            </w:r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, </w:t>
            </w:r>
            <w:r w:rsidRPr="00C92368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Russian Federation</w:t>
            </w:r>
            <w:r w:rsidR="00042F9E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 xml:space="preserve">, </w:t>
            </w:r>
            <w:r w:rsidR="00042F9E" w:rsidRPr="00770FBC">
              <w:rPr>
                <w:rFonts w:ascii="Times New Roman" w:hAnsi="Times New Roman"/>
                <w:i/>
                <w:sz w:val="36"/>
                <w:szCs w:val="36"/>
                <w:lang w:val="en-GB"/>
              </w:rPr>
              <w:t>101000</w:t>
            </w:r>
          </w:p>
        </w:tc>
      </w:tr>
      <w:tr w:rsidR="00253683" w:rsidRPr="00042F9E" w:rsidTr="00253683">
        <w:tc>
          <w:tcPr>
            <w:tcW w:w="9854" w:type="dxa"/>
            <w:gridSpan w:val="6"/>
            <w:tcBorders>
              <w:top w:val="single" w:sz="4" w:space="0" w:color="auto"/>
            </w:tcBorders>
          </w:tcPr>
          <w:p w:rsidR="00253683" w:rsidRPr="00253683" w:rsidRDefault="00253683" w:rsidP="00042F9E">
            <w:pPr>
              <w:spacing w:before="120"/>
              <w:jc w:val="center"/>
              <w:rPr>
                <w:lang w:val="en-US"/>
              </w:rPr>
            </w:pPr>
            <w:r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address of </w:t>
            </w:r>
            <w:r w:rsidRPr="00FE6BA6">
              <w:rPr>
                <w:rFonts w:ascii="Times New Roman" w:hAnsi="Times New Roman"/>
                <w:noProof/>
                <w:sz w:val="20"/>
                <w:szCs w:val="26"/>
                <w:lang w:val="en-GB"/>
              </w:rPr>
              <w:t>legal</w:t>
            </w:r>
            <w:r w:rsidRPr="00FB36C2">
              <w:rPr>
                <w:rFonts w:ascii="Times New Roman" w:hAnsi="Times New Roman"/>
                <w:sz w:val="20"/>
                <w:szCs w:val="26"/>
                <w:lang w:val="en-GB"/>
              </w:rPr>
              <w:t xml:space="preserve"> entity</w:t>
            </w:r>
          </w:p>
        </w:tc>
      </w:tr>
      <w:tr w:rsidR="00253683" w:rsidRPr="00AF03E6" w:rsidTr="00253683">
        <w:tc>
          <w:tcPr>
            <w:tcW w:w="9854" w:type="dxa"/>
            <w:gridSpan w:val="6"/>
          </w:tcPr>
          <w:p w:rsidR="00253683" w:rsidRPr="00253683" w:rsidRDefault="00253683" w:rsidP="00C02874">
            <w:pPr>
              <w:spacing w:before="120"/>
              <w:jc w:val="both"/>
              <w:rPr>
                <w:lang w:val="en-US"/>
              </w:rPr>
            </w:pPr>
            <w:proofErr w:type="gramStart"/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o</w:t>
            </w:r>
            <w:proofErr w:type="gramEnd"/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confirm the state accreditation of educational services 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 xml:space="preserve">provided </w:t>
            </w:r>
            <w:r w:rsidR="00B60E6C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s </w:t>
            </w:r>
            <w:r w:rsidR="007D7E46">
              <w:rPr>
                <w:rFonts w:ascii="Times New Roman" w:hAnsi="Times New Roman"/>
                <w:sz w:val="30"/>
                <w:szCs w:val="30"/>
                <w:lang w:val="en-GB"/>
              </w:rPr>
              <w:t>p</w:t>
            </w:r>
            <w:r w:rsidR="00B60E6C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art of 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core education programmes</w:t>
            </w:r>
            <w:r w:rsidR="007D7E46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="00223444">
              <w:rPr>
                <w:rFonts w:ascii="Times New Roman" w:hAnsi="Times New Roman"/>
                <w:sz w:val="30"/>
                <w:szCs w:val="30"/>
                <w:lang w:val="en-GB"/>
              </w:rPr>
              <w:t>at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each level of professional education for each aggregate cluster of professions, 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>qualifications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and fields of study, as listed in the </w:t>
            </w:r>
            <w:r w:rsidRPr="00FC4E5C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="00D636BA">
              <w:rPr>
                <w:rFonts w:ascii="Times New Roman" w:hAnsi="Times New Roman"/>
                <w:sz w:val="30"/>
                <w:szCs w:val="30"/>
                <w:lang w:val="en-GB"/>
              </w:rPr>
              <w:t>hereto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.</w:t>
            </w:r>
          </w:p>
        </w:tc>
      </w:tr>
      <w:tr w:rsidR="00253683" w:rsidRPr="00AF03E6" w:rsidTr="00253683">
        <w:tc>
          <w:tcPr>
            <w:tcW w:w="9854" w:type="dxa"/>
            <w:gridSpan w:val="6"/>
          </w:tcPr>
          <w:p w:rsidR="00253683" w:rsidRDefault="00253683" w:rsidP="00253683">
            <w:pPr>
              <w:spacing w:before="120"/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Primary state registration number of 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>the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legal entity (OGRN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:</w:t>
            </w: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  <w:t>1027739630401</w:t>
            </w:r>
          </w:p>
          <w:p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253683" w:rsidTr="00253683">
        <w:tc>
          <w:tcPr>
            <w:tcW w:w="9854" w:type="dxa"/>
            <w:gridSpan w:val="6"/>
          </w:tcPr>
          <w:p w:rsidR="00253683" w:rsidRDefault="00253683" w:rsidP="00253683">
            <w:pPr>
              <w:spacing w:before="120"/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axpayer identification number</w:t>
            </w:r>
            <w:r w:rsidR="009713C5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INN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:</w:t>
            </w:r>
            <w:r w:rsidRPr="00FB36C2">
              <w:rPr>
                <w:rFonts w:ascii="Times New Roman" w:hAnsi="Times New Roman"/>
                <w:b/>
                <w:sz w:val="36"/>
                <w:szCs w:val="36"/>
                <w:lang w:val="en-GB"/>
              </w:rPr>
              <w:t xml:space="preserve"> </w:t>
            </w:r>
            <w:r w:rsidRPr="00FB36C2">
              <w:rPr>
                <w:rFonts w:ascii="Times New Roman" w:hAnsi="Times New Roman"/>
                <w:b/>
                <w:i/>
                <w:sz w:val="26"/>
                <w:szCs w:val="26"/>
                <w:lang w:val="en-GB"/>
              </w:rPr>
              <w:t>7714030726</w:t>
            </w:r>
          </w:p>
          <w:p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AF03E6" w:rsidTr="00253683">
        <w:tc>
          <w:tcPr>
            <w:tcW w:w="9854" w:type="dxa"/>
            <w:gridSpan w:val="6"/>
          </w:tcPr>
          <w:p w:rsidR="00253683" w:rsidRDefault="00FC6CDD" w:rsidP="00253683">
            <w:pPr>
              <w:spacing w:before="120"/>
              <w:rPr>
                <w:rFonts w:ascii="Times New Roman" w:hAnsi="Times New Roman"/>
                <w:b/>
                <w:sz w:val="30"/>
                <w:szCs w:val="30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>Th</w:t>
            </w:r>
            <w:r>
              <w:rPr>
                <w:rFonts w:ascii="Times New Roman" w:hAnsi="Times New Roman"/>
                <w:sz w:val="30"/>
                <w:szCs w:val="30"/>
                <w:lang w:val="en-GB"/>
              </w:rPr>
              <w:t xml:space="preserve">is </w:t>
            </w:r>
            <w:r w:rsidR="00253683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certificate is valid until </w:t>
            </w:r>
            <w:r w:rsidR="00253683" w:rsidRPr="00FB36C2">
              <w:rPr>
                <w:rFonts w:ascii="Times New Roman" w:hAnsi="Times New Roman"/>
                <w:b/>
                <w:sz w:val="30"/>
                <w:szCs w:val="30"/>
                <w:lang w:val="en-GB"/>
              </w:rPr>
              <w:t>May 12, 2020</w:t>
            </w:r>
          </w:p>
          <w:p w:rsidR="00253683" w:rsidRPr="00253683" w:rsidRDefault="00253683" w:rsidP="00253683">
            <w:pPr>
              <w:spacing w:before="120"/>
              <w:rPr>
                <w:lang w:val="en-US"/>
              </w:rPr>
            </w:pPr>
          </w:p>
        </w:tc>
      </w:tr>
      <w:tr w:rsidR="00253683" w:rsidRPr="00AF03E6" w:rsidTr="00253683">
        <w:tc>
          <w:tcPr>
            <w:tcW w:w="9854" w:type="dxa"/>
            <w:gridSpan w:val="6"/>
          </w:tcPr>
          <w:p w:rsidR="00253683" w:rsidRDefault="00253683" w:rsidP="00253683">
            <w:pPr>
              <w:spacing w:before="120"/>
              <w:rPr>
                <w:rFonts w:ascii="Times New Roman" w:hAnsi="Times New Roman"/>
                <w:sz w:val="30"/>
                <w:szCs w:val="30"/>
                <w:lang w:val="en-GB"/>
              </w:rPr>
            </w:pP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This certificate has an </w:t>
            </w:r>
            <w:r w:rsidRPr="00FC4E5C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annexes)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,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which is 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an integral part of this document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. The certificate is </w:t>
            </w:r>
            <w:r w:rsidR="00D32CEC">
              <w:rPr>
                <w:rFonts w:ascii="Times New Roman" w:hAnsi="Times New Roman"/>
                <w:sz w:val="30"/>
                <w:szCs w:val="30"/>
                <w:lang w:val="en-GB"/>
              </w:rPr>
              <w:t>only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valid </w:t>
            </w:r>
            <w:r w:rsidR="00D32CEC">
              <w:rPr>
                <w:rFonts w:ascii="Times New Roman" w:hAnsi="Times New Roman"/>
                <w:sz w:val="30"/>
                <w:szCs w:val="30"/>
                <w:lang w:val="en-GB"/>
              </w:rPr>
              <w:t>if</w:t>
            </w:r>
            <w:r w:rsidR="002A0A61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accompanied by </w:t>
            </w:r>
            <w:r w:rsidR="00FC6CDD">
              <w:rPr>
                <w:rFonts w:ascii="Times New Roman" w:hAnsi="Times New Roman"/>
                <w:sz w:val="30"/>
                <w:szCs w:val="30"/>
                <w:lang w:val="en-GB"/>
              </w:rPr>
              <w:t>its</w:t>
            </w:r>
            <w:r w:rsidR="00FC6CDD"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</w:t>
            </w:r>
            <w:r w:rsidRPr="00FC4E5C">
              <w:rPr>
                <w:rFonts w:ascii="Times New Roman" w:hAnsi="Times New Roman"/>
                <w:noProof/>
                <w:sz w:val="30"/>
                <w:szCs w:val="30"/>
                <w:lang w:val="en-GB"/>
              </w:rPr>
              <w:t>annex</w:t>
            </w:r>
            <w:r w:rsidRPr="00FB36C2">
              <w:rPr>
                <w:rFonts w:ascii="Times New Roman" w:hAnsi="Times New Roman"/>
                <w:sz w:val="30"/>
                <w:szCs w:val="30"/>
                <w:lang w:val="en-GB"/>
              </w:rPr>
              <w:t xml:space="preserve"> (annexes).</w:t>
            </w:r>
          </w:p>
          <w:p w:rsidR="00253683" w:rsidRDefault="00253683" w:rsidP="00253683">
            <w:pPr>
              <w:spacing w:before="120"/>
              <w:rPr>
                <w:lang w:val="en-GB"/>
              </w:rPr>
            </w:pPr>
          </w:p>
          <w:p w:rsidR="00223444" w:rsidRPr="00D32CEC" w:rsidRDefault="00223444" w:rsidP="00253683">
            <w:pPr>
              <w:spacing w:before="120"/>
              <w:rPr>
                <w:lang w:val="en-GB"/>
              </w:rPr>
            </w:pPr>
          </w:p>
        </w:tc>
      </w:tr>
      <w:tr w:rsidR="00253683" w:rsidRPr="00253683" w:rsidTr="00253683">
        <w:tc>
          <w:tcPr>
            <w:tcW w:w="2660" w:type="dxa"/>
            <w:tcBorders>
              <w:bottom w:val="single" w:sz="4" w:space="0" w:color="auto"/>
            </w:tcBorders>
          </w:tcPr>
          <w:p w:rsidR="00253683" w:rsidRPr="00FB36C2" w:rsidRDefault="00F67CBC" w:rsidP="00F67CBC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:rsidR="00253683" w:rsidRPr="00FB36C2" w:rsidRDefault="00253683" w:rsidP="00050562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253683" w:rsidRPr="00FB36C2" w:rsidRDefault="00253683" w:rsidP="00050562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253683" w:rsidRPr="00AF03E6" w:rsidTr="00253683">
        <w:tc>
          <w:tcPr>
            <w:tcW w:w="2660" w:type="dxa"/>
            <w:tcBorders>
              <w:top w:val="single" w:sz="4" w:space="0" w:color="auto"/>
            </w:tcBorders>
          </w:tcPr>
          <w:p w:rsidR="00253683" w:rsidRPr="000B4D5E" w:rsidRDefault="00253683" w:rsidP="00FC6CDD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position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of </w:t>
            </w: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authorised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person</w:t>
            </w:r>
          </w:p>
        </w:tc>
        <w:tc>
          <w:tcPr>
            <w:tcW w:w="709" w:type="dxa"/>
          </w:tcPr>
          <w:p w:rsidR="00253683" w:rsidRPr="000B4D5E" w:rsidRDefault="00253683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  <w:gridSpan w:val="2"/>
          </w:tcPr>
          <w:p w:rsidR="00253683" w:rsidRPr="000B4D5E" w:rsidRDefault="00253683" w:rsidP="00FC6CDD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signature of </w:t>
            </w:r>
            <w:r w:rsidRPr="00FC4E5C">
              <w:rPr>
                <w:rFonts w:ascii="Times New Roman" w:hAnsi="Times New Roman"/>
                <w:noProof/>
                <w:sz w:val="20"/>
                <w:lang w:val="en-GB"/>
              </w:rPr>
              <w:t>authorised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 xml:space="preserve"> person</w:t>
            </w:r>
          </w:p>
        </w:tc>
        <w:tc>
          <w:tcPr>
            <w:tcW w:w="709" w:type="dxa"/>
          </w:tcPr>
          <w:p w:rsidR="00253683" w:rsidRPr="00253683" w:rsidRDefault="00253683">
            <w:pPr>
              <w:rPr>
                <w:lang w:val="en-US"/>
              </w:rPr>
            </w:pPr>
          </w:p>
        </w:tc>
        <w:tc>
          <w:tcPr>
            <w:tcW w:w="2658" w:type="dxa"/>
          </w:tcPr>
          <w:p w:rsidR="00253683" w:rsidRPr="00FB36C2" w:rsidRDefault="00253683" w:rsidP="00FC6CDD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</w:p>
        </w:tc>
      </w:tr>
    </w:tbl>
    <w:p w:rsidR="00482912" w:rsidRDefault="00482912">
      <w:pPr>
        <w:rPr>
          <w:lang w:val="en-US"/>
        </w:rPr>
      </w:pPr>
    </w:p>
    <w:p w:rsidR="00253683" w:rsidRPr="00FB36C2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253683" w:rsidRPr="00FB36C2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253683" w:rsidRDefault="00253683" w:rsidP="00253683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FB36C2">
        <w:rPr>
          <w:rFonts w:ascii="Times New Roman" w:hAnsi="Times New Roman"/>
          <w:sz w:val="20"/>
          <w:szCs w:val="20"/>
          <w:lang w:val="en-GB"/>
        </w:rPr>
        <w:t>OGRN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B36C2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:rsidR="00253683" w:rsidRDefault="00253683" w:rsidP="00253683">
      <w:pPr>
        <w:rPr>
          <w:rFonts w:ascii="Times New Roman" w:hAnsi="Times New Roman"/>
          <w:sz w:val="20"/>
          <w:szCs w:val="20"/>
          <w:lang w:val="en-GB"/>
        </w:rPr>
      </w:pPr>
      <w:r w:rsidRPr="00F43B86">
        <w:rPr>
          <w:rFonts w:ascii="Times New Roman" w:hAnsi="Times New Roman"/>
          <w:sz w:val="20"/>
          <w:szCs w:val="20"/>
          <w:lang w:val="en-GB"/>
        </w:rPr>
        <w:t>INN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43B86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 w:rsidR="00B07E0A">
        <w:rPr>
          <w:rFonts w:ascii="Times New Roman" w:hAnsi="Times New Roman"/>
          <w:sz w:val="20"/>
          <w:szCs w:val="20"/>
          <w:lang w:val="en-GB"/>
        </w:rPr>
        <w:t>:</w:t>
      </w:r>
      <w:r w:rsidRPr="00F43B86">
        <w:rPr>
          <w:rFonts w:ascii="Times New Roman" w:hAnsi="Times New Roman"/>
          <w:sz w:val="20"/>
          <w:szCs w:val="20"/>
          <w:lang w:val="en-GB"/>
        </w:rPr>
        <w:t xml:space="preserve"> 0008397</w:t>
      </w:r>
    </w:p>
    <w:p w:rsidR="00253683" w:rsidRDefault="00253683" w:rsidP="00253683">
      <w:pPr>
        <w:jc w:val="right"/>
        <w:rPr>
          <w:rFonts w:ascii="Times New Roman" w:hAnsi="Times New Roman" w:cs="Times New Roman"/>
          <w:lang w:val="en-GB"/>
        </w:rPr>
      </w:pPr>
    </w:p>
    <w:p w:rsidR="005E683C" w:rsidRDefault="005E683C" w:rsidP="005E683C">
      <w:pPr>
        <w:spacing w:after="0"/>
        <w:jc w:val="right"/>
        <w:rPr>
          <w:rFonts w:ascii="Times New Roman" w:hAnsi="Times New Roman" w:cs="Times New Roman"/>
          <w:lang w:val="en-GB"/>
        </w:rPr>
      </w:pPr>
    </w:p>
    <w:p w:rsidR="00253683" w:rsidRDefault="00253683" w:rsidP="005E683C">
      <w:pPr>
        <w:spacing w:after="0"/>
        <w:jc w:val="right"/>
        <w:rPr>
          <w:rFonts w:ascii="Times New Roman" w:hAnsi="Times New Roman" w:cs="Times New Roman"/>
          <w:lang w:val="en-GB"/>
        </w:rPr>
      </w:pPr>
      <w:r w:rsidRPr="00253683">
        <w:rPr>
          <w:rFonts w:ascii="Times New Roman" w:hAnsi="Times New Roman" w:cs="Times New Roman"/>
          <w:lang w:val="en-GB"/>
        </w:rPr>
        <w:t>Series 90A01 No. 000</w:t>
      </w:r>
      <w:r w:rsidR="001B465E">
        <w:rPr>
          <w:rFonts w:ascii="Times New Roman" w:hAnsi="Times New Roman" w:cs="Times New Roman"/>
          <w:lang w:val="en-GB"/>
        </w:rPr>
        <w:t>2754</w:t>
      </w:r>
      <w:r>
        <w:rPr>
          <w:rFonts w:ascii="Times New Roman" w:hAnsi="Times New Roman" w:cs="Times New Roman"/>
          <w:lang w:val="en-GB"/>
        </w:rPr>
        <w:br w:type="page"/>
      </w:r>
    </w:p>
    <w:p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FC4E5C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1</w:t>
      </w:r>
    </w:p>
    <w:p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to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:rsidR="00E2407A" w:rsidRPr="00253683" w:rsidRDefault="00E2407A" w:rsidP="00E2407A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of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:rsidR="00E2407A" w:rsidRDefault="00E2407A" w:rsidP="00E2407A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B42479">
        <w:rPr>
          <w:rFonts w:ascii="Times New Roman" w:hAnsi="Times New Roman" w:cs="Times New Roman"/>
          <w:sz w:val="24"/>
          <w:szCs w:val="24"/>
          <w:lang w:val="en-GB"/>
        </w:rPr>
        <w:t>2626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42479">
        <w:rPr>
          <w:rFonts w:ascii="Times New Roman" w:hAnsi="Times New Roman" w:cs="Times New Roman"/>
          <w:sz w:val="24"/>
          <w:szCs w:val="24"/>
          <w:lang w:val="en-GB"/>
        </w:rPr>
        <w:t>June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42479">
        <w:rPr>
          <w:rFonts w:ascii="Times New Roman" w:hAnsi="Times New Roman" w:cs="Times New Roman"/>
          <w:sz w:val="24"/>
          <w:szCs w:val="24"/>
          <w:lang w:val="en-GB"/>
        </w:rPr>
        <w:t>22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1</w:t>
      </w:r>
      <w:r w:rsidR="00B42479">
        <w:rPr>
          <w:rFonts w:ascii="Times New Roman" w:hAnsi="Times New Roman" w:cs="Times New Roman"/>
          <w:sz w:val="24"/>
          <w:szCs w:val="24"/>
          <w:lang w:val="en-GB"/>
        </w:rPr>
        <w:t>7</w:t>
      </w:r>
    </w:p>
    <w:p w:rsidR="00E2407A" w:rsidRDefault="00E2407A" w:rsidP="00E2407A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E2407A" w:rsidRPr="00AF03E6" w:rsidTr="00B42479">
        <w:tc>
          <w:tcPr>
            <w:tcW w:w="9854" w:type="dxa"/>
            <w:tcBorders>
              <w:bottom w:val="single" w:sz="4" w:space="0" w:color="auto"/>
            </w:tcBorders>
          </w:tcPr>
          <w:p w:rsidR="00E2407A" w:rsidRPr="005E683C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E2407A" w:rsidRPr="00042F9E" w:rsidTr="00B42479">
        <w:tc>
          <w:tcPr>
            <w:tcW w:w="9854" w:type="dxa"/>
            <w:tcBorders>
              <w:top w:val="single" w:sz="4" w:space="0" w:color="auto"/>
            </w:tcBorders>
          </w:tcPr>
          <w:p w:rsidR="00E2407A" w:rsidRPr="005E683C" w:rsidRDefault="00E2407A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FC4E5C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E2407A" w:rsidRPr="00AF03E6" w:rsidTr="00B42479">
        <w:tc>
          <w:tcPr>
            <w:tcW w:w="9854" w:type="dxa"/>
            <w:tcBorders>
              <w:bottom w:val="single" w:sz="4" w:space="0" w:color="auto"/>
            </w:tcBorders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:rsidR="00E2407A" w:rsidRPr="005E683C" w:rsidRDefault="00B42479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  <w:r w:rsidRPr="00B42479">
              <w:rPr>
                <w:sz w:val="24"/>
                <w:szCs w:val="24"/>
                <w:lang w:val="en-GB"/>
              </w:rPr>
              <w:t>federal state autonomous educational</w:t>
            </w:r>
            <w:r>
              <w:rPr>
                <w:sz w:val="24"/>
                <w:szCs w:val="24"/>
                <w:lang w:val="en-GB"/>
              </w:rPr>
              <w:t xml:space="preserve"> </w:t>
            </w:r>
            <w:r w:rsidRPr="00B42479">
              <w:rPr>
                <w:sz w:val="24"/>
                <w:szCs w:val="24"/>
                <w:lang w:val="en-GB"/>
              </w:rPr>
              <w:t>institution of higher education</w:t>
            </w:r>
          </w:p>
          <w:p w:rsidR="00E2407A" w:rsidRPr="005E683C" w:rsidRDefault="001A332D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“</w:t>
            </w:r>
            <w:r w:rsidR="00E2407A" w:rsidRPr="00FA311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tional Research University</w:t>
            </w:r>
            <w:r w:rsidR="00E2407A" w:rsidRPr="005E68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B424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“</w:t>
            </w:r>
            <w:r w:rsidR="00E2407A" w:rsidRPr="005E68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igher School of Economics</w:t>
            </w:r>
            <w:r w:rsidR="00B424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”</w:t>
            </w:r>
          </w:p>
        </w:tc>
      </w:tr>
      <w:tr w:rsidR="00E2407A" w:rsidRPr="00AF03E6" w:rsidTr="00B42479">
        <w:tc>
          <w:tcPr>
            <w:tcW w:w="9854" w:type="dxa"/>
            <w:tcBorders>
              <w:top w:val="single" w:sz="4" w:space="0" w:color="auto"/>
            </w:tcBorders>
          </w:tcPr>
          <w:p w:rsidR="00E2407A" w:rsidRPr="005E683C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FC4E5C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E2407A" w:rsidRPr="00AF03E6" w:rsidTr="00B42479">
        <w:tc>
          <w:tcPr>
            <w:tcW w:w="9854" w:type="dxa"/>
            <w:tcBorders>
              <w:bottom w:val="single" w:sz="4" w:space="0" w:color="auto"/>
            </w:tcBorders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E2407A" w:rsidRPr="000B4D5E" w:rsidRDefault="00E2407A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Moscow, Russian Federation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101000</w:t>
            </w:r>
          </w:p>
        </w:tc>
      </w:tr>
      <w:tr w:rsidR="00E2407A" w:rsidRPr="00AF03E6" w:rsidTr="00B42479">
        <w:tc>
          <w:tcPr>
            <w:tcW w:w="9854" w:type="dxa"/>
            <w:tcBorders>
              <w:top w:val="single" w:sz="4" w:space="0" w:color="auto"/>
            </w:tcBorders>
          </w:tcPr>
          <w:p w:rsidR="00E2407A" w:rsidRPr="005E683C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US"/>
        </w:rPr>
        <w:t xml:space="preserve">Higher education – </w:t>
      </w:r>
      <w:r>
        <w:rPr>
          <w:rFonts w:ascii="Times New Roman" w:hAnsi="Times New Roman" w:cs="Times New Roman"/>
          <w:b/>
          <w:sz w:val="28"/>
          <w:lang w:val="en-US"/>
        </w:rPr>
        <w:t xml:space="preserve">undergraduate </w:t>
      </w:r>
      <w:r w:rsidRPr="00842675">
        <w:rPr>
          <w:rFonts w:ascii="Times New Roman" w:hAnsi="Times New Roman" w:cs="Times New Roman"/>
          <w:b/>
          <w:sz w:val="28"/>
          <w:lang w:val="en-GB"/>
        </w:rPr>
        <w:t>level</w:t>
      </w:r>
      <w:r>
        <w:rPr>
          <w:rFonts w:ascii="Times New Roman" w:hAnsi="Times New Roman" w:cs="Times New Roman"/>
          <w:b/>
          <w:sz w:val="28"/>
          <w:lang w:val="en-GB"/>
        </w:rPr>
        <w:t xml:space="preserve"> </w:t>
      </w: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2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Computer </w:t>
            </w:r>
            <w:r>
              <w:rPr>
                <w:sz w:val="20"/>
                <w:szCs w:val="20"/>
                <w:lang w:val="en-GB"/>
              </w:rPr>
              <w:t xml:space="preserve">science </w:t>
            </w:r>
            <w:r w:rsidRPr="00A6416D">
              <w:rPr>
                <w:sz w:val="20"/>
                <w:szCs w:val="20"/>
                <w:lang w:val="en-GB"/>
              </w:rPr>
              <w:t xml:space="preserve">and </w:t>
            </w:r>
            <w:r>
              <w:rPr>
                <w:sz w:val="20"/>
                <w:szCs w:val="20"/>
                <w:lang w:val="en-GB"/>
              </w:rPr>
              <w:t>informatic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A6416D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:rsidR="00E2407A" w:rsidRPr="00026798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US"/>
              </w:rPr>
            </w:pPr>
            <w:r w:rsidRPr="00A6416D">
              <w:rPr>
                <w:sz w:val="20"/>
                <w:szCs w:val="20"/>
                <w:lang w:val="en-GB"/>
              </w:rPr>
              <w:t>Electronic engineering, radio technolog</w:t>
            </w:r>
            <w:r>
              <w:rPr>
                <w:sz w:val="20"/>
                <w:szCs w:val="20"/>
                <w:lang w:val="en-GB"/>
              </w:rPr>
              <w:t xml:space="preserve">ies </w:t>
            </w:r>
            <w:r w:rsidR="00026798">
              <w:rPr>
                <w:sz w:val="20"/>
                <w:szCs w:val="20"/>
                <w:lang w:val="en-GB"/>
              </w:rPr>
              <w:t>and communication</w:t>
            </w:r>
            <w:r w:rsidR="00026798" w:rsidRPr="00026798">
              <w:rPr>
                <w:sz w:val="20"/>
                <w:szCs w:val="20"/>
                <w:lang w:val="en-US"/>
              </w:rPr>
              <w:t xml:space="preserve"> </w:t>
            </w:r>
            <w:r w:rsidR="00026798">
              <w:rPr>
                <w:sz w:val="20"/>
                <w:szCs w:val="20"/>
                <w:lang w:val="en-US"/>
              </w:rPr>
              <w:t>system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7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8.00.00</w:t>
            </w:r>
          </w:p>
        </w:tc>
        <w:tc>
          <w:tcPr>
            <w:tcW w:w="3781" w:type="dxa"/>
          </w:tcPr>
          <w:p w:rsidR="00E2407A" w:rsidRPr="00A6416D" w:rsidRDefault="0002679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anotechnologies and nanomaterial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0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Legal </w:t>
            </w:r>
            <w:r>
              <w:rPr>
                <w:sz w:val="20"/>
                <w:szCs w:val="20"/>
                <w:lang w:val="en-GB"/>
              </w:rPr>
              <w:t>studie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1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2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2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ss media</w:t>
            </w:r>
            <w:r>
              <w:rPr>
                <w:sz w:val="20"/>
                <w:szCs w:val="20"/>
                <w:lang w:val="en-GB"/>
              </w:rPr>
              <w:t>,</w:t>
            </w:r>
            <w:r w:rsidRPr="00A6416D">
              <w:rPr>
                <w:sz w:val="20"/>
                <w:szCs w:val="20"/>
                <w:lang w:val="en-GB"/>
              </w:rPr>
              <w:t xml:space="preserve"> and information</w:t>
            </w:r>
            <w:r>
              <w:rPr>
                <w:sz w:val="20"/>
                <w:szCs w:val="20"/>
                <w:lang w:val="en-GB"/>
              </w:rPr>
              <w:t xml:space="preserve"> and </w:t>
            </w:r>
            <w:r w:rsidRPr="00A6416D">
              <w:rPr>
                <w:sz w:val="20"/>
                <w:szCs w:val="20"/>
                <w:lang w:val="en-GB"/>
              </w:rPr>
              <w:t>library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3764B5">
        <w:rPr>
          <w:rFonts w:ascii="Times New Roman" w:hAnsi="Times New Roman"/>
          <w:sz w:val="24"/>
          <w:szCs w:val="24"/>
          <w:lang w:val="en-GB"/>
        </w:rPr>
        <w:t>4692</w:t>
      </w:r>
    </w:p>
    <w:p w:rsidR="00E2407A" w:rsidRDefault="00E2407A" w:rsidP="00E2407A">
      <w:pPr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br w:type="page"/>
      </w: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3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E2407A" w:rsidRPr="00A6416D" w:rsidRDefault="000A5F2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E2407A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C0B14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0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81595">
              <w:rPr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1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D58CB">
              <w:rPr>
                <w:sz w:val="20"/>
                <w:szCs w:val="20"/>
                <w:lang w:val="en-GB"/>
              </w:rPr>
              <w:t>Cultural studies</w:t>
            </w:r>
            <w:r>
              <w:rPr>
                <w:sz w:val="20"/>
                <w:szCs w:val="20"/>
                <w:lang w:val="en-GB"/>
              </w:rPr>
              <w:t xml:space="preserve"> and socio-cultural projects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8.</w:t>
            </w:r>
          </w:p>
        </w:tc>
        <w:tc>
          <w:tcPr>
            <w:tcW w:w="2552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:rsidR="00E2407A" w:rsidRPr="00A6416D" w:rsidRDefault="00E2407A" w:rsidP="00C75B6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Visual and applied art </w:t>
            </w:r>
          </w:p>
        </w:tc>
        <w:tc>
          <w:tcPr>
            <w:tcW w:w="2881" w:type="dxa"/>
          </w:tcPr>
          <w:p w:rsidR="00E2407A" w:rsidRPr="00A6416D" w:rsidRDefault="00E2407A" w:rsidP="00B42479">
            <w:pPr>
              <w:jc w:val="center"/>
              <w:rPr>
                <w:lang w:val="en-US"/>
              </w:rPr>
            </w:pPr>
            <w:r w:rsidRPr="00BA2F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– Specialist </w:t>
      </w:r>
      <w:r w:rsidR="00C75B6D">
        <w:rPr>
          <w:rFonts w:ascii="Times New Roman" w:hAnsi="Times New Roman" w:cs="Times New Roman"/>
          <w:b/>
          <w:sz w:val="28"/>
          <w:lang w:val="en-GB"/>
        </w:rPr>
        <w:t>level</w:t>
      </w:r>
    </w:p>
    <w:p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0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pecialist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E2407A" w:rsidRPr="00267816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:rsidR="00E2407A" w:rsidRPr="00A6416D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EC71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7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chitecture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EC71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A46684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EC71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46684">
              <w:rPr>
                <w:sz w:val="20"/>
                <w:szCs w:val="20"/>
                <w:lang w:val="en-GB"/>
              </w:rPr>
              <w:t>Electronic engineering, radio technolog</w:t>
            </w:r>
            <w:r>
              <w:rPr>
                <w:sz w:val="20"/>
                <w:szCs w:val="20"/>
                <w:lang w:val="en-GB"/>
              </w:rPr>
              <w:t>ies</w:t>
            </w:r>
            <w:r w:rsidR="0086697D">
              <w:rPr>
                <w:sz w:val="20"/>
                <w:szCs w:val="20"/>
                <w:lang w:val="en-GB"/>
              </w:rPr>
              <w:t xml:space="preserve"> and communication systems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EC71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46684">
              <w:rPr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EC71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46684"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C71FD" w:rsidRPr="000020C7" w:rsidTr="00B42479">
        <w:tc>
          <w:tcPr>
            <w:tcW w:w="709" w:type="dxa"/>
          </w:tcPr>
          <w:p w:rsidR="00EC71FD" w:rsidRDefault="00EC71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:rsidR="00EC71FD" w:rsidRPr="006C68A6" w:rsidRDefault="00EC71F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EC71FD" w:rsidRPr="00A6416D" w:rsidRDefault="00EC71F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EC71FD" w:rsidRDefault="00EC71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:rsidR="00EC71FD" w:rsidRPr="006C68A6" w:rsidRDefault="00EC71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EC71FD" w:rsidRPr="000020C7" w:rsidTr="00B42479">
        <w:tc>
          <w:tcPr>
            <w:tcW w:w="709" w:type="dxa"/>
          </w:tcPr>
          <w:p w:rsidR="00EC71FD" w:rsidRDefault="00EC71F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:rsidR="00EC71FD" w:rsidRPr="006C68A6" w:rsidRDefault="00EC71F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:rsidR="00EC71FD" w:rsidRPr="00A6416D" w:rsidRDefault="00EC71F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:rsidR="00EC71FD" w:rsidRDefault="00EC71FD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C71FD" w:rsidRPr="006C68A6" w:rsidRDefault="00EC71FD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EF1A33">
        <w:rPr>
          <w:rFonts w:ascii="Times New Roman" w:hAnsi="Times New Roman"/>
          <w:sz w:val="24"/>
          <w:szCs w:val="24"/>
          <w:lang w:val="en-GB"/>
        </w:rPr>
        <w:t>4693</w:t>
      </w: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2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2208C7">
              <w:rPr>
                <w:sz w:val="20"/>
                <w:szCs w:val="20"/>
                <w:lang w:val="en-GB"/>
              </w:rPr>
              <w:t>Mass media</w:t>
            </w:r>
            <w:r>
              <w:rPr>
                <w:sz w:val="20"/>
                <w:szCs w:val="20"/>
                <w:lang w:val="en-GB"/>
              </w:rPr>
              <w:t>,</w:t>
            </w:r>
            <w:r w:rsidRPr="002208C7">
              <w:rPr>
                <w:sz w:val="20"/>
                <w:szCs w:val="20"/>
                <w:lang w:val="en-GB"/>
              </w:rPr>
              <w:t xml:space="preserve"> and information</w:t>
            </w:r>
            <w:r>
              <w:rPr>
                <w:sz w:val="20"/>
                <w:szCs w:val="20"/>
                <w:lang w:val="en-GB"/>
              </w:rPr>
              <w:t xml:space="preserve"> and </w:t>
            </w:r>
            <w:r w:rsidRPr="002208C7">
              <w:rPr>
                <w:sz w:val="20"/>
                <w:szCs w:val="20"/>
                <w:lang w:val="en-GB"/>
              </w:rPr>
              <w:t>library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6C68A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.</w:t>
            </w:r>
          </w:p>
        </w:tc>
        <w:tc>
          <w:tcPr>
            <w:tcW w:w="2552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9760A7">
              <w:rPr>
                <w:sz w:val="20"/>
                <w:szCs w:val="20"/>
                <w:lang w:val="en-GB"/>
              </w:rPr>
              <w:t>Historical studies and archaeology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C0B14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1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D58CB">
              <w:rPr>
                <w:sz w:val="20"/>
                <w:szCs w:val="20"/>
                <w:lang w:val="en-GB"/>
              </w:rPr>
              <w:t>Cultural studies</w:t>
            </w:r>
            <w:r>
              <w:rPr>
                <w:sz w:val="20"/>
                <w:szCs w:val="20"/>
                <w:lang w:val="en-GB"/>
              </w:rPr>
              <w:t xml:space="preserve"> and socio-cultural projects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Default="00123CBC" w:rsidP="00123CBC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.00.00</w:t>
            </w:r>
          </w:p>
        </w:tc>
        <w:tc>
          <w:tcPr>
            <w:tcW w:w="3781" w:type="dxa"/>
          </w:tcPr>
          <w:p w:rsidR="00E2407A" w:rsidRPr="006C68A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F0CE4">
              <w:rPr>
                <w:sz w:val="20"/>
                <w:szCs w:val="20"/>
                <w:lang w:val="en-GB"/>
              </w:rPr>
              <w:t>Visual and applied art</w:t>
            </w:r>
            <w:r>
              <w:rPr>
                <w:sz w:val="20"/>
                <w:szCs w:val="20"/>
                <w:lang w:val="en-GB"/>
              </w:rPr>
              <w:t xml:space="preserve"> studies</w:t>
            </w:r>
          </w:p>
        </w:tc>
        <w:tc>
          <w:tcPr>
            <w:tcW w:w="2881" w:type="dxa"/>
          </w:tcPr>
          <w:p w:rsidR="00E2407A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E2407A" w:rsidRPr="006C68A6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Pr="00267816" w:rsidRDefault="00E2407A" w:rsidP="00E2407A">
      <w:pPr>
        <w:pStyle w:val="a5"/>
        <w:numPr>
          <w:ilvl w:val="0"/>
          <w:numId w:val="1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 w:rsidR="00285F70">
        <w:rPr>
          <w:rFonts w:ascii="Times New Roman" w:hAnsi="Times New Roman" w:cs="Times New Roman"/>
          <w:b/>
          <w:sz w:val="28"/>
          <w:lang w:val="en-GB"/>
        </w:rPr>
        <w:t>D</w:t>
      </w:r>
      <w:r w:rsidRPr="00842675">
        <w:rPr>
          <w:rFonts w:ascii="Times New Roman" w:hAnsi="Times New Roman" w:cs="Times New Roman"/>
          <w:b/>
          <w:sz w:val="28"/>
          <w:lang w:val="en-GB"/>
        </w:rPr>
        <w:t>octoral level</w:t>
      </w: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BA0108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E2407A" w:rsidRPr="00BA0108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1587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15876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E2407A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 xml:space="preserve">doctoral  </w:t>
            </w:r>
          </w:p>
        </w:tc>
      </w:tr>
      <w:tr w:rsidR="00123CBC" w:rsidRPr="000020C7" w:rsidTr="00B42479">
        <w:tc>
          <w:tcPr>
            <w:tcW w:w="709" w:type="dxa"/>
          </w:tcPr>
          <w:p w:rsidR="00123CBC" w:rsidRPr="00C1587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123CBC" w:rsidRDefault="00123CBC" w:rsidP="00123CBC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2.00.00</w:t>
            </w:r>
          </w:p>
        </w:tc>
        <w:tc>
          <w:tcPr>
            <w:tcW w:w="3781" w:type="dxa"/>
          </w:tcPr>
          <w:p w:rsidR="00123CBC" w:rsidRPr="00C15876" w:rsidRDefault="00123CBC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Computer and information science</w:t>
            </w:r>
          </w:p>
        </w:tc>
        <w:tc>
          <w:tcPr>
            <w:tcW w:w="2881" w:type="dxa"/>
          </w:tcPr>
          <w:p w:rsidR="00123CBC" w:rsidRDefault="00123CBC" w:rsidP="00123CBC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gher education –</w:t>
            </w:r>
          </w:p>
          <w:p w:rsidR="00123CBC" w:rsidRDefault="00123CBC" w:rsidP="00123CBC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 xml:space="preserve">doctoral 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C1587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3.00.00</w:t>
            </w:r>
          </w:p>
        </w:tc>
        <w:tc>
          <w:tcPr>
            <w:tcW w:w="3781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34F75">
              <w:rPr>
                <w:spacing w:val="-9"/>
                <w:sz w:val="20"/>
                <w:szCs w:val="20"/>
                <w:lang w:val="en-GB"/>
              </w:rPr>
              <w:t>Physics and astronomy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C1587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C54A8F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C1587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.00.00</w:t>
            </w:r>
          </w:p>
        </w:tc>
        <w:tc>
          <w:tcPr>
            <w:tcW w:w="3781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C15876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00.00</w:t>
            </w:r>
          </w:p>
        </w:tc>
        <w:tc>
          <w:tcPr>
            <w:tcW w:w="3781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54A8F">
              <w:rPr>
                <w:sz w:val="20"/>
                <w:szCs w:val="20"/>
                <w:lang w:val="en-GB"/>
              </w:rPr>
              <w:t>Electronic engineering, rad</w:t>
            </w:r>
            <w:r w:rsidR="00285F70">
              <w:rPr>
                <w:sz w:val="20"/>
                <w:szCs w:val="20"/>
                <w:lang w:val="en-GB"/>
              </w:rPr>
              <w:t>io technology and communication systems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123CBC" w:rsidRPr="000020C7" w:rsidTr="00B42479">
        <w:tc>
          <w:tcPr>
            <w:tcW w:w="709" w:type="dxa"/>
          </w:tcPr>
          <w:p w:rsidR="00123CBC" w:rsidRDefault="00123CBC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:rsidR="00123CBC" w:rsidRDefault="00123CBC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7.00.00</w:t>
            </w:r>
          </w:p>
        </w:tc>
        <w:tc>
          <w:tcPr>
            <w:tcW w:w="3781" w:type="dxa"/>
          </w:tcPr>
          <w:p w:rsidR="00123CBC" w:rsidRPr="00C54A8F" w:rsidRDefault="00123CBC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DC70E7">
              <w:rPr>
                <w:sz w:val="20"/>
                <w:szCs w:val="20"/>
                <w:lang w:val="en-GB"/>
              </w:rPr>
              <w:t>Control in engineering systems</w:t>
            </w:r>
          </w:p>
        </w:tc>
        <w:tc>
          <w:tcPr>
            <w:tcW w:w="2881" w:type="dxa"/>
          </w:tcPr>
          <w:p w:rsidR="00123CBC" w:rsidRPr="008F6B5C" w:rsidRDefault="00123CBC" w:rsidP="00123CBC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123CBC" w:rsidRPr="008F6B5C" w:rsidRDefault="00123CBC" w:rsidP="00123CBC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doctoral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 w:cs="Times New Roman"/>
          <w:b/>
          <w:sz w:val="28"/>
          <w:lang w:val="en-US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2E55C4">
        <w:rPr>
          <w:rFonts w:ascii="Times New Roman" w:hAnsi="Times New Roman"/>
          <w:sz w:val="24"/>
          <w:szCs w:val="24"/>
          <w:lang w:val="en-GB"/>
        </w:rPr>
        <w:t>4694</w:t>
      </w: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E2407A" w:rsidRPr="00FB36C2" w:rsidTr="00B42479">
        <w:tc>
          <w:tcPr>
            <w:tcW w:w="709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lastRenderedPageBreak/>
              <w:t>1</w:t>
            </w:r>
          </w:p>
        </w:tc>
        <w:tc>
          <w:tcPr>
            <w:tcW w:w="2552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E2407A" w:rsidRPr="00FB36C2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8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9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0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DF722F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Pr="00C15876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1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C15876" w:rsidRDefault="00E2407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2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3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4.00.00</w:t>
            </w:r>
          </w:p>
        </w:tc>
        <w:tc>
          <w:tcPr>
            <w:tcW w:w="3781" w:type="dxa"/>
          </w:tcPr>
          <w:p w:rsidR="00E2407A" w:rsidRPr="00C54A8F" w:rsidRDefault="00E2407A" w:rsidP="00285F70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 xml:space="preserve">Education and </w:t>
            </w:r>
            <w:r w:rsidR="00285F70">
              <w:rPr>
                <w:sz w:val="20"/>
                <w:szCs w:val="20"/>
                <w:lang w:val="en-GB"/>
              </w:rPr>
              <w:t>pedagogical</w:t>
            </w:r>
            <w:r w:rsidRPr="006066EB">
              <w:rPr>
                <w:sz w:val="20"/>
                <w:szCs w:val="20"/>
                <w:lang w:val="en-GB"/>
              </w:rPr>
              <w:t xml:space="preserve"> sciences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4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66E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5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E2407A" w:rsidRPr="00C54A8F" w:rsidRDefault="00285F7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E2407A" w:rsidRPr="006066EB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6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7.00.00</w:t>
            </w:r>
          </w:p>
        </w:tc>
        <w:tc>
          <w:tcPr>
            <w:tcW w:w="3781" w:type="dxa"/>
          </w:tcPr>
          <w:p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4552">
              <w:rPr>
                <w:sz w:val="20"/>
                <w:szCs w:val="20"/>
                <w:lang w:val="en-GB"/>
              </w:rPr>
              <w:t>Philosophy, ethics and religious studies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  <w:tr w:rsidR="00E2407A" w:rsidRPr="000020C7" w:rsidTr="00B42479">
        <w:tc>
          <w:tcPr>
            <w:tcW w:w="709" w:type="dxa"/>
          </w:tcPr>
          <w:p w:rsidR="00E2407A" w:rsidRDefault="00507131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7.</w:t>
            </w:r>
          </w:p>
        </w:tc>
        <w:tc>
          <w:tcPr>
            <w:tcW w:w="2552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0.00.00</w:t>
            </w:r>
          </w:p>
        </w:tc>
        <w:tc>
          <w:tcPr>
            <w:tcW w:w="3781" w:type="dxa"/>
          </w:tcPr>
          <w:p w:rsidR="00E2407A" w:rsidRPr="00C54A8F" w:rsidRDefault="00E2407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604552">
              <w:rPr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881" w:type="dxa"/>
          </w:tcPr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>Higher education –</w:t>
            </w:r>
          </w:p>
          <w:p w:rsidR="00E2407A" w:rsidRPr="008F6B5C" w:rsidRDefault="00E2407A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8F6B5C">
              <w:rPr>
                <w:sz w:val="20"/>
                <w:szCs w:val="20"/>
                <w:lang w:val="en-GB"/>
              </w:rPr>
              <w:t xml:space="preserve">doctoral 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GB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E2407A" w:rsidTr="00B42479">
        <w:tc>
          <w:tcPr>
            <w:tcW w:w="4927" w:type="dxa"/>
          </w:tcPr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state </w:t>
            </w:r>
            <w:r>
              <w:rPr>
                <w:sz w:val="24"/>
                <w:szCs w:val="24"/>
                <w:lang w:val="en-GB"/>
              </w:rPr>
              <w:t>accreditation agency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:rsidR="00E2407A" w:rsidRDefault="00E2407A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E2407A" w:rsidRPr="0026213B" w:rsidRDefault="00E2407A" w:rsidP="00B424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</w:tcPr>
          <w:p w:rsidR="00E2407A" w:rsidRDefault="00E2407A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gulatory document of </w:t>
            </w:r>
            <w:r w:rsidRPr="004A7162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accrediting</w:t>
            </w: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gency on re-issuance of Certificate of State Accreditation:</w:t>
            </w:r>
          </w:p>
          <w:p w:rsidR="00E2407A" w:rsidRDefault="00E2407A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E2407A" w:rsidRPr="0026213B" w:rsidRDefault="00E2407A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ve</w:t>
            </w:r>
          </w:p>
        </w:tc>
      </w:tr>
      <w:tr w:rsidR="00E2407A" w:rsidRPr="00AF03E6" w:rsidTr="00B42479">
        <w:tc>
          <w:tcPr>
            <w:tcW w:w="4927" w:type="dxa"/>
          </w:tcPr>
          <w:p w:rsidR="00E2407A" w:rsidRDefault="00E2407A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, 2014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47;</w:t>
            </w:r>
          </w:p>
          <w:p w:rsidR="00E2407A" w:rsidRDefault="00E2407A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y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5;</w:t>
            </w:r>
          </w:p>
          <w:p w:rsidR="00E2407A" w:rsidRDefault="00E2407A" w:rsidP="0050225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30, 2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66</w:t>
            </w:r>
            <w:r w:rsidR="005022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;</w:t>
            </w:r>
          </w:p>
          <w:p w:rsidR="00502258" w:rsidRPr="0026213B" w:rsidRDefault="00502258" w:rsidP="0050225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rch 30, 2016 No. 470</w:t>
            </w:r>
          </w:p>
        </w:tc>
        <w:tc>
          <w:tcPr>
            <w:tcW w:w="4927" w:type="dxa"/>
          </w:tcPr>
          <w:p w:rsidR="00E2407A" w:rsidRPr="0026213B" w:rsidRDefault="00E2407A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:rsidR="00E2407A" w:rsidRPr="0026213B" w:rsidRDefault="00E2407A" w:rsidP="0050225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5022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5022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</w:t>
            </w:r>
            <w:r w:rsidR="005022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50225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85-06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p w:rsidR="00E2407A" w:rsidRDefault="00E2407A" w:rsidP="00E2407A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3118"/>
        <w:gridCol w:w="709"/>
        <w:gridCol w:w="2658"/>
      </w:tblGrid>
      <w:tr w:rsidR="00E2407A" w:rsidRPr="0026213B" w:rsidTr="00B42479">
        <w:tc>
          <w:tcPr>
            <w:tcW w:w="2660" w:type="dxa"/>
            <w:tcBorders>
              <w:bottom w:val="single" w:sz="4" w:space="0" w:color="auto"/>
            </w:tcBorders>
          </w:tcPr>
          <w:p w:rsidR="00E2407A" w:rsidRPr="00FB36C2" w:rsidRDefault="00A84D06" w:rsidP="00A84D06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:rsidR="00E2407A" w:rsidRPr="00253683" w:rsidRDefault="00E2407A" w:rsidP="00B42479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:rsidR="00E2407A" w:rsidRPr="00FB36C2" w:rsidRDefault="00E2407A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E2407A" w:rsidRPr="00253683" w:rsidRDefault="00E2407A" w:rsidP="00B42479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E2407A" w:rsidRPr="00FB36C2" w:rsidRDefault="00E2407A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E2407A" w:rsidRPr="00AF03E6" w:rsidTr="00B42479">
        <w:tc>
          <w:tcPr>
            <w:tcW w:w="2660" w:type="dxa"/>
            <w:tcBorders>
              <w:top w:val="single" w:sz="4" w:space="0" w:color="auto"/>
            </w:tcBorders>
          </w:tcPr>
          <w:p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E2407A" w:rsidRPr="000B4D5E" w:rsidRDefault="00E2407A" w:rsidP="00B42479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E2407A" w:rsidRPr="000B4D5E" w:rsidRDefault="00E2407A" w:rsidP="00B42479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E2407A" w:rsidRPr="000B4D5E" w:rsidRDefault="00E2407A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:rsidR="00E2407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E2407A" w:rsidRPr="00922295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:rsidR="00E2407A" w:rsidRPr="00A5055A" w:rsidRDefault="00E2407A" w:rsidP="00E2407A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0008397 </w:t>
      </w: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E2407A" w:rsidRDefault="00E2407A" w:rsidP="00E2407A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A84D06">
        <w:rPr>
          <w:rFonts w:ascii="Times New Roman" w:hAnsi="Times New Roman"/>
          <w:sz w:val="24"/>
          <w:szCs w:val="24"/>
          <w:lang w:val="en-GB"/>
        </w:rPr>
        <w:t>4695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lastRenderedPageBreak/>
        <w:t>4</w:t>
      </w:r>
      <w:r w:rsidRPr="007A0B46">
        <w:rPr>
          <w:rFonts w:ascii="Times New Roman" w:eastAsia="Times New Roman" w:hAnsi="Times New Roman" w:cs="Times New Roman"/>
          <w:lang w:val="en-GB"/>
        </w:rPr>
        <w:t xml:space="preserve"> pages numbered and sealed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7A0B46">
        <w:rPr>
          <w:rFonts w:ascii="Times New Roman" w:eastAsia="Times New Roman" w:hAnsi="Times New Roman" w:cs="Times New Roman"/>
          <w:lang w:val="en-GB"/>
        </w:rPr>
        <w:t>Department Head</w:t>
      </w:r>
    </w:p>
    <w:p w:rsidR="00E2407A" w:rsidRDefault="00E2407A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E2407A" w:rsidRDefault="00E2407A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7A0B46"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E2407A" w:rsidRPr="000C3805" w:rsidRDefault="00FB205A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O</w:t>
      </w:r>
      <w:r w:rsidR="00E2407A" w:rsidRPr="000C3805">
        <w:rPr>
          <w:rFonts w:ascii="Times New Roman" w:eastAsia="Times New Roman" w:hAnsi="Times New Roman" w:cs="Times New Roman"/>
          <w:lang w:val="en-GB"/>
        </w:rPr>
        <w:t>.</w:t>
      </w:r>
      <w:r>
        <w:rPr>
          <w:rFonts w:ascii="Times New Roman" w:eastAsia="Times New Roman" w:hAnsi="Times New Roman" w:cs="Times New Roman"/>
          <w:lang w:val="en-GB"/>
        </w:rPr>
        <w:t>N</w:t>
      </w:r>
      <w:r w:rsidR="00E2407A" w:rsidRPr="000C3805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7A0B46">
        <w:rPr>
          <w:rFonts w:ascii="Times New Roman" w:eastAsia="Times New Roman" w:hAnsi="Times New Roman" w:cs="Times New Roman"/>
          <w:lang w:val="en-GB"/>
        </w:rPr>
        <w:t>Round seal: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OGRN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1047796344111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INN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7701537808 OKPO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0008397</w:t>
      </w:r>
    </w:p>
    <w:p w:rsidR="00E2407A" w:rsidRPr="007A0B46" w:rsidRDefault="00E2407A" w:rsidP="00E2407A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FOR DOCUMENTS</w:t>
      </w:r>
    </w:p>
    <w:p w:rsidR="00E2407A" w:rsidRDefault="00E2407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E2407A" w:rsidRDefault="00E2407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FB205A" w:rsidRDefault="00FB205A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2</w:t>
      </w:r>
    </w:p>
    <w:p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to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:rsidR="005C7E89" w:rsidRPr="00253683" w:rsidRDefault="005C7E89" w:rsidP="005C7E89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of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:rsidR="005C7E89" w:rsidRDefault="005C7E89" w:rsidP="005C7E89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155A3E" w:rsidRPr="00CB5D9A">
        <w:rPr>
          <w:rFonts w:ascii="Times New Roman" w:hAnsi="Times New Roman" w:cs="Times New Roman"/>
          <w:sz w:val="24"/>
          <w:szCs w:val="24"/>
          <w:lang w:val="en-US"/>
        </w:rPr>
        <w:t>2626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55A3E">
        <w:rPr>
          <w:rFonts w:ascii="Times New Roman" w:hAnsi="Times New Roman" w:cs="Times New Roman"/>
          <w:sz w:val="24"/>
          <w:szCs w:val="24"/>
          <w:lang w:val="en-US"/>
        </w:rPr>
        <w:t>June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55A3E">
        <w:rPr>
          <w:rFonts w:ascii="Times New Roman" w:hAnsi="Times New Roman" w:cs="Times New Roman"/>
          <w:sz w:val="24"/>
          <w:szCs w:val="24"/>
          <w:lang w:val="en-GB"/>
        </w:rPr>
        <w:t>22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1</w:t>
      </w:r>
      <w:r w:rsidR="00155A3E">
        <w:rPr>
          <w:rFonts w:ascii="Times New Roman" w:hAnsi="Times New Roman" w:cs="Times New Roman"/>
          <w:sz w:val="24"/>
          <w:szCs w:val="24"/>
          <w:lang w:val="en-GB"/>
        </w:rPr>
        <w:t>7</w:t>
      </w:r>
    </w:p>
    <w:p w:rsidR="005C7E89" w:rsidRDefault="005C7E89" w:rsidP="005C7E89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5C7E89" w:rsidRPr="00AF03E6" w:rsidTr="00B42479">
        <w:tc>
          <w:tcPr>
            <w:tcW w:w="9854" w:type="dxa"/>
            <w:tcBorders>
              <w:bottom w:val="single" w:sz="4" w:space="0" w:color="auto"/>
            </w:tcBorders>
          </w:tcPr>
          <w:p w:rsidR="005C7E89" w:rsidRPr="005E683C" w:rsidRDefault="005C7E89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5C7E89" w:rsidRPr="00042F9E" w:rsidTr="00B42479">
        <w:tc>
          <w:tcPr>
            <w:tcW w:w="9854" w:type="dxa"/>
            <w:tcBorders>
              <w:top w:val="single" w:sz="4" w:space="0" w:color="auto"/>
            </w:tcBorders>
          </w:tcPr>
          <w:p w:rsidR="005C7E89" w:rsidRPr="005E683C" w:rsidRDefault="005C7E89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5C7E89" w:rsidRPr="00AF03E6" w:rsidTr="00B42479">
        <w:tc>
          <w:tcPr>
            <w:tcW w:w="9854" w:type="dxa"/>
            <w:tcBorders>
              <w:bottom w:val="single" w:sz="4" w:space="0" w:color="auto"/>
            </w:tcBorders>
          </w:tcPr>
          <w:p w:rsidR="005C7E89" w:rsidRDefault="005C7E89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:rsidR="005C7E89" w:rsidRPr="005E683C" w:rsidRDefault="005C7E89" w:rsidP="00760ADB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Perm </w:t>
            </w:r>
            <w:r w:rsidR="00760ADB">
              <w:rPr>
                <w:sz w:val="24"/>
                <w:szCs w:val="24"/>
                <w:lang w:val="en-GB"/>
              </w:rPr>
              <w:t>branch</w:t>
            </w:r>
            <w:r>
              <w:rPr>
                <w:sz w:val="24"/>
                <w:szCs w:val="24"/>
                <w:lang w:val="en-GB"/>
              </w:rPr>
              <w:t xml:space="preserve"> of </w:t>
            </w:r>
            <w:r w:rsidR="001B5D8C" w:rsidRPr="004A7162">
              <w:rPr>
                <w:noProof/>
                <w:sz w:val="24"/>
                <w:szCs w:val="24"/>
                <w:lang w:val="en-GB"/>
              </w:rPr>
              <w:t>federal state</w:t>
            </w:r>
            <w:r w:rsidR="001B5D8C">
              <w:rPr>
                <w:sz w:val="24"/>
                <w:szCs w:val="24"/>
                <w:lang w:val="en-GB"/>
              </w:rPr>
              <w:t xml:space="preserve"> autonomous educational institution of higher education “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</w:t>
            </w:r>
            <w:r w:rsidR="001A332D">
              <w:rPr>
                <w:sz w:val="24"/>
                <w:szCs w:val="24"/>
                <w:lang w:val="en-GB"/>
              </w:rPr>
              <w:t>“</w:t>
            </w:r>
            <w:r w:rsidRPr="005E683C">
              <w:rPr>
                <w:sz w:val="24"/>
                <w:szCs w:val="24"/>
                <w:lang w:val="en-GB"/>
              </w:rPr>
              <w:t>Higher School of Economics</w:t>
            </w:r>
            <w:r w:rsidR="001A332D">
              <w:rPr>
                <w:sz w:val="24"/>
                <w:szCs w:val="24"/>
                <w:lang w:val="en-GB"/>
              </w:rPr>
              <w:t>”</w:t>
            </w:r>
          </w:p>
        </w:tc>
      </w:tr>
      <w:tr w:rsidR="005C7E89" w:rsidRPr="00AF03E6" w:rsidTr="00B42479">
        <w:tc>
          <w:tcPr>
            <w:tcW w:w="9854" w:type="dxa"/>
            <w:tcBorders>
              <w:top w:val="single" w:sz="4" w:space="0" w:color="auto"/>
            </w:tcBorders>
          </w:tcPr>
          <w:p w:rsidR="005C7E89" w:rsidRPr="005E683C" w:rsidRDefault="005C7E89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5C7E89" w:rsidRPr="000032F2" w:rsidTr="00B42479">
        <w:tc>
          <w:tcPr>
            <w:tcW w:w="9854" w:type="dxa"/>
            <w:tcBorders>
              <w:bottom w:val="single" w:sz="4" w:space="0" w:color="auto"/>
            </w:tcBorders>
          </w:tcPr>
          <w:p w:rsidR="005C7E89" w:rsidRDefault="005C7E89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5C7E89" w:rsidRPr="000B4D5E" w:rsidRDefault="005C7E89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38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tudencheskay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rm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14070</w:t>
            </w:r>
          </w:p>
        </w:tc>
      </w:tr>
      <w:tr w:rsidR="005C7E89" w:rsidRPr="00AF03E6" w:rsidTr="00B42479">
        <w:tc>
          <w:tcPr>
            <w:tcW w:w="9854" w:type="dxa"/>
            <w:tcBorders>
              <w:top w:val="single" w:sz="4" w:space="0" w:color="auto"/>
            </w:tcBorders>
          </w:tcPr>
          <w:p w:rsidR="005C7E89" w:rsidRPr="005E683C" w:rsidRDefault="005C7E89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5C7E89" w:rsidRDefault="005C7E89" w:rsidP="005C7E8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5C7E89" w:rsidRPr="000C3805" w:rsidRDefault="005C7E89" w:rsidP="005C7E89">
      <w:pPr>
        <w:pStyle w:val="a5"/>
        <w:numPr>
          <w:ilvl w:val="0"/>
          <w:numId w:val="18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0C380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C7E89" w:rsidRPr="00BA0108" w:rsidTr="00B42479">
        <w:tc>
          <w:tcPr>
            <w:tcW w:w="709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5C7E89" w:rsidRPr="00BA0108" w:rsidTr="00B42479">
        <w:tc>
          <w:tcPr>
            <w:tcW w:w="709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C7E89" w:rsidRPr="000020C7" w:rsidTr="00B42479">
        <w:tc>
          <w:tcPr>
            <w:tcW w:w="709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7866D2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:rsidR="005C7E89" w:rsidRPr="004114E9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4114E9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:rsidTr="00B42479">
        <w:tc>
          <w:tcPr>
            <w:tcW w:w="709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5C7E89" w:rsidRPr="004114E9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 xml:space="preserve">Economics and </w:t>
            </w:r>
            <w:r>
              <w:rPr>
                <w:sz w:val="20"/>
                <w:szCs w:val="20"/>
                <w:lang w:val="en-GB"/>
              </w:rPr>
              <w:t>m</w:t>
            </w:r>
            <w:r w:rsidRPr="004114E9">
              <w:rPr>
                <w:sz w:val="20"/>
                <w:szCs w:val="20"/>
                <w:lang w:val="en-GB"/>
              </w:rPr>
              <w:t>anagement</w:t>
            </w:r>
          </w:p>
        </w:tc>
        <w:tc>
          <w:tcPr>
            <w:tcW w:w="2881" w:type="dxa"/>
          </w:tcPr>
          <w:p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:rsidTr="00B42479">
        <w:tc>
          <w:tcPr>
            <w:tcW w:w="709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:rsidTr="00B42479">
        <w:tc>
          <w:tcPr>
            <w:tcW w:w="709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7866D2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5C7E89" w:rsidRPr="000020C7" w:rsidTr="00B42479">
        <w:tc>
          <w:tcPr>
            <w:tcW w:w="709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5C7E89" w:rsidRPr="007866D2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5C7E89" w:rsidRPr="007866D2" w:rsidRDefault="00760ADB" w:rsidP="00760AD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History </w:t>
            </w:r>
            <w:r w:rsidR="005C7E89" w:rsidRPr="007866D2">
              <w:rPr>
                <w:sz w:val="20"/>
                <w:szCs w:val="20"/>
                <w:lang w:val="en-GB"/>
              </w:rPr>
              <w:t>and archaeology</w:t>
            </w:r>
          </w:p>
        </w:tc>
        <w:tc>
          <w:tcPr>
            <w:tcW w:w="2881" w:type="dxa"/>
          </w:tcPr>
          <w:p w:rsidR="005C7E89" w:rsidRPr="007866D2" w:rsidRDefault="005C7E89" w:rsidP="00B42479">
            <w:pPr>
              <w:jc w:val="center"/>
              <w:rPr>
                <w:lang w:val="en-US"/>
              </w:rPr>
            </w:pPr>
            <w:r w:rsidRPr="0057603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</w:tbl>
    <w:p w:rsidR="005C7E89" w:rsidRDefault="005C7E89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5C7E89" w:rsidRPr="00714695" w:rsidRDefault="005C7E89" w:rsidP="005C7E89">
      <w:pPr>
        <w:pStyle w:val="a5"/>
        <w:numPr>
          <w:ilvl w:val="0"/>
          <w:numId w:val="18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US"/>
        </w:rPr>
        <w:t xml:space="preserve">Higher education – Master’s level </w:t>
      </w:r>
    </w:p>
    <w:p w:rsidR="005C7E89" w:rsidRPr="005E683C" w:rsidRDefault="005C7E89" w:rsidP="005C7E89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C7E89" w:rsidRPr="00BA0108" w:rsidTr="00B42479">
        <w:tc>
          <w:tcPr>
            <w:tcW w:w="709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5C7E89" w:rsidRPr="00BA0108" w:rsidTr="00B42479">
        <w:tc>
          <w:tcPr>
            <w:tcW w:w="709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5C7E89" w:rsidRPr="00FB36C2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C7E89" w:rsidRPr="000020C7" w:rsidTr="00B42479">
        <w:tc>
          <w:tcPr>
            <w:tcW w:w="709" w:type="dxa"/>
          </w:tcPr>
          <w:p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5C7E89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:rsidR="005C7E89" w:rsidRPr="000A1AD4" w:rsidRDefault="005C7E89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0A1AD4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5C7E89" w:rsidRDefault="005C7E89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630B48" w:rsidRDefault="00630B48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742684" w:rsidRDefault="00742684" w:rsidP="00742684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4696</w:t>
      </w:r>
    </w:p>
    <w:p w:rsidR="005C7E89" w:rsidRDefault="005C7E89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F453A" w:rsidRDefault="008F453A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F453A" w:rsidRPr="000020C7" w:rsidTr="00B42479">
        <w:tc>
          <w:tcPr>
            <w:tcW w:w="709" w:type="dxa"/>
          </w:tcPr>
          <w:p w:rsidR="008F453A" w:rsidRPr="000A1AD4" w:rsidRDefault="008F453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lastRenderedPageBreak/>
              <w:t>2.</w:t>
            </w:r>
          </w:p>
        </w:tc>
        <w:tc>
          <w:tcPr>
            <w:tcW w:w="2552" w:type="dxa"/>
          </w:tcPr>
          <w:p w:rsidR="008F453A" w:rsidRPr="000A1AD4" w:rsidRDefault="008F453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8F453A" w:rsidRPr="000A1AD4" w:rsidRDefault="008F453A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8F453A" w:rsidRDefault="008F453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A1AD4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:rsidR="008F453A" w:rsidRPr="000A1AD4" w:rsidRDefault="008F453A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0A1AD4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742684" w:rsidRDefault="00742684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742684" w:rsidRDefault="00742684" w:rsidP="005C7E89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5C7E89" w:rsidTr="00B42479">
        <w:tc>
          <w:tcPr>
            <w:tcW w:w="4927" w:type="dxa"/>
          </w:tcPr>
          <w:p w:rsidR="005C7E89" w:rsidRDefault="005C7E89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>Regulatory document of state accreditation</w:t>
            </w:r>
            <w:r>
              <w:rPr>
                <w:sz w:val="24"/>
                <w:szCs w:val="24"/>
                <w:lang w:val="en-GB"/>
              </w:rPr>
              <w:t xml:space="preserve"> agency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:rsidR="005C7E89" w:rsidRDefault="005C7E89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5C7E89" w:rsidRPr="0026213B" w:rsidRDefault="005C7E89" w:rsidP="00B424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</w:tcPr>
          <w:p w:rsidR="005C7E89" w:rsidRDefault="005C7E89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gulatory document of </w:t>
            </w:r>
            <w:r w:rsidRPr="004A7162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accrediting</w:t>
            </w: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gency on the re-issuance of Certificate of State Accreditation:</w:t>
            </w:r>
          </w:p>
          <w:p w:rsidR="005C7E89" w:rsidRPr="0026213B" w:rsidRDefault="005C7E89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ve</w:t>
            </w:r>
          </w:p>
        </w:tc>
      </w:tr>
      <w:tr w:rsidR="005C7E89" w:rsidRPr="00AF03E6" w:rsidTr="00B42479">
        <w:tc>
          <w:tcPr>
            <w:tcW w:w="4927" w:type="dxa"/>
          </w:tcPr>
          <w:p w:rsidR="005C7E89" w:rsidRDefault="005C7E89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, 2014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47;</w:t>
            </w:r>
          </w:p>
          <w:p w:rsidR="005C7E89" w:rsidRDefault="005C7E89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y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5;</w:t>
            </w:r>
          </w:p>
          <w:p w:rsidR="005C7E89" w:rsidRDefault="005C7E89" w:rsidP="008F45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30, 2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66</w:t>
            </w:r>
            <w:r w:rsidR="008F45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;</w:t>
            </w:r>
          </w:p>
          <w:p w:rsidR="008F453A" w:rsidRPr="0026213B" w:rsidRDefault="008F453A" w:rsidP="008F45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45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rch 30, 2016 No. 470</w:t>
            </w:r>
          </w:p>
        </w:tc>
        <w:tc>
          <w:tcPr>
            <w:tcW w:w="4927" w:type="dxa"/>
          </w:tcPr>
          <w:p w:rsidR="005C7E89" w:rsidRPr="0026213B" w:rsidRDefault="005C7E89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:rsidR="005C7E89" w:rsidRPr="0026213B" w:rsidRDefault="005C7E89" w:rsidP="008F453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8F45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8F45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</w:t>
            </w:r>
            <w:r w:rsidR="008F45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8F45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85-06</w:t>
            </w:r>
          </w:p>
        </w:tc>
      </w:tr>
    </w:tbl>
    <w:p w:rsidR="005C7E89" w:rsidRDefault="005C7E89" w:rsidP="005C7E89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p w:rsidR="005C7E89" w:rsidRDefault="005C7E89" w:rsidP="005C7E89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3118"/>
        <w:gridCol w:w="709"/>
        <w:gridCol w:w="2658"/>
      </w:tblGrid>
      <w:tr w:rsidR="005C7E89" w:rsidRPr="00FB36C2" w:rsidTr="00B42479">
        <w:tc>
          <w:tcPr>
            <w:tcW w:w="2660" w:type="dxa"/>
            <w:tcBorders>
              <w:bottom w:val="single" w:sz="4" w:space="0" w:color="auto"/>
            </w:tcBorders>
          </w:tcPr>
          <w:p w:rsidR="005C7E89" w:rsidRPr="00FB36C2" w:rsidRDefault="000E1FF7" w:rsidP="000E1FF7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:rsidR="005C7E89" w:rsidRPr="00253683" w:rsidRDefault="005C7E89" w:rsidP="00B42479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:rsidR="005C7E89" w:rsidRPr="00FB36C2" w:rsidRDefault="005C7E89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5C7E89" w:rsidRPr="00253683" w:rsidRDefault="005C7E89" w:rsidP="00B42479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5C7E89" w:rsidRPr="00FB36C2" w:rsidRDefault="005C7E89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5C7E89" w:rsidRPr="00AF03E6" w:rsidTr="00B42479">
        <w:tc>
          <w:tcPr>
            <w:tcW w:w="2660" w:type="dxa"/>
            <w:tcBorders>
              <w:top w:val="single" w:sz="4" w:space="0" w:color="auto"/>
            </w:tcBorders>
          </w:tcPr>
          <w:p w:rsidR="005C7E89" w:rsidRPr="000B4D5E" w:rsidRDefault="005C7E89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5C7E89" w:rsidRPr="000B4D5E" w:rsidRDefault="005C7E89" w:rsidP="00B42479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:rsidR="005C7E89" w:rsidRPr="000B4D5E" w:rsidRDefault="005C7E89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5C7E89" w:rsidRPr="000B4D5E" w:rsidRDefault="005C7E89" w:rsidP="00B42479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5C7E89" w:rsidRPr="000B4D5E" w:rsidRDefault="005C7E89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:rsidR="005C7E89" w:rsidRDefault="005C7E89" w:rsidP="005C7E89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5C7E89" w:rsidRPr="00A5055A" w:rsidRDefault="005C7E89" w:rsidP="005C7E89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5C7E89" w:rsidRPr="00A5055A" w:rsidRDefault="005C7E89" w:rsidP="005C7E89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5C7E89" w:rsidRPr="00922295" w:rsidRDefault="005C7E89" w:rsidP="005C7E89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:rsidR="005C7E89" w:rsidRPr="00A5055A" w:rsidRDefault="005C7E89" w:rsidP="005C7E89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0008397 </w:t>
      </w: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0E1FF7">
        <w:rPr>
          <w:rFonts w:ascii="Times New Roman" w:hAnsi="Times New Roman"/>
          <w:sz w:val="24"/>
          <w:szCs w:val="24"/>
          <w:lang w:val="en-GB"/>
        </w:rPr>
        <w:t>4697</w:t>
      </w:r>
    </w:p>
    <w:p w:rsidR="005C7E89" w:rsidRDefault="005C7E89" w:rsidP="005C7E89">
      <w:pPr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br w:type="page"/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lastRenderedPageBreak/>
        <w:t>2</w:t>
      </w:r>
      <w:r w:rsidRPr="007A0B46">
        <w:rPr>
          <w:rFonts w:ascii="Times New Roman" w:hAnsi="Times New Roman"/>
          <w:sz w:val="24"/>
          <w:szCs w:val="24"/>
          <w:lang w:val="en-GB"/>
        </w:rPr>
        <w:t xml:space="preserve"> pages numbered and sealed</w:t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Department Head</w:t>
      </w: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i/>
          <w:sz w:val="24"/>
          <w:szCs w:val="24"/>
          <w:lang w:val="en-GB"/>
        </w:rPr>
      </w:pPr>
    </w:p>
    <w:p w:rsidR="005C7E89" w:rsidRDefault="005C7E89" w:rsidP="005C7E89">
      <w:pPr>
        <w:spacing w:after="0" w:line="240" w:lineRule="auto"/>
        <w:jc w:val="right"/>
        <w:rPr>
          <w:rFonts w:ascii="Times New Roman" w:hAnsi="Times New Roman"/>
          <w:i/>
          <w:sz w:val="24"/>
          <w:szCs w:val="24"/>
          <w:lang w:val="en-GB"/>
        </w:rPr>
      </w:pPr>
      <w:r w:rsidRPr="007A0B46">
        <w:rPr>
          <w:rFonts w:ascii="Times New Roman" w:hAnsi="Times New Roman"/>
          <w:i/>
          <w:sz w:val="24"/>
          <w:szCs w:val="24"/>
          <w:lang w:val="en-GB"/>
        </w:rPr>
        <w:t>Signature</w:t>
      </w:r>
    </w:p>
    <w:p w:rsidR="005C7E89" w:rsidRPr="000C3805" w:rsidRDefault="005871C6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O</w:t>
      </w:r>
      <w:r w:rsidR="005C7E89" w:rsidRPr="000C3805">
        <w:rPr>
          <w:rFonts w:ascii="Times New Roman" w:hAnsi="Times New Roman"/>
          <w:sz w:val="24"/>
          <w:szCs w:val="24"/>
          <w:lang w:val="en-GB"/>
        </w:rPr>
        <w:t>.</w:t>
      </w:r>
      <w:r>
        <w:rPr>
          <w:rFonts w:ascii="Times New Roman" w:hAnsi="Times New Roman"/>
          <w:sz w:val="24"/>
          <w:szCs w:val="24"/>
          <w:lang w:val="en-GB"/>
        </w:rPr>
        <w:t>N</w:t>
      </w:r>
      <w:r w:rsidR="005C7E89" w:rsidRPr="000C3805">
        <w:rPr>
          <w:rFonts w:ascii="Times New Roman" w:hAnsi="Times New Roman"/>
          <w:sz w:val="24"/>
          <w:szCs w:val="24"/>
          <w:lang w:val="en-GB"/>
        </w:rPr>
        <w:t xml:space="preserve">. </w:t>
      </w:r>
      <w:proofErr w:type="spellStart"/>
      <w:r>
        <w:rPr>
          <w:rFonts w:ascii="Times New Roman" w:hAnsi="Times New Roman"/>
          <w:sz w:val="24"/>
          <w:szCs w:val="24"/>
          <w:lang w:val="en-GB"/>
        </w:rPr>
        <w:t>Yakimchuk</w:t>
      </w:r>
      <w:proofErr w:type="spellEnd"/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Round seal:</w:t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Ministry of Education and Science of the Russian Federation</w:t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Federal Education and Science Supervision Agency</w:t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OGRN</w:t>
      </w:r>
      <w:r>
        <w:rPr>
          <w:rFonts w:ascii="Times New Roman" w:hAnsi="Times New Roman"/>
          <w:sz w:val="24"/>
          <w:szCs w:val="24"/>
          <w:lang w:val="en-GB"/>
        </w:rPr>
        <w:t>:</w:t>
      </w:r>
      <w:r w:rsidRPr="007A0B46">
        <w:rPr>
          <w:rFonts w:ascii="Times New Roman" w:hAnsi="Times New Roman"/>
          <w:sz w:val="24"/>
          <w:szCs w:val="24"/>
          <w:lang w:val="en-GB"/>
        </w:rPr>
        <w:t xml:space="preserve"> 1047796344111</w:t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INN</w:t>
      </w:r>
      <w:r>
        <w:rPr>
          <w:rFonts w:ascii="Times New Roman" w:hAnsi="Times New Roman"/>
          <w:sz w:val="24"/>
          <w:szCs w:val="24"/>
          <w:lang w:val="en-GB"/>
        </w:rPr>
        <w:t>:</w:t>
      </w:r>
      <w:r w:rsidRPr="007A0B46">
        <w:rPr>
          <w:rFonts w:ascii="Times New Roman" w:hAnsi="Times New Roman"/>
          <w:sz w:val="24"/>
          <w:szCs w:val="24"/>
          <w:lang w:val="en-GB"/>
        </w:rPr>
        <w:t xml:space="preserve"> 7701537808 OKPO</w:t>
      </w:r>
      <w:r>
        <w:rPr>
          <w:rFonts w:ascii="Times New Roman" w:hAnsi="Times New Roman"/>
          <w:sz w:val="24"/>
          <w:szCs w:val="24"/>
          <w:lang w:val="en-GB"/>
        </w:rPr>
        <w:t>:</w:t>
      </w:r>
      <w:r w:rsidRPr="007A0B46">
        <w:rPr>
          <w:rFonts w:ascii="Times New Roman" w:hAnsi="Times New Roman"/>
          <w:sz w:val="24"/>
          <w:szCs w:val="24"/>
          <w:lang w:val="en-GB"/>
        </w:rPr>
        <w:t xml:space="preserve"> 0008397</w:t>
      </w:r>
    </w:p>
    <w:p w:rsidR="005C7E89" w:rsidRPr="007A0B46" w:rsidRDefault="005C7E89" w:rsidP="005C7E89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7A0B46">
        <w:rPr>
          <w:rFonts w:ascii="Times New Roman" w:hAnsi="Times New Roman"/>
          <w:sz w:val="24"/>
          <w:szCs w:val="24"/>
          <w:lang w:val="en-GB"/>
        </w:rPr>
        <w:t>FOR DOCUMENTS</w:t>
      </w:r>
    </w:p>
    <w:p w:rsidR="005C7E89" w:rsidRDefault="005C7E89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C7E89" w:rsidRDefault="005C7E89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C7E89" w:rsidRDefault="005C7E89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5871C6" w:rsidRDefault="005871C6" w:rsidP="009D6634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8A6710" w:rsidRPr="00253683" w:rsidRDefault="008A6710" w:rsidP="008A671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 w:rsidR="009A65AD">
        <w:rPr>
          <w:b/>
          <w:sz w:val="24"/>
          <w:szCs w:val="24"/>
          <w:lang w:val="en-GB"/>
        </w:rPr>
        <w:t>3</w:t>
      </w:r>
    </w:p>
    <w:p w:rsidR="008A6710" w:rsidRPr="00253683" w:rsidRDefault="008A6710" w:rsidP="008A671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to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:rsidR="008A6710" w:rsidRPr="00253683" w:rsidRDefault="008A6710" w:rsidP="008A671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of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:rsidR="008A6710" w:rsidRDefault="008A6710" w:rsidP="008A6710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 w:rsidR="009A65AD">
        <w:rPr>
          <w:rFonts w:ascii="Times New Roman" w:hAnsi="Times New Roman" w:cs="Times New Roman"/>
          <w:sz w:val="24"/>
          <w:szCs w:val="24"/>
          <w:lang w:val="en-GB"/>
        </w:rPr>
        <w:t>2626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A65AD">
        <w:rPr>
          <w:rFonts w:ascii="Times New Roman" w:hAnsi="Times New Roman" w:cs="Times New Roman"/>
          <w:sz w:val="24"/>
          <w:szCs w:val="24"/>
          <w:lang w:val="en-GB"/>
        </w:rPr>
        <w:t>June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A65AD">
        <w:rPr>
          <w:rFonts w:ascii="Times New Roman" w:hAnsi="Times New Roman" w:cs="Times New Roman"/>
          <w:sz w:val="24"/>
          <w:szCs w:val="24"/>
          <w:lang w:val="en-GB"/>
        </w:rPr>
        <w:t>22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1</w:t>
      </w:r>
      <w:r w:rsidR="009A65AD">
        <w:rPr>
          <w:rFonts w:ascii="Times New Roman" w:hAnsi="Times New Roman" w:cs="Times New Roman"/>
          <w:sz w:val="24"/>
          <w:szCs w:val="24"/>
          <w:lang w:val="en-GB"/>
        </w:rPr>
        <w:t>7</w:t>
      </w:r>
    </w:p>
    <w:p w:rsidR="008A6710" w:rsidRDefault="008A6710" w:rsidP="008A6710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8A6710" w:rsidRPr="00AF03E6" w:rsidTr="00B42479">
        <w:tc>
          <w:tcPr>
            <w:tcW w:w="9854" w:type="dxa"/>
            <w:tcBorders>
              <w:bottom w:val="single" w:sz="4" w:space="0" w:color="auto"/>
            </w:tcBorders>
          </w:tcPr>
          <w:p w:rsidR="008A6710" w:rsidRPr="005E683C" w:rsidRDefault="008A671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8A6710" w:rsidRPr="00042F9E" w:rsidTr="00B42479">
        <w:tc>
          <w:tcPr>
            <w:tcW w:w="9854" w:type="dxa"/>
            <w:tcBorders>
              <w:top w:val="single" w:sz="4" w:space="0" w:color="auto"/>
            </w:tcBorders>
          </w:tcPr>
          <w:p w:rsidR="008A6710" w:rsidRPr="005E683C" w:rsidRDefault="008A6710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8A6710" w:rsidRPr="00AF03E6" w:rsidTr="00B42479">
        <w:tc>
          <w:tcPr>
            <w:tcW w:w="9854" w:type="dxa"/>
            <w:tcBorders>
              <w:bottom w:val="single" w:sz="4" w:space="0" w:color="auto"/>
            </w:tcBorders>
          </w:tcPr>
          <w:p w:rsidR="008A6710" w:rsidRDefault="008A6710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:rsidR="008A6710" w:rsidRPr="005E683C" w:rsidRDefault="008A6710" w:rsidP="00662CA5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Nizhny Novgorod </w:t>
            </w:r>
            <w:r w:rsidR="00662CA5">
              <w:rPr>
                <w:sz w:val="24"/>
                <w:szCs w:val="24"/>
                <w:lang w:val="en-GB"/>
              </w:rPr>
              <w:t>branch</w:t>
            </w:r>
            <w:r>
              <w:rPr>
                <w:sz w:val="24"/>
                <w:szCs w:val="24"/>
                <w:lang w:val="en-GB"/>
              </w:rPr>
              <w:t xml:space="preserve"> of </w:t>
            </w:r>
            <w:r w:rsidR="007C141F" w:rsidRPr="004A7162">
              <w:rPr>
                <w:noProof/>
                <w:sz w:val="24"/>
                <w:szCs w:val="24"/>
                <w:lang w:val="en-GB"/>
              </w:rPr>
              <w:t>federal state</w:t>
            </w:r>
            <w:r w:rsidR="007C141F">
              <w:rPr>
                <w:sz w:val="24"/>
                <w:szCs w:val="24"/>
                <w:lang w:val="en-GB"/>
              </w:rPr>
              <w:t xml:space="preserve"> autonomous educational institution of higher education “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</w:t>
            </w:r>
            <w:r w:rsidR="001A332D">
              <w:rPr>
                <w:sz w:val="24"/>
                <w:szCs w:val="24"/>
                <w:lang w:val="en-GB"/>
              </w:rPr>
              <w:t>“</w:t>
            </w:r>
            <w:r w:rsidRPr="005E683C">
              <w:rPr>
                <w:sz w:val="24"/>
                <w:szCs w:val="24"/>
                <w:lang w:val="en-GB"/>
              </w:rPr>
              <w:t>Higher School of Economics</w:t>
            </w:r>
            <w:r w:rsidR="001A332D">
              <w:rPr>
                <w:sz w:val="24"/>
                <w:szCs w:val="24"/>
                <w:lang w:val="en-GB"/>
              </w:rPr>
              <w:t>”</w:t>
            </w:r>
          </w:p>
        </w:tc>
      </w:tr>
      <w:tr w:rsidR="008A6710" w:rsidRPr="00AF03E6" w:rsidTr="00B42479">
        <w:tc>
          <w:tcPr>
            <w:tcW w:w="9854" w:type="dxa"/>
            <w:tcBorders>
              <w:top w:val="single" w:sz="4" w:space="0" w:color="auto"/>
            </w:tcBorders>
          </w:tcPr>
          <w:p w:rsidR="008A6710" w:rsidRPr="005E683C" w:rsidRDefault="008A671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8A6710" w:rsidRPr="000032F2" w:rsidTr="00B42479">
        <w:tc>
          <w:tcPr>
            <w:tcW w:w="9854" w:type="dxa"/>
            <w:tcBorders>
              <w:bottom w:val="single" w:sz="4" w:space="0" w:color="auto"/>
            </w:tcBorders>
          </w:tcPr>
          <w:p w:rsidR="008A6710" w:rsidRDefault="008A6710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8A6710" w:rsidRPr="000B4D5E" w:rsidRDefault="008A6710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30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rmovskoy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hoss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Nizhny Novgorod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03014</w:t>
            </w:r>
          </w:p>
        </w:tc>
      </w:tr>
      <w:tr w:rsidR="008A6710" w:rsidRPr="00AF03E6" w:rsidTr="00B42479">
        <w:tc>
          <w:tcPr>
            <w:tcW w:w="9854" w:type="dxa"/>
            <w:tcBorders>
              <w:top w:val="single" w:sz="4" w:space="0" w:color="auto"/>
            </w:tcBorders>
          </w:tcPr>
          <w:p w:rsidR="008A6710" w:rsidRPr="005E683C" w:rsidRDefault="008A671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8A6710" w:rsidRPr="006E2BD4" w:rsidRDefault="008A6710" w:rsidP="008A6710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level </w:t>
      </w: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A6710" w:rsidRPr="00BA0108" w:rsidTr="00B42479">
        <w:tc>
          <w:tcPr>
            <w:tcW w:w="709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8A6710" w:rsidRPr="00BA0108" w:rsidTr="00B42479">
        <w:tc>
          <w:tcPr>
            <w:tcW w:w="709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9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160D85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:rsidR="008A6710" w:rsidRPr="00A6416D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8A6710" w:rsidRPr="00A6416D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8A6710" w:rsidRPr="00A6416D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60D85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8A6710" w:rsidRPr="00A6416D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6416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undergraduate </w:t>
            </w:r>
          </w:p>
        </w:tc>
      </w:tr>
    </w:tbl>
    <w:p w:rsidR="008A6710" w:rsidRPr="006E2BD4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Pr="00357E04" w:rsidRDefault="008A6710" w:rsidP="008A6710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A6710" w:rsidRPr="00BA0108" w:rsidTr="00B42479">
        <w:tc>
          <w:tcPr>
            <w:tcW w:w="709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 xml:space="preserve">of </w:t>
            </w:r>
            <w:r w:rsidRPr="00FB36C2">
              <w:rPr>
                <w:sz w:val="24"/>
                <w:szCs w:val="24"/>
                <w:lang w:val="en-GB"/>
              </w:rPr>
              <w:t>professional education</w:t>
            </w:r>
          </w:p>
        </w:tc>
        <w:tc>
          <w:tcPr>
            <w:tcW w:w="28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8A6710" w:rsidRPr="00BA0108" w:rsidTr="00B42479">
        <w:tc>
          <w:tcPr>
            <w:tcW w:w="709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8A6710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3406BE" w:rsidRDefault="003406BE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3406BE" w:rsidRDefault="003406BE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3406BE">
        <w:rPr>
          <w:rFonts w:ascii="Times New Roman" w:hAnsi="Times New Roman"/>
          <w:sz w:val="24"/>
          <w:szCs w:val="24"/>
          <w:lang w:val="en-GB"/>
        </w:rPr>
        <w:t>4698</w:t>
      </w: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A6710" w:rsidRPr="00FB36C2" w:rsidTr="00B42479">
        <w:tc>
          <w:tcPr>
            <w:tcW w:w="709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8A6710" w:rsidRPr="00A6416D" w:rsidRDefault="008A6710" w:rsidP="00662CA5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Economics and </w:t>
            </w:r>
            <w:r w:rsidR="00662CA5">
              <w:rPr>
                <w:sz w:val="20"/>
                <w:szCs w:val="20"/>
                <w:lang w:val="en-GB"/>
              </w:rPr>
              <w:t>m</w:t>
            </w:r>
            <w:r>
              <w:rPr>
                <w:sz w:val="20"/>
                <w:szCs w:val="20"/>
                <w:lang w:val="en-GB"/>
              </w:rPr>
              <w:t>anagement</w:t>
            </w:r>
          </w:p>
        </w:tc>
        <w:tc>
          <w:tcPr>
            <w:tcW w:w="2881" w:type="dxa"/>
          </w:tcPr>
          <w:p w:rsidR="008A6710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:rsidR="008A6710" w:rsidRPr="00A6416D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</w:t>
            </w:r>
            <w:r w:rsidRPr="00A6416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8A6710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:rsidR="008A6710" w:rsidRPr="00A6416D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357E0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:rsidR="008A6710" w:rsidRPr="00A6416D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94D60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8A6710" w:rsidRPr="00A94D60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94D6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igher education – </w:t>
            </w:r>
          </w:p>
          <w:p w:rsidR="008A6710" w:rsidRPr="00A6416D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A94D6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ster’s </w:t>
            </w:r>
          </w:p>
        </w:tc>
      </w:tr>
    </w:tbl>
    <w:p w:rsidR="008A6710" w:rsidRPr="00357E04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Pr="00842675" w:rsidRDefault="008A6710" w:rsidP="008A6710">
      <w:pPr>
        <w:pStyle w:val="a5"/>
        <w:numPr>
          <w:ilvl w:val="0"/>
          <w:numId w:val="16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>
        <w:rPr>
          <w:rFonts w:ascii="Times New Roman" w:hAnsi="Times New Roman" w:cs="Times New Roman"/>
          <w:b/>
          <w:sz w:val="28"/>
          <w:lang w:val="en-GB"/>
        </w:rPr>
        <w:t>d</w:t>
      </w:r>
      <w:r w:rsidRPr="00842675">
        <w:rPr>
          <w:rFonts w:ascii="Times New Roman" w:hAnsi="Times New Roman" w:cs="Times New Roman"/>
          <w:b/>
          <w:sz w:val="28"/>
          <w:lang w:val="en-GB"/>
        </w:rPr>
        <w:t>octoral level</w:t>
      </w:r>
    </w:p>
    <w:p w:rsidR="008A6710" w:rsidRPr="005E683C" w:rsidRDefault="008A6710" w:rsidP="008A6710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A6710" w:rsidRPr="00BA0108" w:rsidTr="00B42479">
        <w:tc>
          <w:tcPr>
            <w:tcW w:w="709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8A6710" w:rsidRPr="00BA0108" w:rsidTr="00B42479">
        <w:tc>
          <w:tcPr>
            <w:tcW w:w="709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8A6710" w:rsidRPr="00FB36C2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4114E9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8A6710" w:rsidRPr="004114E9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09.00.00</w:t>
            </w:r>
          </w:p>
        </w:tc>
        <w:tc>
          <w:tcPr>
            <w:tcW w:w="3781" w:type="dxa"/>
          </w:tcPr>
          <w:p w:rsidR="008A6710" w:rsidRPr="004114E9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cs</w:t>
            </w:r>
            <w:r w:rsidRPr="004114E9">
              <w:rPr>
                <w:sz w:val="20"/>
                <w:szCs w:val="20"/>
                <w:lang w:val="en-GB"/>
              </w:rPr>
              <w:t xml:space="preserve"> and computer engineering</w:t>
            </w:r>
          </w:p>
        </w:tc>
        <w:tc>
          <w:tcPr>
            <w:tcW w:w="2881" w:type="dxa"/>
          </w:tcPr>
          <w:p w:rsidR="008A6710" w:rsidRPr="004114E9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:rsidR="008A6710" w:rsidRPr="004114E9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octoral </w:t>
            </w:r>
          </w:p>
        </w:tc>
      </w:tr>
      <w:tr w:rsidR="008A6710" w:rsidRPr="000020C7" w:rsidTr="00B42479">
        <w:tc>
          <w:tcPr>
            <w:tcW w:w="709" w:type="dxa"/>
          </w:tcPr>
          <w:p w:rsidR="008A6710" w:rsidRPr="004114E9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8A6710" w:rsidRPr="004114E9" w:rsidRDefault="008A671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8A6710" w:rsidRPr="004114E9" w:rsidRDefault="00662CA5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</w:t>
            </w:r>
            <w:r w:rsidR="008A6710" w:rsidRPr="004114E9">
              <w:rPr>
                <w:sz w:val="20"/>
                <w:szCs w:val="20"/>
                <w:lang w:val="en-GB"/>
              </w:rPr>
              <w:t>anagement</w:t>
            </w:r>
          </w:p>
        </w:tc>
        <w:tc>
          <w:tcPr>
            <w:tcW w:w="2881" w:type="dxa"/>
          </w:tcPr>
          <w:p w:rsidR="008A6710" w:rsidRPr="004114E9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4114E9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igher education –</w:t>
            </w:r>
          </w:p>
          <w:p w:rsidR="008A6710" w:rsidRPr="004114E9" w:rsidRDefault="008A671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4114E9">
              <w:rPr>
                <w:sz w:val="20"/>
                <w:szCs w:val="20"/>
                <w:lang w:val="en-US"/>
              </w:rPr>
              <w:t xml:space="preserve">doctoral </w:t>
            </w:r>
          </w:p>
        </w:tc>
      </w:tr>
    </w:tbl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8A6710" w:rsidTr="00B42479">
        <w:tc>
          <w:tcPr>
            <w:tcW w:w="4927" w:type="dxa"/>
          </w:tcPr>
          <w:p w:rsidR="008A6710" w:rsidRDefault="008A6710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>Regulatory document of state accreditation</w:t>
            </w:r>
            <w:r>
              <w:rPr>
                <w:sz w:val="24"/>
                <w:szCs w:val="24"/>
                <w:lang w:val="en-GB"/>
              </w:rPr>
              <w:t xml:space="preserve"> agency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:rsidR="008A6710" w:rsidRDefault="008A6710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8A6710" w:rsidRPr="0026213B" w:rsidRDefault="008A6710" w:rsidP="00B424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</w:tcPr>
          <w:p w:rsidR="008A6710" w:rsidRDefault="008A6710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gulatory document of </w:t>
            </w:r>
            <w:r w:rsidRPr="004A7162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accrediting</w:t>
            </w: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gency on re-issuance of Certificate of State Accreditation:</w:t>
            </w:r>
          </w:p>
          <w:p w:rsidR="008A6710" w:rsidRDefault="008A6710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A6710" w:rsidRPr="0026213B" w:rsidRDefault="008A6710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ve</w:t>
            </w:r>
          </w:p>
        </w:tc>
      </w:tr>
      <w:tr w:rsidR="008A6710" w:rsidRPr="00AF03E6" w:rsidTr="00B42479">
        <w:tc>
          <w:tcPr>
            <w:tcW w:w="4927" w:type="dxa"/>
          </w:tcPr>
          <w:p w:rsidR="008A6710" w:rsidRDefault="008A6710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7162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of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, 2014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47;</w:t>
            </w:r>
          </w:p>
          <w:p w:rsidR="008A6710" w:rsidRPr="0026213B" w:rsidRDefault="008A6710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7162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of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30, 2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66.</w:t>
            </w:r>
          </w:p>
        </w:tc>
        <w:tc>
          <w:tcPr>
            <w:tcW w:w="4927" w:type="dxa"/>
          </w:tcPr>
          <w:p w:rsidR="008A6710" w:rsidRPr="0026213B" w:rsidRDefault="008A6710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:rsidR="008A6710" w:rsidRPr="0026213B" w:rsidRDefault="008A6710" w:rsidP="0062158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A7162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of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2158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2158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</w:t>
            </w:r>
            <w:r w:rsidR="0062158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62158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85-06</w:t>
            </w:r>
          </w:p>
        </w:tc>
      </w:tr>
    </w:tbl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A6710" w:rsidRDefault="008A6710" w:rsidP="008A671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3118"/>
        <w:gridCol w:w="709"/>
        <w:gridCol w:w="2658"/>
      </w:tblGrid>
      <w:tr w:rsidR="008A6710" w:rsidRPr="00FB36C2" w:rsidTr="00B42479">
        <w:tc>
          <w:tcPr>
            <w:tcW w:w="2660" w:type="dxa"/>
            <w:tcBorders>
              <w:bottom w:val="single" w:sz="4" w:space="0" w:color="auto"/>
            </w:tcBorders>
          </w:tcPr>
          <w:p w:rsidR="008A6710" w:rsidRPr="00FB36C2" w:rsidRDefault="00935D14" w:rsidP="00935D14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:rsidR="008A6710" w:rsidRPr="00253683" w:rsidRDefault="008A6710" w:rsidP="00B42479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:rsidR="008A6710" w:rsidRPr="00FB36C2" w:rsidRDefault="008A6710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8A6710" w:rsidRPr="00253683" w:rsidRDefault="008A6710" w:rsidP="00B42479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8A6710" w:rsidRPr="00FB36C2" w:rsidRDefault="008A6710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8A6710" w:rsidRPr="00AF03E6" w:rsidTr="00B42479">
        <w:tc>
          <w:tcPr>
            <w:tcW w:w="2660" w:type="dxa"/>
            <w:tcBorders>
              <w:top w:val="single" w:sz="4" w:space="0" w:color="auto"/>
            </w:tcBorders>
          </w:tcPr>
          <w:p w:rsidR="008A6710" w:rsidRPr="000B4D5E" w:rsidRDefault="008A6710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8A6710" w:rsidRPr="000B4D5E" w:rsidRDefault="008A6710" w:rsidP="00B42479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:rsidR="008A6710" w:rsidRPr="000B4D5E" w:rsidRDefault="008A6710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8A6710" w:rsidRPr="000B4D5E" w:rsidRDefault="008A6710" w:rsidP="00B42479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8A6710" w:rsidRPr="000B4D5E" w:rsidRDefault="008A6710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:rsidR="008A6710" w:rsidRDefault="008A6710" w:rsidP="008A671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8A6710" w:rsidRPr="00A5055A" w:rsidRDefault="008A6710" w:rsidP="008A671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8A6710" w:rsidRPr="00A5055A" w:rsidRDefault="008A6710" w:rsidP="008A671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8A6710" w:rsidRPr="00922295" w:rsidRDefault="008A6710" w:rsidP="008A671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:rsidR="008A6710" w:rsidRPr="00A5055A" w:rsidRDefault="008A6710" w:rsidP="008A671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0008397 </w:t>
      </w: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A6710" w:rsidRDefault="008A6710" w:rsidP="008A671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935D14">
        <w:rPr>
          <w:rFonts w:ascii="Times New Roman" w:hAnsi="Times New Roman"/>
          <w:sz w:val="24"/>
          <w:szCs w:val="24"/>
          <w:lang w:val="en-GB"/>
        </w:rPr>
        <w:t>4699</w:t>
      </w:r>
    </w:p>
    <w:p w:rsidR="008A6710" w:rsidRDefault="008A6710" w:rsidP="008A6710">
      <w:pPr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br w:type="page"/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lastRenderedPageBreak/>
        <w:t>2</w:t>
      </w:r>
      <w:r w:rsidRPr="007A0B46">
        <w:rPr>
          <w:rFonts w:ascii="Times New Roman" w:eastAsia="Times New Roman" w:hAnsi="Times New Roman" w:cs="Times New Roman"/>
          <w:lang w:val="en-GB"/>
        </w:rPr>
        <w:t xml:space="preserve"> pages numbered and sealed</w:t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7A0B46">
        <w:rPr>
          <w:rFonts w:ascii="Times New Roman" w:eastAsia="Times New Roman" w:hAnsi="Times New Roman" w:cs="Times New Roman"/>
          <w:lang w:val="en-GB"/>
        </w:rPr>
        <w:t>Department Head</w:t>
      </w:r>
    </w:p>
    <w:p w:rsidR="008A6710" w:rsidRDefault="008A6710" w:rsidP="008A6710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8A6710" w:rsidRDefault="008A6710" w:rsidP="008A6710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7A0B46"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8A6710" w:rsidRPr="007A0B46" w:rsidRDefault="007A5FD1" w:rsidP="008A6710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O</w:t>
      </w:r>
      <w:r w:rsidR="008A6710" w:rsidRPr="000C3805">
        <w:rPr>
          <w:rFonts w:ascii="Times New Roman" w:eastAsia="Times New Roman" w:hAnsi="Times New Roman" w:cs="Times New Roman"/>
          <w:lang w:val="en-GB"/>
        </w:rPr>
        <w:t>.</w:t>
      </w:r>
      <w:r>
        <w:rPr>
          <w:rFonts w:ascii="Times New Roman" w:eastAsia="Times New Roman" w:hAnsi="Times New Roman" w:cs="Times New Roman"/>
          <w:lang w:val="en-GB"/>
        </w:rPr>
        <w:t>N</w:t>
      </w:r>
      <w:r w:rsidR="008A6710" w:rsidRPr="000C3805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7A0B46">
        <w:rPr>
          <w:rFonts w:ascii="Times New Roman" w:eastAsia="Times New Roman" w:hAnsi="Times New Roman" w:cs="Times New Roman"/>
          <w:lang w:val="en-GB"/>
        </w:rPr>
        <w:t>Round seal:</w:t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OGRN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1047796344111</w:t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INN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7701537808 OKPO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0008397</w:t>
      </w:r>
    </w:p>
    <w:p w:rsidR="008A6710" w:rsidRPr="007A0B46" w:rsidRDefault="008A6710" w:rsidP="008A6710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FOR DOCUMENTS</w:t>
      </w:r>
    </w:p>
    <w:p w:rsidR="008A6710" w:rsidRDefault="008A6710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8A6710" w:rsidRDefault="008A6710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8A6710" w:rsidRDefault="008A6710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7A5FD1" w:rsidRDefault="007A5FD1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4A7162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4</w:t>
      </w:r>
    </w:p>
    <w:p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to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:rsidR="00107DD8" w:rsidRPr="00253683" w:rsidRDefault="00107DD8" w:rsidP="00107DD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of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:rsidR="00107DD8" w:rsidRDefault="00107DD8" w:rsidP="00107DD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>
        <w:rPr>
          <w:rFonts w:ascii="Times New Roman" w:hAnsi="Times New Roman" w:cs="Times New Roman"/>
          <w:sz w:val="24"/>
          <w:szCs w:val="24"/>
          <w:lang w:val="en-GB"/>
        </w:rPr>
        <w:t>2626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June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22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1</w:t>
      </w:r>
      <w:r>
        <w:rPr>
          <w:rFonts w:ascii="Times New Roman" w:hAnsi="Times New Roman" w:cs="Times New Roman"/>
          <w:sz w:val="24"/>
          <w:szCs w:val="24"/>
          <w:lang w:val="en-GB"/>
        </w:rPr>
        <w:t>7</w:t>
      </w:r>
    </w:p>
    <w:p w:rsidR="00107DD8" w:rsidRDefault="00107DD8" w:rsidP="00107DD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107DD8" w:rsidRPr="00AF03E6" w:rsidTr="00B42479">
        <w:tc>
          <w:tcPr>
            <w:tcW w:w="9854" w:type="dxa"/>
            <w:tcBorders>
              <w:bottom w:val="single" w:sz="4" w:space="0" w:color="auto"/>
            </w:tcBorders>
          </w:tcPr>
          <w:p w:rsidR="00107DD8" w:rsidRPr="005E683C" w:rsidRDefault="00107DD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107DD8" w:rsidRPr="00042F9E" w:rsidTr="00B42479">
        <w:tc>
          <w:tcPr>
            <w:tcW w:w="9854" w:type="dxa"/>
            <w:tcBorders>
              <w:top w:val="single" w:sz="4" w:space="0" w:color="auto"/>
            </w:tcBorders>
          </w:tcPr>
          <w:p w:rsidR="00107DD8" w:rsidRPr="005E683C" w:rsidRDefault="00107DD8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4A7162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107DD8" w:rsidRPr="00AF03E6" w:rsidTr="00B42479">
        <w:tc>
          <w:tcPr>
            <w:tcW w:w="9854" w:type="dxa"/>
            <w:tcBorders>
              <w:bottom w:val="single" w:sz="4" w:space="0" w:color="auto"/>
            </w:tcBorders>
          </w:tcPr>
          <w:p w:rsidR="00107DD8" w:rsidRDefault="00107DD8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:rsidR="00107DD8" w:rsidRPr="005E683C" w:rsidRDefault="00107DD8" w:rsidP="00662CA5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Saint Petersburg </w:t>
            </w:r>
            <w:r w:rsidR="00662CA5">
              <w:rPr>
                <w:sz w:val="24"/>
                <w:szCs w:val="24"/>
                <w:lang w:val="en-GB"/>
              </w:rPr>
              <w:t>branch</w:t>
            </w:r>
            <w:r>
              <w:rPr>
                <w:sz w:val="24"/>
                <w:szCs w:val="24"/>
                <w:lang w:val="en-GB"/>
              </w:rPr>
              <w:t xml:space="preserve"> of </w:t>
            </w:r>
            <w:r w:rsidR="00624939" w:rsidRPr="004A7162">
              <w:rPr>
                <w:noProof/>
                <w:sz w:val="24"/>
                <w:szCs w:val="24"/>
                <w:lang w:val="en-GB"/>
              </w:rPr>
              <w:t>federal state</w:t>
            </w:r>
            <w:r w:rsidR="00624939">
              <w:rPr>
                <w:sz w:val="24"/>
                <w:szCs w:val="24"/>
                <w:lang w:val="en-GB"/>
              </w:rPr>
              <w:t xml:space="preserve"> autonomous educational institution of higher education “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</w:t>
            </w:r>
            <w:r w:rsidR="001A332D">
              <w:rPr>
                <w:sz w:val="24"/>
                <w:szCs w:val="24"/>
                <w:lang w:val="en-GB"/>
              </w:rPr>
              <w:t>“</w:t>
            </w:r>
            <w:r w:rsidRPr="005E683C">
              <w:rPr>
                <w:sz w:val="24"/>
                <w:szCs w:val="24"/>
                <w:lang w:val="en-GB"/>
              </w:rPr>
              <w:t>Higher School of Economics</w:t>
            </w:r>
            <w:r w:rsidR="001A332D">
              <w:rPr>
                <w:sz w:val="24"/>
                <w:szCs w:val="24"/>
                <w:lang w:val="en-GB"/>
              </w:rPr>
              <w:t>”</w:t>
            </w:r>
          </w:p>
        </w:tc>
      </w:tr>
      <w:tr w:rsidR="00107DD8" w:rsidRPr="00AF03E6" w:rsidTr="00B42479">
        <w:tc>
          <w:tcPr>
            <w:tcW w:w="9854" w:type="dxa"/>
            <w:tcBorders>
              <w:top w:val="single" w:sz="4" w:space="0" w:color="auto"/>
            </w:tcBorders>
          </w:tcPr>
          <w:p w:rsidR="00107DD8" w:rsidRPr="005E683C" w:rsidRDefault="00107DD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4A7162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107DD8" w:rsidRPr="00AF03E6" w:rsidTr="00B42479">
        <w:tc>
          <w:tcPr>
            <w:tcW w:w="9854" w:type="dxa"/>
            <w:tcBorders>
              <w:bottom w:val="single" w:sz="4" w:space="0" w:color="auto"/>
            </w:tcBorders>
          </w:tcPr>
          <w:p w:rsidR="00107DD8" w:rsidRDefault="00107DD8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107DD8" w:rsidRPr="000B4D5E" w:rsidRDefault="00107DD8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Saint Petersburg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190008</w:t>
            </w:r>
          </w:p>
        </w:tc>
      </w:tr>
      <w:tr w:rsidR="00107DD8" w:rsidRPr="00AF03E6" w:rsidTr="00B42479">
        <w:tc>
          <w:tcPr>
            <w:tcW w:w="9854" w:type="dxa"/>
            <w:tcBorders>
              <w:top w:val="single" w:sz="4" w:space="0" w:color="auto"/>
            </w:tcBorders>
          </w:tcPr>
          <w:p w:rsidR="00107DD8" w:rsidRPr="005E683C" w:rsidRDefault="00107DD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AC6A0A" w:rsidRDefault="00662CA5" w:rsidP="00107DD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US"/>
        </w:rPr>
        <w:t>Vocational</w:t>
      </w:r>
      <w:r w:rsidR="00AC6A0A">
        <w:rPr>
          <w:rFonts w:ascii="Times New Roman" w:hAnsi="Times New Roman" w:cs="Times New Roman"/>
          <w:b/>
          <w:sz w:val="28"/>
          <w:lang w:val="en-US"/>
        </w:rPr>
        <w:t xml:space="preserve"> education – </w:t>
      </w:r>
      <w:r w:rsidR="00424E35">
        <w:rPr>
          <w:rFonts w:ascii="Times New Roman" w:hAnsi="Times New Roman" w:cs="Times New Roman"/>
          <w:b/>
          <w:sz w:val="28"/>
          <w:lang w:val="en-US"/>
        </w:rPr>
        <w:t xml:space="preserve">mid-level </w:t>
      </w:r>
      <w:r w:rsidR="00AC6A0A">
        <w:rPr>
          <w:rFonts w:ascii="Times New Roman" w:hAnsi="Times New Roman" w:cs="Times New Roman"/>
          <w:b/>
          <w:sz w:val="28"/>
          <w:lang w:val="en-US"/>
        </w:rPr>
        <w:t>specialist</w:t>
      </w:r>
      <w:r w:rsidR="00424E35">
        <w:rPr>
          <w:rFonts w:ascii="Times New Roman" w:hAnsi="Times New Roman" w:cs="Times New Roman"/>
          <w:b/>
          <w:sz w:val="28"/>
          <w:lang w:val="en-US"/>
        </w:rPr>
        <w:t xml:space="preserve"> training programme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042F1B" w:rsidRPr="00BA0108" w:rsidTr="00B42479">
        <w:tc>
          <w:tcPr>
            <w:tcW w:w="709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042F1B" w:rsidRPr="00BA0108" w:rsidTr="00B42479">
        <w:tc>
          <w:tcPr>
            <w:tcW w:w="709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042F1B" w:rsidRPr="000020C7" w:rsidTr="00B42479">
        <w:tc>
          <w:tcPr>
            <w:tcW w:w="709" w:type="dxa"/>
          </w:tcPr>
          <w:p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042F1B" w:rsidRPr="007012B9" w:rsidRDefault="008D0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Vocational education</w:t>
            </w:r>
            <w:r w:rsidR="00042F1B" w:rsidRPr="00620640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AC6A0A" w:rsidRDefault="00AC6A0A" w:rsidP="00AC6A0A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107DD8" w:rsidRPr="000C3805" w:rsidRDefault="00107DD8" w:rsidP="00107DD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0C3805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0C3805">
        <w:rPr>
          <w:rFonts w:ascii="Times New Roman" w:hAnsi="Times New Roman" w:cs="Times New Roman"/>
          <w:b/>
          <w:sz w:val="28"/>
          <w:lang w:val="en-GB"/>
        </w:rPr>
        <w:t xml:space="preserve">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107DD8" w:rsidRPr="00BA0108" w:rsidTr="00B42479">
        <w:tc>
          <w:tcPr>
            <w:tcW w:w="709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107DD8" w:rsidRPr="00BA0108" w:rsidTr="00B42479">
        <w:tc>
          <w:tcPr>
            <w:tcW w:w="709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107DD8" w:rsidRPr="000020C7" w:rsidTr="00B42479">
        <w:tc>
          <w:tcPr>
            <w:tcW w:w="709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7012B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7.00.00</w:t>
            </w:r>
          </w:p>
        </w:tc>
        <w:tc>
          <w:tcPr>
            <w:tcW w:w="3781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767BC9">
              <w:rPr>
                <w:sz w:val="20"/>
                <w:szCs w:val="20"/>
                <w:lang w:val="en-GB"/>
              </w:rPr>
              <w:t>Psychological studies</w:t>
            </w:r>
          </w:p>
        </w:tc>
        <w:tc>
          <w:tcPr>
            <w:tcW w:w="2881" w:type="dxa"/>
          </w:tcPr>
          <w:p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undergraduate</w:t>
            </w:r>
            <w:r w:rsidRPr="00620640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107DD8" w:rsidRPr="000020C7" w:rsidTr="00B42479">
        <w:tc>
          <w:tcPr>
            <w:tcW w:w="709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107DD8" w:rsidRPr="000020C7" w:rsidTr="00B42479">
        <w:tc>
          <w:tcPr>
            <w:tcW w:w="709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107DD8" w:rsidRPr="000020C7" w:rsidTr="00B42479">
        <w:tc>
          <w:tcPr>
            <w:tcW w:w="709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Legal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</w:tbl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42F1B" w:rsidRDefault="00042F1B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4</w:t>
      </w:r>
      <w:r w:rsidR="00C36E13">
        <w:rPr>
          <w:rFonts w:ascii="Times New Roman" w:hAnsi="Times New Roman"/>
          <w:sz w:val="24"/>
          <w:szCs w:val="24"/>
          <w:lang w:val="en-GB"/>
        </w:rPr>
        <w:t>700</w:t>
      </w:r>
    </w:p>
    <w:p w:rsidR="008D0AB0" w:rsidRDefault="008D0AB0" w:rsidP="00042F1B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042F1B" w:rsidRPr="00BA0108" w:rsidTr="00B42479">
        <w:tc>
          <w:tcPr>
            <w:tcW w:w="709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lastRenderedPageBreak/>
              <w:t>1</w:t>
            </w:r>
          </w:p>
        </w:tc>
        <w:tc>
          <w:tcPr>
            <w:tcW w:w="2552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042F1B" w:rsidRPr="00FB36C2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042F1B" w:rsidRPr="000020C7" w:rsidTr="00B42479">
        <w:tc>
          <w:tcPr>
            <w:tcW w:w="709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:rsidTr="00B42479">
        <w:tc>
          <w:tcPr>
            <w:tcW w:w="709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.</w:t>
            </w:r>
          </w:p>
        </w:tc>
        <w:tc>
          <w:tcPr>
            <w:tcW w:w="2552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1663B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  <w:tr w:rsidR="00042F1B" w:rsidRPr="000020C7" w:rsidTr="00B42479">
        <w:tc>
          <w:tcPr>
            <w:tcW w:w="709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7.</w:t>
            </w:r>
          </w:p>
        </w:tc>
        <w:tc>
          <w:tcPr>
            <w:tcW w:w="2552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042F1B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042F1B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undergraduate </w:t>
            </w:r>
          </w:p>
        </w:tc>
      </w:tr>
    </w:tbl>
    <w:p w:rsidR="00042F1B" w:rsidRPr="007012B9" w:rsidRDefault="00042F1B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107DD8" w:rsidRPr="007012B9" w:rsidRDefault="00107DD8" w:rsidP="00107DD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107DD8" w:rsidRPr="00BA0108" w:rsidTr="00B42479">
        <w:tc>
          <w:tcPr>
            <w:tcW w:w="709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107DD8" w:rsidRPr="00BA0108" w:rsidTr="00B42479">
        <w:tc>
          <w:tcPr>
            <w:tcW w:w="709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107DD8" w:rsidRPr="00FB36C2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042F1B" w:rsidRPr="000020C7" w:rsidTr="00B42479">
        <w:tc>
          <w:tcPr>
            <w:tcW w:w="709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.00.00</w:t>
            </w:r>
          </w:p>
        </w:tc>
        <w:tc>
          <w:tcPr>
            <w:tcW w:w="3781" w:type="dxa"/>
          </w:tcPr>
          <w:p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042F1B" w:rsidRPr="00620640" w:rsidRDefault="00042F1B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107DD8" w:rsidRPr="000020C7" w:rsidTr="00B42479">
        <w:tc>
          <w:tcPr>
            <w:tcW w:w="709" w:type="dxa"/>
          </w:tcPr>
          <w:p w:rsidR="00107DD8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>Higher education –</w:t>
            </w:r>
          </w:p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20640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107DD8" w:rsidRPr="000020C7" w:rsidTr="00B42479">
        <w:tc>
          <w:tcPr>
            <w:tcW w:w="709" w:type="dxa"/>
          </w:tcPr>
          <w:p w:rsidR="00107DD8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107DD8" w:rsidRPr="007012B9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:rsidR="00107DD8" w:rsidRPr="00A6416D" w:rsidRDefault="00107DD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:rsidR="00107DD8" w:rsidRPr="001B5926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1B5926">
              <w:rPr>
                <w:sz w:val="20"/>
                <w:szCs w:val="20"/>
                <w:lang w:val="en-GB"/>
              </w:rPr>
              <w:t>Higher education –</w:t>
            </w:r>
          </w:p>
          <w:p w:rsidR="00107DD8" w:rsidRPr="00620640" w:rsidRDefault="00107DD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1B5926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  <w:tr w:rsidR="00042F1B" w:rsidRPr="000020C7" w:rsidTr="00B42479">
        <w:tc>
          <w:tcPr>
            <w:tcW w:w="709" w:type="dxa"/>
          </w:tcPr>
          <w:p w:rsidR="00042F1B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Legal s</w:t>
            </w:r>
            <w:r>
              <w:rPr>
                <w:sz w:val="20"/>
                <w:szCs w:val="20"/>
                <w:lang w:val="en-GB"/>
              </w:rPr>
              <w:t>tudies</w:t>
            </w:r>
          </w:p>
        </w:tc>
        <w:tc>
          <w:tcPr>
            <w:tcW w:w="2881" w:type="dxa"/>
          </w:tcPr>
          <w:p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042F1B" w:rsidRPr="000020C7" w:rsidTr="00B42479">
        <w:tc>
          <w:tcPr>
            <w:tcW w:w="709" w:type="dxa"/>
          </w:tcPr>
          <w:p w:rsidR="00042F1B" w:rsidRDefault="00042F1B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042F1B" w:rsidRPr="00A6416D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  <w:tr w:rsidR="00042F1B" w:rsidRPr="000020C7" w:rsidTr="00B42479">
        <w:tc>
          <w:tcPr>
            <w:tcW w:w="709" w:type="dxa"/>
          </w:tcPr>
          <w:p w:rsidR="00042F1B" w:rsidRDefault="00837AA4" w:rsidP="00837AA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6</w:t>
            </w:r>
            <w:r w:rsidR="00042F1B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552" w:type="dxa"/>
          </w:tcPr>
          <w:p w:rsidR="00042F1B" w:rsidRPr="007012B9" w:rsidRDefault="00042F1B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042F1B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042F1B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:rsidR="00042F1B" w:rsidRPr="00042F1B" w:rsidRDefault="00042F1B" w:rsidP="00042F1B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Higher education –</w:t>
            </w:r>
          </w:p>
          <w:p w:rsidR="00042F1B" w:rsidRPr="007012B9" w:rsidRDefault="00042F1B" w:rsidP="00042F1B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042F1B">
              <w:rPr>
                <w:sz w:val="20"/>
                <w:szCs w:val="20"/>
                <w:lang w:val="en-GB"/>
              </w:rPr>
              <w:t>Master’s</w:t>
            </w:r>
          </w:p>
        </w:tc>
      </w:tr>
    </w:tbl>
    <w:p w:rsidR="002254E8" w:rsidRDefault="002254E8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2254E8" w:rsidRPr="00842675" w:rsidRDefault="002254E8" w:rsidP="002254E8">
      <w:pPr>
        <w:pStyle w:val="a5"/>
        <w:numPr>
          <w:ilvl w:val="0"/>
          <w:numId w:val="20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842675">
        <w:rPr>
          <w:rFonts w:ascii="Times New Roman" w:hAnsi="Times New Roman" w:cs="Times New Roman"/>
          <w:b/>
          <w:sz w:val="28"/>
          <w:lang w:val="en-GB"/>
        </w:rPr>
        <w:t xml:space="preserve">Higher education - </w:t>
      </w:r>
      <w:r>
        <w:rPr>
          <w:rFonts w:ascii="Times New Roman" w:hAnsi="Times New Roman" w:cs="Times New Roman"/>
          <w:b/>
          <w:sz w:val="28"/>
          <w:lang w:val="en-GB"/>
        </w:rPr>
        <w:t>d</w:t>
      </w:r>
      <w:r w:rsidRPr="00842675">
        <w:rPr>
          <w:rFonts w:ascii="Times New Roman" w:hAnsi="Times New Roman" w:cs="Times New Roman"/>
          <w:b/>
          <w:sz w:val="28"/>
          <w:lang w:val="en-GB"/>
        </w:rPr>
        <w:t>octoral level</w:t>
      </w:r>
    </w:p>
    <w:p w:rsidR="002254E8" w:rsidRPr="005E683C" w:rsidRDefault="002254E8" w:rsidP="002254E8">
      <w:pPr>
        <w:pStyle w:val="a5"/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2254E8" w:rsidRPr="00BA0108" w:rsidTr="00B42479">
        <w:tc>
          <w:tcPr>
            <w:tcW w:w="709" w:type="dxa"/>
          </w:tcPr>
          <w:p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2254E8" w:rsidRPr="00BA0108" w:rsidTr="00B42479">
        <w:tc>
          <w:tcPr>
            <w:tcW w:w="709" w:type="dxa"/>
          </w:tcPr>
          <w:p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2254E8" w:rsidRPr="00FB36C2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2254E8" w:rsidRPr="000020C7" w:rsidTr="00B42479">
        <w:tc>
          <w:tcPr>
            <w:tcW w:w="709" w:type="dxa"/>
          </w:tcPr>
          <w:p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7012B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8.00.00</w:t>
            </w:r>
          </w:p>
        </w:tc>
        <w:tc>
          <w:tcPr>
            <w:tcW w:w="3781" w:type="dxa"/>
          </w:tcPr>
          <w:p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conomics and management</w:t>
            </w:r>
          </w:p>
        </w:tc>
        <w:tc>
          <w:tcPr>
            <w:tcW w:w="2881" w:type="dxa"/>
          </w:tcPr>
          <w:p w:rsidR="002254E8" w:rsidRPr="00A4486B" w:rsidRDefault="002254E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2254E8" w:rsidRPr="000020C7" w:rsidTr="00B42479">
        <w:tc>
          <w:tcPr>
            <w:tcW w:w="709" w:type="dxa"/>
          </w:tcPr>
          <w:p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9.00.00</w:t>
            </w:r>
          </w:p>
        </w:tc>
        <w:tc>
          <w:tcPr>
            <w:tcW w:w="3781" w:type="dxa"/>
          </w:tcPr>
          <w:p w:rsidR="002254E8" w:rsidRPr="00A6416D" w:rsidRDefault="002254E8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Sociology and social work</w:t>
            </w:r>
          </w:p>
        </w:tc>
        <w:tc>
          <w:tcPr>
            <w:tcW w:w="2881" w:type="dxa"/>
          </w:tcPr>
          <w:p w:rsidR="002254E8" w:rsidRPr="00A4486B" w:rsidRDefault="002254E8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:rsidR="002254E8" w:rsidRPr="007012B9" w:rsidRDefault="002254E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2254E8" w:rsidRDefault="002254E8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D604D" w:rsidRDefault="008D604D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8D604D" w:rsidRDefault="008D604D" w:rsidP="002254E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2254E8" w:rsidRDefault="002254E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4A7162" w:rsidRDefault="004A7162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8D604D">
        <w:rPr>
          <w:rFonts w:ascii="Times New Roman" w:hAnsi="Times New Roman"/>
          <w:sz w:val="24"/>
          <w:szCs w:val="24"/>
          <w:lang w:val="en-GB"/>
        </w:rPr>
        <w:t>4701</w:t>
      </w:r>
    </w:p>
    <w:p w:rsidR="008D0AB0" w:rsidRDefault="008D0AB0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F1246" w:rsidRDefault="00AF1246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F1246" w:rsidRDefault="00AF1246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8D604D" w:rsidRPr="00BA0108" w:rsidTr="00B42479">
        <w:tc>
          <w:tcPr>
            <w:tcW w:w="709" w:type="dxa"/>
          </w:tcPr>
          <w:p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8D604D" w:rsidRPr="00FB36C2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8D604D" w:rsidRPr="000020C7" w:rsidTr="00B42479">
        <w:tc>
          <w:tcPr>
            <w:tcW w:w="709" w:type="dxa"/>
          </w:tcPr>
          <w:p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</w:t>
            </w:r>
          </w:p>
        </w:tc>
        <w:tc>
          <w:tcPr>
            <w:tcW w:w="2552" w:type="dxa"/>
          </w:tcPr>
          <w:p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0.00.00</w:t>
            </w:r>
          </w:p>
        </w:tc>
        <w:tc>
          <w:tcPr>
            <w:tcW w:w="3781" w:type="dxa"/>
          </w:tcPr>
          <w:p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Legal studies</w:t>
            </w:r>
          </w:p>
        </w:tc>
        <w:tc>
          <w:tcPr>
            <w:tcW w:w="2881" w:type="dxa"/>
          </w:tcPr>
          <w:p w:rsidR="008D604D" w:rsidRPr="00A4486B" w:rsidRDefault="008D604D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8D604D" w:rsidRPr="000020C7" w:rsidTr="00B42479">
        <w:tc>
          <w:tcPr>
            <w:tcW w:w="709" w:type="dxa"/>
          </w:tcPr>
          <w:p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</w:t>
            </w:r>
          </w:p>
        </w:tc>
        <w:tc>
          <w:tcPr>
            <w:tcW w:w="2552" w:type="dxa"/>
          </w:tcPr>
          <w:p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1.00.00</w:t>
            </w:r>
          </w:p>
        </w:tc>
        <w:tc>
          <w:tcPr>
            <w:tcW w:w="3781" w:type="dxa"/>
          </w:tcPr>
          <w:p w:rsidR="008D604D" w:rsidRPr="00A6416D" w:rsidRDefault="008D604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1908D0">
              <w:rPr>
                <w:sz w:val="20"/>
                <w:szCs w:val="20"/>
                <w:lang w:val="en-GB"/>
              </w:rPr>
              <w:t>Political science and regional studies</w:t>
            </w:r>
          </w:p>
        </w:tc>
        <w:tc>
          <w:tcPr>
            <w:tcW w:w="2881" w:type="dxa"/>
          </w:tcPr>
          <w:p w:rsidR="008D604D" w:rsidRPr="00A4486B" w:rsidRDefault="008D604D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8D604D" w:rsidRPr="000020C7" w:rsidTr="00B42479">
        <w:tc>
          <w:tcPr>
            <w:tcW w:w="709" w:type="dxa"/>
          </w:tcPr>
          <w:p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.</w:t>
            </w:r>
          </w:p>
        </w:tc>
        <w:tc>
          <w:tcPr>
            <w:tcW w:w="2552" w:type="dxa"/>
          </w:tcPr>
          <w:p w:rsidR="008D604D" w:rsidRDefault="008D604D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6.00.00</w:t>
            </w:r>
          </w:p>
        </w:tc>
        <w:tc>
          <w:tcPr>
            <w:tcW w:w="3781" w:type="dxa"/>
          </w:tcPr>
          <w:p w:rsidR="008D604D" w:rsidRPr="00A6416D" w:rsidRDefault="008D0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History</w:t>
            </w:r>
            <w:r w:rsidR="008D604D" w:rsidRPr="009760A7">
              <w:rPr>
                <w:sz w:val="20"/>
                <w:szCs w:val="20"/>
                <w:lang w:val="en-GB"/>
              </w:rPr>
              <w:t xml:space="preserve"> and archaeology</w:t>
            </w:r>
          </w:p>
        </w:tc>
        <w:tc>
          <w:tcPr>
            <w:tcW w:w="2881" w:type="dxa"/>
          </w:tcPr>
          <w:p w:rsidR="008D604D" w:rsidRPr="00A4486B" w:rsidRDefault="008D604D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4486B">
              <w:rPr>
                <w:sz w:val="20"/>
                <w:szCs w:val="20"/>
                <w:lang w:val="en-GB"/>
              </w:rPr>
              <w:t>Higher education –</w:t>
            </w:r>
          </w:p>
          <w:p w:rsidR="008D604D" w:rsidRPr="007012B9" w:rsidRDefault="008D604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doctoral</w:t>
            </w:r>
            <w:r w:rsidRPr="00A4486B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107DD8" w:rsidTr="00B42479">
        <w:tc>
          <w:tcPr>
            <w:tcW w:w="4927" w:type="dxa"/>
          </w:tcPr>
          <w:p w:rsidR="00107DD8" w:rsidRDefault="00107DD8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>Regulatory document of state accreditation</w:t>
            </w:r>
            <w:r>
              <w:rPr>
                <w:sz w:val="24"/>
                <w:szCs w:val="24"/>
                <w:lang w:val="en-GB"/>
              </w:rPr>
              <w:t xml:space="preserve"> agency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:rsidR="00107DD8" w:rsidRDefault="00107DD8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107DD8" w:rsidRPr="0026213B" w:rsidRDefault="00107DD8" w:rsidP="00B424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</w:tcPr>
          <w:p w:rsidR="00107DD8" w:rsidRDefault="00107DD8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gulatory document of </w:t>
            </w:r>
            <w:r w:rsidRPr="004A7162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accrediting</w:t>
            </w: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gency on re-issuance of Certificate of State Accreditation:</w:t>
            </w:r>
          </w:p>
          <w:p w:rsidR="00107DD8" w:rsidRDefault="00107DD8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107DD8" w:rsidRPr="0026213B" w:rsidRDefault="00107DD8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ve</w:t>
            </w:r>
          </w:p>
        </w:tc>
      </w:tr>
      <w:tr w:rsidR="00107DD8" w:rsidRPr="00AF03E6" w:rsidTr="00B42479">
        <w:tc>
          <w:tcPr>
            <w:tcW w:w="4927" w:type="dxa"/>
          </w:tcPr>
          <w:p w:rsidR="008D604D" w:rsidRDefault="008D604D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April 25, 2014 No. 1858-p;</w:t>
            </w:r>
          </w:p>
          <w:p w:rsidR="00107DD8" w:rsidRDefault="00107DD8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, 2014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47;</w:t>
            </w:r>
          </w:p>
          <w:p w:rsidR="00107DD8" w:rsidRDefault="00107DD8" w:rsidP="008D604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30, 2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66</w:t>
            </w:r>
            <w:r w:rsidR="008D6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;</w:t>
            </w:r>
          </w:p>
          <w:p w:rsidR="008D604D" w:rsidRPr="0026213B" w:rsidRDefault="008D604D" w:rsidP="008D604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February 14, 2017 No. 143</w:t>
            </w:r>
          </w:p>
        </w:tc>
        <w:tc>
          <w:tcPr>
            <w:tcW w:w="4927" w:type="dxa"/>
          </w:tcPr>
          <w:p w:rsidR="00107DD8" w:rsidRPr="0026213B" w:rsidRDefault="00107DD8" w:rsidP="00B42479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:rsidR="00107DD8" w:rsidRPr="0026213B" w:rsidRDefault="00107DD8" w:rsidP="008D604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="008D6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8D6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</w:t>
            </w:r>
            <w:r w:rsidR="008D6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8D604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85-06</w:t>
            </w:r>
          </w:p>
        </w:tc>
      </w:tr>
    </w:tbl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p w:rsidR="00107DD8" w:rsidRDefault="00107DD8" w:rsidP="00107DD8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3118"/>
        <w:gridCol w:w="709"/>
        <w:gridCol w:w="2658"/>
      </w:tblGrid>
      <w:tr w:rsidR="00107DD8" w:rsidRPr="008D604D" w:rsidTr="00B42479">
        <w:tc>
          <w:tcPr>
            <w:tcW w:w="2660" w:type="dxa"/>
            <w:tcBorders>
              <w:bottom w:val="single" w:sz="4" w:space="0" w:color="auto"/>
            </w:tcBorders>
          </w:tcPr>
          <w:p w:rsidR="00107DD8" w:rsidRPr="00FB36C2" w:rsidRDefault="008D604D" w:rsidP="008D604D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:rsidR="00107DD8" w:rsidRPr="00253683" w:rsidRDefault="00107DD8" w:rsidP="00B42479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:rsidR="00107DD8" w:rsidRPr="00FB36C2" w:rsidRDefault="00107DD8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107DD8" w:rsidRPr="00253683" w:rsidRDefault="00107DD8" w:rsidP="00B42479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107DD8" w:rsidRPr="00FB36C2" w:rsidRDefault="00107DD8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107DD8" w:rsidRPr="00AF03E6" w:rsidTr="00B42479">
        <w:tc>
          <w:tcPr>
            <w:tcW w:w="2660" w:type="dxa"/>
            <w:tcBorders>
              <w:top w:val="single" w:sz="4" w:space="0" w:color="auto"/>
            </w:tcBorders>
          </w:tcPr>
          <w:p w:rsidR="00107DD8" w:rsidRPr="000B4D5E" w:rsidRDefault="00107DD8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107DD8" w:rsidRPr="000B4D5E" w:rsidRDefault="00107DD8" w:rsidP="00B42479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:rsidR="00107DD8" w:rsidRPr="000B4D5E" w:rsidRDefault="00107DD8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107DD8" w:rsidRPr="000B4D5E" w:rsidRDefault="00107DD8" w:rsidP="00B42479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107DD8" w:rsidRPr="000B4D5E" w:rsidRDefault="00107DD8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:rsidR="00107DD8" w:rsidRDefault="00107DD8" w:rsidP="00107DD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107DD8" w:rsidRPr="00A5055A" w:rsidRDefault="00107DD8" w:rsidP="00107DD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107DD8" w:rsidRPr="00A5055A" w:rsidRDefault="00107DD8" w:rsidP="00107DD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107DD8" w:rsidRPr="00922295" w:rsidRDefault="00107DD8" w:rsidP="00107DD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:rsidR="00107DD8" w:rsidRPr="00A5055A" w:rsidRDefault="00107DD8" w:rsidP="00107DD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0008397 </w:t>
      </w: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8D604D" w:rsidRDefault="008D604D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Default="00107DD8" w:rsidP="00FE7B77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>
        <w:rPr>
          <w:rFonts w:ascii="Times New Roman" w:hAnsi="Times New Roman"/>
          <w:sz w:val="24"/>
          <w:szCs w:val="24"/>
          <w:lang w:val="en-GB"/>
        </w:rPr>
        <w:t>001</w:t>
      </w:r>
      <w:r w:rsidR="008D604D">
        <w:rPr>
          <w:rFonts w:ascii="Times New Roman" w:hAnsi="Times New Roman"/>
          <w:sz w:val="24"/>
          <w:szCs w:val="24"/>
          <w:lang w:val="en-GB"/>
        </w:rPr>
        <w:t>4702</w:t>
      </w:r>
    </w:p>
    <w:p w:rsidR="00107DD8" w:rsidRDefault="00107DD8" w:rsidP="00107DD8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2</w:t>
      </w:r>
      <w:r w:rsidRPr="007A0B46">
        <w:rPr>
          <w:rFonts w:ascii="Times New Roman" w:eastAsia="Times New Roman" w:hAnsi="Times New Roman" w:cs="Times New Roman"/>
          <w:lang w:val="en-GB"/>
        </w:rPr>
        <w:t xml:space="preserve"> pages numbered and sealed</w:t>
      </w: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7A0B46">
        <w:rPr>
          <w:rFonts w:ascii="Times New Roman" w:eastAsia="Times New Roman" w:hAnsi="Times New Roman" w:cs="Times New Roman"/>
          <w:lang w:val="en-GB"/>
        </w:rPr>
        <w:t>Department Head</w:t>
      </w:r>
    </w:p>
    <w:p w:rsidR="00107DD8" w:rsidRDefault="00107DD8" w:rsidP="00107DD8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</w:p>
    <w:p w:rsidR="00107DD8" w:rsidRDefault="00107DD8" w:rsidP="00107DD8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i/>
          <w:lang w:val="en-GB"/>
        </w:rPr>
      </w:pPr>
      <w:r w:rsidRPr="007A0B46">
        <w:rPr>
          <w:rFonts w:ascii="Times New Roman" w:eastAsia="Times New Roman" w:hAnsi="Times New Roman" w:cs="Times New Roman"/>
          <w:i/>
          <w:lang w:val="en-GB"/>
        </w:rPr>
        <w:t>Signature</w:t>
      </w:r>
    </w:p>
    <w:p w:rsidR="00107DD8" w:rsidRPr="000C3805" w:rsidRDefault="00213512" w:rsidP="00107DD8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O</w:t>
      </w:r>
      <w:r w:rsidR="00107DD8" w:rsidRPr="000C3805">
        <w:rPr>
          <w:rFonts w:ascii="Times New Roman" w:eastAsia="Times New Roman" w:hAnsi="Times New Roman" w:cs="Times New Roman"/>
          <w:lang w:val="en-GB"/>
        </w:rPr>
        <w:t>.</w:t>
      </w:r>
      <w:r>
        <w:rPr>
          <w:rFonts w:ascii="Times New Roman" w:eastAsia="Times New Roman" w:hAnsi="Times New Roman" w:cs="Times New Roman"/>
          <w:lang w:val="en-GB"/>
        </w:rPr>
        <w:t>N</w:t>
      </w:r>
      <w:r w:rsidR="00107DD8" w:rsidRPr="000C3805">
        <w:rPr>
          <w:rFonts w:ascii="Times New Roman" w:eastAsia="Times New Roman" w:hAnsi="Times New Roman" w:cs="Times New Roman"/>
          <w:lang w:val="en-GB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lang w:val="en-GB"/>
        </w:rPr>
        <w:t>Yakimchuk</w:t>
      </w:r>
      <w:proofErr w:type="spellEnd"/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Times New Roman" w:hAnsi="Times New Roman" w:cs="Times New Roman"/>
          <w:lang w:val="en-GB"/>
        </w:rPr>
      </w:pPr>
      <w:r w:rsidRPr="007A0B46">
        <w:rPr>
          <w:rFonts w:ascii="Times New Roman" w:eastAsia="Times New Roman" w:hAnsi="Times New Roman" w:cs="Times New Roman"/>
          <w:lang w:val="en-GB"/>
        </w:rPr>
        <w:t>Round seal:</w:t>
      </w: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Ministry of Education and Science of the Russian Federation</w:t>
      </w: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Federal Education and Science Supervision Agency</w:t>
      </w: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OGRN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1047796344111</w:t>
      </w: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INN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7701537808 OKPO</w:t>
      </w:r>
      <w:r>
        <w:rPr>
          <w:rFonts w:ascii="Times New Roman" w:eastAsia="Calibri" w:hAnsi="Times New Roman" w:cs="Times New Roman"/>
          <w:lang w:val="en-GB"/>
        </w:rPr>
        <w:t>:</w:t>
      </w:r>
      <w:r w:rsidRPr="007A0B46">
        <w:rPr>
          <w:rFonts w:ascii="Times New Roman" w:eastAsia="Calibri" w:hAnsi="Times New Roman" w:cs="Times New Roman"/>
          <w:lang w:val="en-GB"/>
        </w:rPr>
        <w:t xml:space="preserve"> 0008397</w:t>
      </w:r>
    </w:p>
    <w:p w:rsidR="00107DD8" w:rsidRPr="007A0B46" w:rsidRDefault="00107DD8" w:rsidP="00107DD8">
      <w:pPr>
        <w:spacing w:after="0" w:line="240" w:lineRule="auto"/>
        <w:contextualSpacing/>
        <w:jc w:val="right"/>
        <w:rPr>
          <w:rFonts w:ascii="Times New Roman" w:eastAsia="Calibri" w:hAnsi="Times New Roman" w:cs="Times New Roman"/>
          <w:lang w:val="en-GB"/>
        </w:rPr>
      </w:pPr>
      <w:r w:rsidRPr="007A0B46">
        <w:rPr>
          <w:rFonts w:ascii="Times New Roman" w:eastAsia="Calibri" w:hAnsi="Times New Roman" w:cs="Times New Roman"/>
          <w:lang w:val="en-GB"/>
        </w:rPr>
        <w:t>FOR DOCUMENTS</w:t>
      </w:r>
    </w:p>
    <w:p w:rsidR="00107DD8" w:rsidRDefault="00107DD8" w:rsidP="008A1FA5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107DD8" w:rsidRDefault="00107DD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A540C8" w:rsidRDefault="00A540C8" w:rsidP="00A540C8">
      <w:pPr>
        <w:pStyle w:val="40"/>
        <w:shd w:val="clear" w:color="auto" w:fill="auto"/>
        <w:spacing w:after="0" w:line="240" w:lineRule="auto"/>
        <w:ind w:firstLine="0"/>
        <w:rPr>
          <w:b/>
          <w:sz w:val="24"/>
          <w:szCs w:val="24"/>
          <w:lang w:val="en-GB"/>
        </w:rPr>
      </w:pPr>
    </w:p>
    <w:p w:rsidR="00FE7B77" w:rsidRDefault="001353AE" w:rsidP="004A7162">
      <w:pPr>
        <w:pStyle w:val="40"/>
        <w:shd w:val="clear" w:color="auto" w:fill="auto"/>
        <w:spacing w:after="0" w:line="240" w:lineRule="auto"/>
        <w:ind w:firstLine="0"/>
        <w:jc w:val="center"/>
        <w:rPr>
          <w:b/>
          <w:noProof/>
          <w:sz w:val="24"/>
          <w:szCs w:val="24"/>
          <w:lang w:val="en-GB"/>
        </w:rPr>
      </w:pPr>
      <w:r w:rsidRPr="001353AE">
        <w:rPr>
          <w:b/>
          <w:noProof/>
          <w:sz w:val="24"/>
          <w:szCs w:val="24"/>
          <w:lang w:val="en-GB"/>
        </w:rPr>
        <w:t xml:space="preserve">  </w:t>
      </w:r>
      <w:r>
        <w:rPr>
          <w:b/>
          <w:noProof/>
          <w:sz w:val="24"/>
          <w:szCs w:val="24"/>
          <w:lang w:val="en-GB"/>
        </w:rPr>
        <w:t xml:space="preserve">                                                                            </w:t>
      </w:r>
    </w:p>
    <w:p w:rsidR="00FE7B77" w:rsidRDefault="00FE7B77" w:rsidP="004A7162">
      <w:pPr>
        <w:pStyle w:val="40"/>
        <w:shd w:val="clear" w:color="auto" w:fill="auto"/>
        <w:spacing w:after="0" w:line="240" w:lineRule="auto"/>
        <w:ind w:firstLine="0"/>
        <w:jc w:val="center"/>
        <w:rPr>
          <w:b/>
          <w:noProof/>
          <w:sz w:val="24"/>
          <w:szCs w:val="24"/>
          <w:lang w:val="en-GB"/>
        </w:rPr>
      </w:pPr>
    </w:p>
    <w:p w:rsidR="00FE7B77" w:rsidRDefault="00FE7B77" w:rsidP="004A7162">
      <w:pPr>
        <w:pStyle w:val="40"/>
        <w:shd w:val="clear" w:color="auto" w:fill="auto"/>
        <w:spacing w:after="0" w:line="240" w:lineRule="auto"/>
        <w:ind w:firstLine="0"/>
        <w:jc w:val="center"/>
        <w:rPr>
          <w:b/>
          <w:noProof/>
          <w:sz w:val="24"/>
          <w:szCs w:val="24"/>
          <w:lang w:val="en-GB"/>
        </w:rPr>
      </w:pPr>
    </w:p>
    <w:p w:rsidR="00A540C8" w:rsidRPr="00CD3A79" w:rsidRDefault="00FE7B77" w:rsidP="004A7162">
      <w:pPr>
        <w:pStyle w:val="40"/>
        <w:shd w:val="clear" w:color="auto" w:fill="auto"/>
        <w:spacing w:after="0" w:line="240" w:lineRule="auto"/>
        <w:ind w:firstLine="0"/>
        <w:jc w:val="center"/>
        <w:rPr>
          <w:b/>
          <w:sz w:val="24"/>
          <w:szCs w:val="24"/>
          <w:lang w:val="en-GB"/>
        </w:rPr>
      </w:pPr>
      <w:r>
        <w:rPr>
          <w:b/>
          <w:noProof/>
          <w:sz w:val="24"/>
          <w:szCs w:val="24"/>
          <w:lang w:val="en-GB"/>
        </w:rPr>
        <w:lastRenderedPageBreak/>
        <w:t xml:space="preserve">                                                                              </w:t>
      </w:r>
      <w:r w:rsidR="00A540C8" w:rsidRPr="001353AE">
        <w:rPr>
          <w:b/>
          <w:noProof/>
          <w:sz w:val="24"/>
          <w:szCs w:val="24"/>
          <w:lang w:val="en-GB"/>
        </w:rPr>
        <w:t>Annex</w:t>
      </w:r>
      <w:r w:rsidR="00A540C8" w:rsidRPr="00CD3A79">
        <w:rPr>
          <w:b/>
          <w:sz w:val="24"/>
          <w:szCs w:val="24"/>
          <w:lang w:val="en-GB"/>
        </w:rPr>
        <w:t xml:space="preserve"> No. 5</w:t>
      </w:r>
    </w:p>
    <w:p w:rsidR="00A540C8" w:rsidRPr="00CD3A79" w:rsidRDefault="00A540C8" w:rsidP="00A540C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to</w:t>
      </w:r>
      <w:proofErr w:type="gramEnd"/>
      <w:r w:rsidRPr="00CD3A79">
        <w:rPr>
          <w:b/>
          <w:sz w:val="24"/>
          <w:szCs w:val="24"/>
          <w:lang w:val="en-GB"/>
        </w:rPr>
        <w:t xml:space="preserve"> Certificate</w:t>
      </w:r>
    </w:p>
    <w:p w:rsidR="00A540C8" w:rsidRPr="00CD3A79" w:rsidRDefault="00A540C8" w:rsidP="00A540C8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of</w:t>
      </w:r>
      <w:proofErr w:type="gramEnd"/>
      <w:r w:rsidRPr="00CD3A79">
        <w:rPr>
          <w:b/>
          <w:sz w:val="24"/>
          <w:szCs w:val="24"/>
          <w:lang w:val="en-GB"/>
        </w:rPr>
        <w:t xml:space="preserve"> State Accreditation</w:t>
      </w:r>
    </w:p>
    <w:p w:rsidR="00A540C8" w:rsidRPr="00CD3A79" w:rsidRDefault="00A540C8" w:rsidP="00A540C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CD3A79">
        <w:rPr>
          <w:rFonts w:ascii="Times New Roman" w:hAnsi="Times New Roman" w:cs="Times New Roman"/>
          <w:sz w:val="24"/>
          <w:szCs w:val="24"/>
          <w:lang w:val="en-GB"/>
        </w:rPr>
        <w:t>No. 2626 dated June 22, 2017</w:t>
      </w:r>
    </w:p>
    <w:p w:rsidR="00A540C8" w:rsidRPr="00CD3A79" w:rsidRDefault="00A540C8" w:rsidP="00A540C8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CD3A79" w:rsidRPr="00AF03E6" w:rsidTr="00B42479">
        <w:tc>
          <w:tcPr>
            <w:tcW w:w="9854" w:type="dxa"/>
            <w:tcBorders>
              <w:bottom w:val="single" w:sz="4" w:space="0" w:color="auto"/>
            </w:tcBorders>
          </w:tcPr>
          <w:p w:rsidR="00A540C8" w:rsidRPr="00CD3A79" w:rsidRDefault="00A540C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CD3A79" w:rsidRPr="00CD3A79" w:rsidTr="00B42479">
        <w:tc>
          <w:tcPr>
            <w:tcW w:w="9854" w:type="dxa"/>
            <w:tcBorders>
              <w:top w:val="single" w:sz="4" w:space="0" w:color="auto"/>
            </w:tcBorders>
          </w:tcPr>
          <w:p w:rsidR="00A540C8" w:rsidRPr="00CD3A79" w:rsidRDefault="00A540C8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name of </w:t>
            </w:r>
            <w:r w:rsidRPr="001353AE">
              <w:rPr>
                <w:noProof/>
                <w:sz w:val="20"/>
                <w:szCs w:val="20"/>
                <w:lang w:val="en-GB"/>
              </w:rPr>
              <w:t>accrediting</w:t>
            </w:r>
            <w:r w:rsidRPr="00CD3A79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CD3A79" w:rsidRPr="00AF03E6" w:rsidTr="00B42479">
        <w:tc>
          <w:tcPr>
            <w:tcW w:w="9854" w:type="dxa"/>
            <w:tcBorders>
              <w:bottom w:val="single" w:sz="4" w:space="0" w:color="auto"/>
            </w:tcBorders>
          </w:tcPr>
          <w:p w:rsidR="00A540C8" w:rsidRPr="00CD3A79" w:rsidRDefault="004A687F" w:rsidP="00B42479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ederal state autonomous educational institution of higher education </w:t>
            </w:r>
          </w:p>
          <w:p w:rsidR="00A540C8" w:rsidRPr="00CD3A79" w:rsidRDefault="004A687F" w:rsidP="001A332D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>“</w:t>
            </w:r>
            <w:r w:rsidR="00A540C8" w:rsidRPr="00CD3A79">
              <w:rPr>
                <w:sz w:val="24"/>
                <w:szCs w:val="24"/>
                <w:lang w:val="en-GB"/>
              </w:rPr>
              <w:t xml:space="preserve">National Research University </w:t>
            </w:r>
            <w:r w:rsidR="001A332D">
              <w:rPr>
                <w:sz w:val="24"/>
                <w:szCs w:val="24"/>
                <w:lang w:val="en-GB"/>
              </w:rPr>
              <w:t>“</w:t>
            </w:r>
            <w:r w:rsidR="00A540C8" w:rsidRPr="00CD3A79">
              <w:rPr>
                <w:sz w:val="24"/>
                <w:szCs w:val="24"/>
                <w:lang w:val="en-GB"/>
              </w:rPr>
              <w:t>Higher School of Economics</w:t>
            </w:r>
            <w:r w:rsidR="001A332D">
              <w:rPr>
                <w:sz w:val="24"/>
                <w:szCs w:val="24"/>
                <w:lang w:val="en-GB"/>
              </w:rPr>
              <w:t>”</w:t>
            </w:r>
          </w:p>
        </w:tc>
      </w:tr>
      <w:tr w:rsidR="00CD3A79" w:rsidRPr="00AF03E6" w:rsidTr="00B42479">
        <w:tc>
          <w:tcPr>
            <w:tcW w:w="9854" w:type="dxa"/>
            <w:tcBorders>
              <w:top w:val="single" w:sz="4" w:space="0" w:color="auto"/>
            </w:tcBorders>
          </w:tcPr>
          <w:p w:rsidR="00A540C8" w:rsidRPr="00CD3A79" w:rsidRDefault="00A540C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1353A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CD3A7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CD3A79" w:rsidRPr="00AF03E6" w:rsidTr="00B42479">
        <w:tc>
          <w:tcPr>
            <w:tcW w:w="9854" w:type="dxa"/>
            <w:tcBorders>
              <w:bottom w:val="single" w:sz="4" w:space="0" w:color="auto"/>
            </w:tcBorders>
          </w:tcPr>
          <w:p w:rsidR="00A540C8" w:rsidRPr="00CD3A79" w:rsidRDefault="00A540C8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A540C8" w:rsidRPr="00CD3A79" w:rsidRDefault="00C11A3B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CD3A79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CD3A79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CD3A79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CD3A79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CD3A79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CD3A79" w:rsidRPr="00AF03E6" w:rsidTr="00B42479">
        <w:tc>
          <w:tcPr>
            <w:tcW w:w="9854" w:type="dxa"/>
            <w:tcBorders>
              <w:top w:val="single" w:sz="4" w:space="0" w:color="auto"/>
            </w:tcBorders>
          </w:tcPr>
          <w:p w:rsidR="00A540C8" w:rsidRPr="00CD3A79" w:rsidRDefault="00A540C8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A540C8" w:rsidRPr="00CD3A79" w:rsidRDefault="00A540C8" w:rsidP="00A540C8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A540C8" w:rsidRPr="00CD3A79" w:rsidRDefault="00A540C8" w:rsidP="00A540C8">
      <w:pPr>
        <w:pStyle w:val="a5"/>
        <w:numPr>
          <w:ilvl w:val="0"/>
          <w:numId w:val="23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CD3A79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CD3A79">
        <w:rPr>
          <w:rFonts w:ascii="Times New Roman" w:hAnsi="Times New Roman" w:cs="Times New Roman"/>
          <w:b/>
          <w:sz w:val="28"/>
          <w:lang w:val="en-GB"/>
        </w:rPr>
        <w:t>level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CD3A79" w:rsidRPr="00CD3A79" w:rsidTr="00B42479">
        <w:tc>
          <w:tcPr>
            <w:tcW w:w="709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CD3A79" w:rsidRPr="00CD3A79" w:rsidTr="00B42479">
        <w:tc>
          <w:tcPr>
            <w:tcW w:w="709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4</w:t>
            </w:r>
          </w:p>
        </w:tc>
      </w:tr>
      <w:tr w:rsidR="00CD3A79" w:rsidRPr="00CD3A79" w:rsidTr="00B42479">
        <w:tc>
          <w:tcPr>
            <w:tcW w:w="709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A540C8" w:rsidRPr="00CD3A79" w:rsidRDefault="00A6241C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03</w:t>
            </w:r>
            <w:r w:rsidR="00A540C8" w:rsidRPr="00CD3A7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A540C8" w:rsidRPr="00CD3A79" w:rsidRDefault="00943DD3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hysics and A</w:t>
            </w:r>
            <w:r w:rsidR="0003500A" w:rsidRPr="00CD3A79">
              <w:rPr>
                <w:sz w:val="20"/>
                <w:szCs w:val="20"/>
                <w:lang w:val="en-GB"/>
              </w:rPr>
              <w:t>stronomy</w:t>
            </w:r>
          </w:p>
        </w:tc>
        <w:tc>
          <w:tcPr>
            <w:tcW w:w="2881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</w:tbl>
    <w:p w:rsidR="00A540C8" w:rsidRPr="00CD3A79" w:rsidRDefault="00A540C8" w:rsidP="00A540C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A540C8" w:rsidRPr="00CD3A79" w:rsidRDefault="00A540C8" w:rsidP="00A540C8">
      <w:pPr>
        <w:pStyle w:val="a5"/>
        <w:numPr>
          <w:ilvl w:val="0"/>
          <w:numId w:val="23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CD3A79"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CD3A79" w:rsidRPr="00CD3A79" w:rsidTr="00B42479">
        <w:tc>
          <w:tcPr>
            <w:tcW w:w="709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CD3A79" w:rsidRPr="00CD3A79" w:rsidTr="00B42479">
        <w:tc>
          <w:tcPr>
            <w:tcW w:w="709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4</w:t>
            </w:r>
          </w:p>
        </w:tc>
      </w:tr>
      <w:tr w:rsidR="00CD3A79" w:rsidRPr="00CD3A79" w:rsidTr="00B42479">
        <w:tc>
          <w:tcPr>
            <w:tcW w:w="709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A540C8" w:rsidRPr="00CD3A79" w:rsidRDefault="00943DD3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3</w:t>
            </w:r>
            <w:r w:rsidR="00A540C8" w:rsidRPr="00CD3A7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A540C8" w:rsidRPr="00CD3A79" w:rsidRDefault="00943DD3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hysics and A</w:t>
            </w:r>
            <w:r w:rsidR="003352B6" w:rsidRPr="00CD3A79">
              <w:rPr>
                <w:sz w:val="20"/>
                <w:szCs w:val="20"/>
                <w:lang w:val="en-GB"/>
              </w:rPr>
              <w:t>stronomy</w:t>
            </w:r>
          </w:p>
        </w:tc>
        <w:tc>
          <w:tcPr>
            <w:tcW w:w="2881" w:type="dxa"/>
          </w:tcPr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Higher education – </w:t>
            </w:r>
          </w:p>
          <w:p w:rsidR="00A540C8" w:rsidRPr="00CD3A79" w:rsidRDefault="00A540C8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:rsidR="00A540C8" w:rsidRPr="00CD3A79" w:rsidRDefault="00A540C8" w:rsidP="00A540C8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60"/>
        <w:gridCol w:w="709"/>
        <w:gridCol w:w="1558"/>
        <w:gridCol w:w="1560"/>
        <w:gridCol w:w="709"/>
        <w:gridCol w:w="2658"/>
      </w:tblGrid>
      <w:tr w:rsidR="00CD3A79" w:rsidRPr="00CD3A79" w:rsidTr="00B42479">
        <w:tc>
          <w:tcPr>
            <w:tcW w:w="4927" w:type="dxa"/>
            <w:gridSpan w:val="3"/>
          </w:tcPr>
          <w:p w:rsidR="00BC31A8" w:rsidRPr="00CD3A79" w:rsidRDefault="00BC31A8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Regulatory document of state accreditation agency:</w:t>
            </w:r>
          </w:p>
          <w:p w:rsidR="00BC31A8" w:rsidRPr="00CD3A79" w:rsidRDefault="00BC31A8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BC31A8" w:rsidRPr="00CD3A79" w:rsidRDefault="00BC31A8" w:rsidP="00B424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D3A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gridSpan w:val="3"/>
            <w:vMerge w:val="restart"/>
          </w:tcPr>
          <w:p w:rsidR="00BC31A8" w:rsidRPr="00CD3A79" w:rsidRDefault="00BC31A8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D3A79" w:rsidRPr="00CD3A79" w:rsidTr="00B42479">
        <w:tc>
          <w:tcPr>
            <w:tcW w:w="4927" w:type="dxa"/>
            <w:gridSpan w:val="3"/>
          </w:tcPr>
          <w:p w:rsidR="00BC31A8" w:rsidRPr="00CD3A79" w:rsidRDefault="00BC31A8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353A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of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vember 13, 2017 No. 1902</w:t>
            </w:r>
          </w:p>
          <w:p w:rsidR="00BC31A8" w:rsidRPr="00CD3A79" w:rsidRDefault="00BC31A8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927" w:type="dxa"/>
            <w:gridSpan w:val="3"/>
            <w:vMerge/>
          </w:tcPr>
          <w:p w:rsidR="00BC31A8" w:rsidRPr="00CD3A79" w:rsidRDefault="00BC31A8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D3A79" w:rsidRPr="00CD3A79" w:rsidTr="00B424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60" w:type="dxa"/>
            <w:tcBorders>
              <w:bottom w:val="single" w:sz="4" w:space="0" w:color="auto"/>
            </w:tcBorders>
          </w:tcPr>
          <w:p w:rsidR="00E91C48" w:rsidRPr="00CD3A79" w:rsidRDefault="00E91C48" w:rsidP="00E91C48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Deputy Minister of Education and Science </w:t>
            </w:r>
          </w:p>
          <w:p w:rsidR="00E91C48" w:rsidRPr="00CD3A79" w:rsidRDefault="00E91C48" w:rsidP="00E91C48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of the Russian Federation – Head of the </w:t>
            </w:r>
          </w:p>
          <w:p w:rsidR="00A540C8" w:rsidRPr="00CD3A79" w:rsidRDefault="00E91C48" w:rsidP="00E91C48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>Federal Service for Supervision in Education and Science</w:t>
            </w:r>
          </w:p>
        </w:tc>
        <w:tc>
          <w:tcPr>
            <w:tcW w:w="709" w:type="dxa"/>
          </w:tcPr>
          <w:p w:rsidR="00A540C8" w:rsidRPr="00CD3A79" w:rsidRDefault="00A540C8" w:rsidP="00B42479">
            <w:pPr>
              <w:rPr>
                <w:lang w:val="en-US"/>
              </w:rPr>
            </w:pP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:rsidR="00A540C8" w:rsidRPr="00CD3A79" w:rsidRDefault="00A540C8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CD3A79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A540C8" w:rsidRPr="00CD3A79" w:rsidRDefault="00A540C8" w:rsidP="00B42479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A540C8" w:rsidRPr="00CD3A79" w:rsidRDefault="00A540C8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CD3A79" w:rsidRPr="00AF03E6" w:rsidTr="00B424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60" w:type="dxa"/>
            <w:tcBorders>
              <w:top w:val="single" w:sz="4" w:space="0" w:color="auto"/>
            </w:tcBorders>
          </w:tcPr>
          <w:p w:rsidR="00A540C8" w:rsidRPr="00CD3A79" w:rsidRDefault="00A540C8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:rsidR="00A540C8" w:rsidRPr="00CD3A79" w:rsidRDefault="00A540C8" w:rsidP="00B42479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  <w:gridSpan w:val="2"/>
          </w:tcPr>
          <w:p w:rsidR="00A540C8" w:rsidRPr="00CD3A79" w:rsidRDefault="00A540C8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:rsidR="00A540C8" w:rsidRPr="00CD3A79" w:rsidRDefault="00A540C8" w:rsidP="00B42479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A540C8" w:rsidRPr="00CD3A79" w:rsidRDefault="00A540C8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full name of authorised person)</w:t>
            </w:r>
          </w:p>
        </w:tc>
      </w:tr>
    </w:tbl>
    <w:p w:rsidR="00A540C8" w:rsidRPr="00CD3A79" w:rsidRDefault="00A540C8" w:rsidP="00A540C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A540C8" w:rsidRPr="00CD3A79" w:rsidRDefault="00A540C8" w:rsidP="00A540C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A540C8" w:rsidRPr="00CD3A79" w:rsidRDefault="00A540C8" w:rsidP="00A540C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A540C8" w:rsidRPr="00CD3A79" w:rsidRDefault="00A540C8" w:rsidP="00A540C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OGRN: 1047796344111</w:t>
      </w:r>
    </w:p>
    <w:p w:rsidR="00A540C8" w:rsidRPr="00CD3A79" w:rsidRDefault="00A540C8" w:rsidP="00A540C8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 xml:space="preserve">INN: 7701537808 OKPO: 0008397 </w:t>
      </w:r>
    </w:p>
    <w:p w:rsidR="005D1D8E" w:rsidRPr="00B03C3D" w:rsidRDefault="005D1D8E" w:rsidP="005D1D8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US"/>
        </w:rPr>
      </w:pPr>
      <w:r w:rsidRPr="00CD3A79">
        <w:rPr>
          <w:rFonts w:ascii="Times New Roman" w:hAnsi="Times New Roman"/>
          <w:sz w:val="24"/>
          <w:szCs w:val="24"/>
          <w:lang w:val="en-GB"/>
        </w:rPr>
        <w:t>Series 90A01 No. 0015142</w:t>
      </w:r>
    </w:p>
    <w:p w:rsidR="00B03C3D" w:rsidRPr="007F1D59" w:rsidRDefault="00B03C3D" w:rsidP="00B03C3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US"/>
        </w:rPr>
      </w:pPr>
      <w:r w:rsidRPr="001353AE">
        <w:rPr>
          <w:b/>
          <w:noProof/>
          <w:sz w:val="24"/>
          <w:szCs w:val="24"/>
          <w:lang w:val="en-GB"/>
        </w:rPr>
        <w:lastRenderedPageBreak/>
        <w:t>Annex</w:t>
      </w:r>
      <w:r>
        <w:rPr>
          <w:b/>
          <w:sz w:val="24"/>
          <w:szCs w:val="24"/>
          <w:lang w:val="en-GB"/>
        </w:rPr>
        <w:t xml:space="preserve"> No. </w:t>
      </w:r>
      <w:r w:rsidRPr="007F1D59">
        <w:rPr>
          <w:b/>
          <w:sz w:val="24"/>
          <w:szCs w:val="24"/>
          <w:lang w:val="en-US"/>
        </w:rPr>
        <w:t>6</w:t>
      </w:r>
    </w:p>
    <w:p w:rsidR="00B03C3D" w:rsidRPr="00CD3A79" w:rsidRDefault="00B03C3D" w:rsidP="00B03C3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to</w:t>
      </w:r>
      <w:proofErr w:type="gramEnd"/>
      <w:r w:rsidRPr="00CD3A79">
        <w:rPr>
          <w:b/>
          <w:sz w:val="24"/>
          <w:szCs w:val="24"/>
          <w:lang w:val="en-GB"/>
        </w:rPr>
        <w:t xml:space="preserve"> Certificate</w:t>
      </w:r>
    </w:p>
    <w:p w:rsidR="00B03C3D" w:rsidRPr="00CD3A79" w:rsidRDefault="00B03C3D" w:rsidP="00B03C3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of</w:t>
      </w:r>
      <w:proofErr w:type="gramEnd"/>
      <w:r w:rsidRPr="00CD3A79">
        <w:rPr>
          <w:b/>
          <w:sz w:val="24"/>
          <w:szCs w:val="24"/>
          <w:lang w:val="en-GB"/>
        </w:rPr>
        <w:t xml:space="preserve"> State Accreditation</w:t>
      </w:r>
    </w:p>
    <w:p w:rsidR="00B03C3D" w:rsidRPr="00CD3A79" w:rsidRDefault="00B03C3D" w:rsidP="00B03C3D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CD3A79">
        <w:rPr>
          <w:rFonts w:ascii="Times New Roman" w:hAnsi="Times New Roman" w:cs="Times New Roman"/>
          <w:sz w:val="24"/>
          <w:szCs w:val="24"/>
          <w:lang w:val="en-GB"/>
        </w:rPr>
        <w:t>No. 2626 dated June 22, 2017</w:t>
      </w:r>
    </w:p>
    <w:p w:rsidR="00B03C3D" w:rsidRPr="00CD3A79" w:rsidRDefault="00B03C3D" w:rsidP="00B03C3D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B03C3D" w:rsidRPr="00AF03E6" w:rsidTr="00B42479">
        <w:tc>
          <w:tcPr>
            <w:tcW w:w="9854" w:type="dxa"/>
            <w:tcBorders>
              <w:bottom w:val="single" w:sz="4" w:space="0" w:color="auto"/>
            </w:tcBorders>
          </w:tcPr>
          <w:p w:rsidR="00B03C3D" w:rsidRPr="00CD3A79" w:rsidRDefault="00B03C3D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B03C3D" w:rsidRPr="00CD3A79" w:rsidTr="00B42479">
        <w:tc>
          <w:tcPr>
            <w:tcW w:w="9854" w:type="dxa"/>
            <w:tcBorders>
              <w:top w:val="single" w:sz="4" w:space="0" w:color="auto"/>
            </w:tcBorders>
          </w:tcPr>
          <w:p w:rsidR="00B03C3D" w:rsidRPr="00CD3A79" w:rsidRDefault="00B03C3D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name of </w:t>
            </w:r>
            <w:r w:rsidRPr="001353AE">
              <w:rPr>
                <w:noProof/>
                <w:sz w:val="20"/>
                <w:szCs w:val="20"/>
                <w:lang w:val="en-GB"/>
              </w:rPr>
              <w:t>accrediting</w:t>
            </w:r>
            <w:r w:rsidRPr="00CD3A79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B03C3D" w:rsidRPr="00AF03E6" w:rsidTr="00B42479">
        <w:tc>
          <w:tcPr>
            <w:tcW w:w="9854" w:type="dxa"/>
            <w:tcBorders>
              <w:bottom w:val="single" w:sz="4" w:space="0" w:color="auto"/>
            </w:tcBorders>
          </w:tcPr>
          <w:p w:rsidR="00B03C3D" w:rsidRPr="005E683C" w:rsidRDefault="00B03C3D" w:rsidP="002C3D8B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Nizhny Novgorod </w:t>
            </w:r>
            <w:r w:rsidR="002C3D8B">
              <w:rPr>
                <w:sz w:val="24"/>
                <w:szCs w:val="24"/>
                <w:lang w:val="en-GB"/>
              </w:rPr>
              <w:t xml:space="preserve">branch </w:t>
            </w:r>
            <w:r>
              <w:rPr>
                <w:sz w:val="24"/>
                <w:szCs w:val="24"/>
                <w:lang w:val="en-GB"/>
              </w:rPr>
              <w:t xml:space="preserve">of </w:t>
            </w:r>
            <w:r w:rsidR="00BD1820" w:rsidRPr="001353AE">
              <w:rPr>
                <w:noProof/>
                <w:sz w:val="24"/>
                <w:szCs w:val="24"/>
                <w:lang w:val="en-GB"/>
              </w:rPr>
              <w:t>federal state</w:t>
            </w:r>
            <w:r w:rsidR="00BD1820" w:rsidRPr="00BD1820">
              <w:rPr>
                <w:sz w:val="24"/>
                <w:szCs w:val="24"/>
                <w:lang w:val="en-GB"/>
              </w:rPr>
              <w:t xml:space="preserve"> autonomous educational institution of higher education </w:t>
            </w:r>
            <w:r w:rsidR="00BD1820">
              <w:rPr>
                <w:sz w:val="24"/>
                <w:szCs w:val="24"/>
                <w:lang w:val="en-GB"/>
              </w:rPr>
              <w:t>“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</w:t>
            </w:r>
            <w:r w:rsidR="001A332D">
              <w:rPr>
                <w:sz w:val="24"/>
                <w:szCs w:val="24"/>
                <w:lang w:val="en-GB"/>
              </w:rPr>
              <w:t>“</w:t>
            </w:r>
            <w:r w:rsidRPr="005E683C">
              <w:rPr>
                <w:sz w:val="24"/>
                <w:szCs w:val="24"/>
                <w:lang w:val="en-GB"/>
              </w:rPr>
              <w:t>Higher School of Economics</w:t>
            </w:r>
            <w:r w:rsidR="001A332D">
              <w:rPr>
                <w:sz w:val="24"/>
                <w:szCs w:val="24"/>
                <w:lang w:val="en-GB"/>
              </w:rPr>
              <w:t>”</w:t>
            </w:r>
          </w:p>
        </w:tc>
      </w:tr>
      <w:tr w:rsidR="00B03C3D" w:rsidRPr="00AF03E6" w:rsidTr="00B42479">
        <w:tc>
          <w:tcPr>
            <w:tcW w:w="9854" w:type="dxa"/>
            <w:tcBorders>
              <w:top w:val="single" w:sz="4" w:space="0" w:color="auto"/>
            </w:tcBorders>
          </w:tcPr>
          <w:p w:rsidR="00B03C3D" w:rsidRPr="005E683C" w:rsidRDefault="00B03C3D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1353A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B03C3D" w:rsidRPr="00B03C3D" w:rsidTr="00B42479">
        <w:tc>
          <w:tcPr>
            <w:tcW w:w="9854" w:type="dxa"/>
            <w:tcBorders>
              <w:bottom w:val="single" w:sz="4" w:space="0" w:color="auto"/>
            </w:tcBorders>
          </w:tcPr>
          <w:p w:rsidR="00B03C3D" w:rsidRDefault="00B03C3D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B03C3D" w:rsidRPr="000B4D5E" w:rsidRDefault="00B03C3D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30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rmovskoy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hosse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Nizhny Novgorod,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603014</w:t>
            </w:r>
          </w:p>
        </w:tc>
      </w:tr>
      <w:tr w:rsidR="00B03C3D" w:rsidRPr="00AF03E6" w:rsidTr="00B42479">
        <w:tc>
          <w:tcPr>
            <w:tcW w:w="9854" w:type="dxa"/>
            <w:tcBorders>
              <w:top w:val="single" w:sz="4" w:space="0" w:color="auto"/>
            </w:tcBorders>
          </w:tcPr>
          <w:p w:rsidR="00B03C3D" w:rsidRPr="005E683C" w:rsidRDefault="00B03C3D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B03C3D" w:rsidRPr="00CD3A79" w:rsidRDefault="00B03C3D" w:rsidP="00B03C3D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B03C3D" w:rsidRPr="00923EE3" w:rsidRDefault="00B03C3D" w:rsidP="00923EE3">
      <w:pPr>
        <w:pStyle w:val="a5"/>
        <w:numPr>
          <w:ilvl w:val="0"/>
          <w:numId w:val="25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923EE3">
        <w:rPr>
          <w:rFonts w:ascii="Times New Roman" w:hAnsi="Times New Roman" w:cs="Times New Roman"/>
          <w:b/>
          <w:sz w:val="28"/>
          <w:lang w:val="en-US"/>
        </w:rPr>
        <w:t>Higher education –</w:t>
      </w:r>
      <w:r w:rsidR="002C3D8B">
        <w:rPr>
          <w:rFonts w:ascii="Times New Roman" w:hAnsi="Times New Roman" w:cs="Times New Roman"/>
          <w:b/>
          <w:sz w:val="28"/>
          <w:lang w:val="en-US"/>
        </w:rPr>
        <w:t xml:space="preserve"> </w:t>
      </w:r>
      <w:r w:rsidR="00923EE3" w:rsidRPr="00923EE3">
        <w:rPr>
          <w:rFonts w:ascii="Times New Roman" w:hAnsi="Times New Roman" w:cs="Times New Roman"/>
          <w:b/>
          <w:sz w:val="28"/>
          <w:lang w:val="en-US"/>
        </w:rPr>
        <w:t>doctoral level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B03C3D" w:rsidRPr="00CD3A79" w:rsidTr="00B42479">
        <w:tc>
          <w:tcPr>
            <w:tcW w:w="709" w:type="dxa"/>
          </w:tcPr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B03C3D" w:rsidRPr="00CD3A79" w:rsidTr="00B42479">
        <w:tc>
          <w:tcPr>
            <w:tcW w:w="709" w:type="dxa"/>
          </w:tcPr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4</w:t>
            </w:r>
          </w:p>
        </w:tc>
      </w:tr>
      <w:tr w:rsidR="00B03C3D" w:rsidRPr="00CD3A79" w:rsidTr="00B42479">
        <w:tc>
          <w:tcPr>
            <w:tcW w:w="709" w:type="dxa"/>
          </w:tcPr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B03C3D" w:rsidRPr="00CD3A79" w:rsidRDefault="0066237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</w:t>
            </w:r>
            <w:r w:rsidR="00B03C3D" w:rsidRPr="00CD3A7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B03C3D" w:rsidRPr="00CD3A79" w:rsidRDefault="0059748C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9748C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662370" w:rsidRPr="00662370" w:rsidRDefault="00662370" w:rsidP="00662370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62370">
              <w:rPr>
                <w:sz w:val="20"/>
                <w:szCs w:val="20"/>
                <w:lang w:val="en-GB"/>
              </w:rPr>
              <w:t>Higher education –</w:t>
            </w:r>
          </w:p>
          <w:p w:rsidR="00B03C3D" w:rsidRPr="00CD3A79" w:rsidRDefault="00662370" w:rsidP="00662370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62370">
              <w:rPr>
                <w:sz w:val="20"/>
                <w:szCs w:val="20"/>
                <w:lang w:val="en-GB"/>
              </w:rPr>
              <w:t>doctoral</w:t>
            </w:r>
          </w:p>
        </w:tc>
      </w:tr>
      <w:tr w:rsidR="00662370" w:rsidRPr="00CD3A79" w:rsidTr="00B42479">
        <w:tc>
          <w:tcPr>
            <w:tcW w:w="709" w:type="dxa"/>
          </w:tcPr>
          <w:p w:rsidR="00662370" w:rsidRPr="00CD3A79" w:rsidRDefault="0066237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662370" w:rsidRPr="00CD3A79" w:rsidRDefault="0066237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5.00.00</w:t>
            </w:r>
          </w:p>
        </w:tc>
        <w:tc>
          <w:tcPr>
            <w:tcW w:w="3781" w:type="dxa"/>
          </w:tcPr>
          <w:p w:rsidR="00662370" w:rsidRDefault="00C0619E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0619E">
              <w:rPr>
                <w:sz w:val="20"/>
                <w:szCs w:val="20"/>
                <w:lang w:val="en-GB"/>
              </w:rPr>
              <w:t>Language and literature studies</w:t>
            </w:r>
          </w:p>
        </w:tc>
        <w:tc>
          <w:tcPr>
            <w:tcW w:w="2881" w:type="dxa"/>
          </w:tcPr>
          <w:p w:rsidR="00662370" w:rsidRPr="00662370" w:rsidRDefault="00662370" w:rsidP="00662370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62370">
              <w:rPr>
                <w:sz w:val="20"/>
                <w:szCs w:val="20"/>
                <w:lang w:val="en-GB"/>
              </w:rPr>
              <w:t>Higher education –</w:t>
            </w:r>
          </w:p>
          <w:p w:rsidR="00662370" w:rsidRPr="00662370" w:rsidRDefault="00662370" w:rsidP="00662370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62370">
              <w:rPr>
                <w:sz w:val="20"/>
                <w:szCs w:val="20"/>
                <w:lang w:val="en-GB"/>
              </w:rPr>
              <w:t>doctoral</w:t>
            </w:r>
          </w:p>
        </w:tc>
      </w:tr>
    </w:tbl>
    <w:p w:rsidR="00B03C3D" w:rsidRPr="00CD3A79" w:rsidRDefault="00B03C3D" w:rsidP="00B03C3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60"/>
        <w:gridCol w:w="709"/>
        <w:gridCol w:w="1558"/>
        <w:gridCol w:w="1560"/>
        <w:gridCol w:w="709"/>
        <w:gridCol w:w="2658"/>
      </w:tblGrid>
      <w:tr w:rsidR="00B03C3D" w:rsidRPr="00CD3A79" w:rsidTr="00B42479">
        <w:tc>
          <w:tcPr>
            <w:tcW w:w="4927" w:type="dxa"/>
            <w:gridSpan w:val="3"/>
          </w:tcPr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Regulatory document of state accreditation agency:</w:t>
            </w:r>
          </w:p>
          <w:p w:rsidR="00B03C3D" w:rsidRPr="00CD3A79" w:rsidRDefault="00B03C3D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B03C3D" w:rsidRPr="00CD3A79" w:rsidRDefault="00B03C3D" w:rsidP="00B424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D3A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gridSpan w:val="3"/>
            <w:vMerge w:val="restart"/>
          </w:tcPr>
          <w:p w:rsidR="00B03C3D" w:rsidRPr="00CD3A79" w:rsidRDefault="00B03C3D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03C3D" w:rsidRPr="00CD3A79" w:rsidTr="00B42479">
        <w:tc>
          <w:tcPr>
            <w:tcW w:w="4927" w:type="dxa"/>
            <w:gridSpan w:val="3"/>
          </w:tcPr>
          <w:p w:rsidR="00B03C3D" w:rsidRPr="00CD3A79" w:rsidRDefault="00B03C3D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353A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of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586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nuary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586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, 2018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B5586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  <w:p w:rsidR="00B03C3D" w:rsidRPr="00CD3A79" w:rsidRDefault="00B03C3D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927" w:type="dxa"/>
            <w:gridSpan w:val="3"/>
            <w:vMerge/>
          </w:tcPr>
          <w:p w:rsidR="00B03C3D" w:rsidRPr="00CD3A79" w:rsidRDefault="00B03C3D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03C3D" w:rsidRPr="00CD3A79" w:rsidTr="00B424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60" w:type="dxa"/>
            <w:tcBorders>
              <w:bottom w:val="single" w:sz="4" w:space="0" w:color="auto"/>
            </w:tcBorders>
          </w:tcPr>
          <w:p w:rsidR="00B03C3D" w:rsidRPr="00CD3A79" w:rsidRDefault="00B03C3D" w:rsidP="00B42479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Deputy Minister of Education and Science </w:t>
            </w:r>
          </w:p>
          <w:p w:rsidR="00B03C3D" w:rsidRPr="00CD3A79" w:rsidRDefault="00B03C3D" w:rsidP="00B42479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of the Russian Federation – Head of the </w:t>
            </w:r>
          </w:p>
          <w:p w:rsidR="00B03C3D" w:rsidRPr="00CD3A79" w:rsidRDefault="00B03C3D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>Federal Service for Supervision in Education and Science</w:t>
            </w:r>
          </w:p>
        </w:tc>
        <w:tc>
          <w:tcPr>
            <w:tcW w:w="709" w:type="dxa"/>
          </w:tcPr>
          <w:p w:rsidR="00B03C3D" w:rsidRPr="00CD3A79" w:rsidRDefault="00B03C3D" w:rsidP="00B42479">
            <w:pPr>
              <w:rPr>
                <w:lang w:val="en-US"/>
              </w:rPr>
            </w:pP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:rsidR="00B03C3D" w:rsidRPr="00CD3A79" w:rsidRDefault="00B03C3D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CD3A79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B03C3D" w:rsidRPr="00CD3A79" w:rsidRDefault="00B03C3D" w:rsidP="00B42479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B03C3D" w:rsidRPr="00CD3A79" w:rsidRDefault="00B03C3D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B03C3D" w:rsidRPr="00AF03E6" w:rsidTr="00B424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60" w:type="dxa"/>
            <w:tcBorders>
              <w:top w:val="single" w:sz="4" w:space="0" w:color="auto"/>
            </w:tcBorders>
          </w:tcPr>
          <w:p w:rsidR="00B03C3D" w:rsidRPr="00CD3A79" w:rsidRDefault="00B03C3D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:rsidR="00B03C3D" w:rsidRPr="00CD3A79" w:rsidRDefault="00B03C3D" w:rsidP="00B42479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  <w:gridSpan w:val="2"/>
          </w:tcPr>
          <w:p w:rsidR="00B03C3D" w:rsidRPr="00CD3A79" w:rsidRDefault="00B03C3D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:rsidR="00B03C3D" w:rsidRPr="00CD3A79" w:rsidRDefault="00B03C3D" w:rsidP="00B42479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B03C3D" w:rsidRPr="00CD3A79" w:rsidRDefault="00B03C3D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full name of authorised person)</w:t>
            </w:r>
          </w:p>
        </w:tc>
      </w:tr>
    </w:tbl>
    <w:p w:rsidR="00B03C3D" w:rsidRPr="00CD3A79" w:rsidRDefault="00B03C3D" w:rsidP="00B03C3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B03C3D" w:rsidRPr="00CD3A79" w:rsidRDefault="00B03C3D" w:rsidP="00B03C3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B03C3D" w:rsidRPr="00CD3A79" w:rsidRDefault="00B03C3D" w:rsidP="00B03C3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B03C3D" w:rsidRPr="00CD3A79" w:rsidRDefault="00B03C3D" w:rsidP="00B03C3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OGRN: 1047796344111</w:t>
      </w:r>
    </w:p>
    <w:p w:rsidR="00B03C3D" w:rsidRPr="00CD3A79" w:rsidRDefault="00B03C3D" w:rsidP="00B03C3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 xml:space="preserve">INN: 7701537808 OKPO: 0008397 </w:t>
      </w:r>
    </w:p>
    <w:p w:rsidR="00B03C3D" w:rsidRDefault="00B03C3D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CD3A79">
        <w:rPr>
          <w:rFonts w:ascii="Times New Roman" w:hAnsi="Times New Roman"/>
          <w:sz w:val="24"/>
          <w:szCs w:val="24"/>
          <w:lang w:val="en-GB"/>
        </w:rPr>
        <w:t>Series 90A01 No. 0015</w:t>
      </w:r>
      <w:r w:rsidR="00B55867">
        <w:rPr>
          <w:rFonts w:ascii="Times New Roman" w:hAnsi="Times New Roman"/>
          <w:sz w:val="24"/>
          <w:szCs w:val="24"/>
          <w:lang w:val="en-GB"/>
        </w:rPr>
        <w:t>305</w:t>
      </w: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A82AB0" w:rsidRDefault="00A82AB0" w:rsidP="00B03C3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2C3D8B" w:rsidRDefault="002C3D8B" w:rsidP="00A82AB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A82AB0" w:rsidRPr="00A82AB0" w:rsidRDefault="00A82AB0" w:rsidP="00A82AB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US"/>
        </w:rPr>
      </w:pPr>
      <w:r w:rsidRPr="001353AE">
        <w:rPr>
          <w:b/>
          <w:noProof/>
          <w:sz w:val="24"/>
          <w:szCs w:val="24"/>
          <w:lang w:val="en-GB"/>
        </w:rPr>
        <w:lastRenderedPageBreak/>
        <w:t>Annex</w:t>
      </w:r>
      <w:r>
        <w:rPr>
          <w:b/>
          <w:sz w:val="24"/>
          <w:szCs w:val="24"/>
          <w:lang w:val="en-GB"/>
        </w:rPr>
        <w:t xml:space="preserve"> No. 7</w:t>
      </w:r>
    </w:p>
    <w:p w:rsidR="00A82AB0" w:rsidRPr="00CD3A79" w:rsidRDefault="00A82AB0" w:rsidP="00A82AB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to</w:t>
      </w:r>
      <w:proofErr w:type="gramEnd"/>
      <w:r w:rsidRPr="00CD3A79">
        <w:rPr>
          <w:b/>
          <w:sz w:val="24"/>
          <w:szCs w:val="24"/>
          <w:lang w:val="en-GB"/>
        </w:rPr>
        <w:t xml:space="preserve"> Certificate</w:t>
      </w:r>
    </w:p>
    <w:p w:rsidR="00A82AB0" w:rsidRPr="00CD3A79" w:rsidRDefault="00A82AB0" w:rsidP="00A82AB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of</w:t>
      </w:r>
      <w:proofErr w:type="gramEnd"/>
      <w:r w:rsidRPr="00CD3A79">
        <w:rPr>
          <w:b/>
          <w:sz w:val="24"/>
          <w:szCs w:val="24"/>
          <w:lang w:val="en-GB"/>
        </w:rPr>
        <w:t xml:space="preserve"> State Accreditation</w:t>
      </w:r>
    </w:p>
    <w:p w:rsidR="00A82AB0" w:rsidRPr="00CD3A79" w:rsidRDefault="00A82AB0" w:rsidP="00A82AB0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CD3A79">
        <w:rPr>
          <w:rFonts w:ascii="Times New Roman" w:hAnsi="Times New Roman" w:cs="Times New Roman"/>
          <w:sz w:val="24"/>
          <w:szCs w:val="24"/>
          <w:lang w:val="en-GB"/>
        </w:rPr>
        <w:t>No. 2626 dated June 22, 2017</w:t>
      </w:r>
    </w:p>
    <w:p w:rsidR="00A82AB0" w:rsidRPr="00CD3A79" w:rsidRDefault="00A82AB0" w:rsidP="00A82AB0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A82AB0" w:rsidRPr="00AF03E6" w:rsidTr="00B42479">
        <w:tc>
          <w:tcPr>
            <w:tcW w:w="9854" w:type="dxa"/>
            <w:tcBorders>
              <w:bottom w:val="single" w:sz="4" w:space="0" w:color="auto"/>
            </w:tcBorders>
          </w:tcPr>
          <w:p w:rsidR="00A82AB0" w:rsidRPr="00CD3A79" w:rsidRDefault="00A82AB0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A82AB0" w:rsidRPr="00CD3A79" w:rsidTr="00B42479">
        <w:tc>
          <w:tcPr>
            <w:tcW w:w="9854" w:type="dxa"/>
            <w:tcBorders>
              <w:top w:val="single" w:sz="4" w:space="0" w:color="auto"/>
            </w:tcBorders>
          </w:tcPr>
          <w:p w:rsidR="00A82AB0" w:rsidRPr="00CD3A79" w:rsidRDefault="00A82AB0" w:rsidP="00B42479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name of </w:t>
            </w:r>
            <w:r w:rsidRPr="001353AE">
              <w:rPr>
                <w:noProof/>
                <w:sz w:val="20"/>
                <w:szCs w:val="20"/>
                <w:lang w:val="en-GB"/>
              </w:rPr>
              <w:t>accrediting</w:t>
            </w:r>
            <w:r w:rsidRPr="00CD3A79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D721B9" w:rsidRPr="00AF03E6" w:rsidTr="00B42479">
        <w:tc>
          <w:tcPr>
            <w:tcW w:w="9854" w:type="dxa"/>
            <w:tcBorders>
              <w:bottom w:val="single" w:sz="4" w:space="0" w:color="auto"/>
            </w:tcBorders>
          </w:tcPr>
          <w:p w:rsidR="00D721B9" w:rsidRPr="005E683C" w:rsidRDefault="00D721B9" w:rsidP="002C3D8B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 xml:space="preserve">Saint Petersburg </w:t>
            </w:r>
            <w:r w:rsidR="002C3D8B">
              <w:rPr>
                <w:sz w:val="24"/>
                <w:szCs w:val="24"/>
                <w:lang w:val="en-GB"/>
              </w:rPr>
              <w:t>branch</w:t>
            </w:r>
            <w:r>
              <w:rPr>
                <w:sz w:val="24"/>
                <w:szCs w:val="24"/>
                <w:lang w:val="en-GB"/>
              </w:rPr>
              <w:t xml:space="preserve"> of </w:t>
            </w:r>
            <w:r w:rsidR="001A332D" w:rsidRPr="001353AE">
              <w:rPr>
                <w:noProof/>
                <w:sz w:val="24"/>
                <w:szCs w:val="24"/>
                <w:lang w:val="en-GB"/>
              </w:rPr>
              <w:t>federal state</w:t>
            </w:r>
            <w:r w:rsidR="001A332D" w:rsidRPr="001A332D">
              <w:rPr>
                <w:sz w:val="24"/>
                <w:szCs w:val="24"/>
                <w:lang w:val="en-GB"/>
              </w:rPr>
              <w:t xml:space="preserve"> autonomous educational institution of higher education </w:t>
            </w:r>
            <w:r w:rsidR="001A332D">
              <w:rPr>
                <w:sz w:val="24"/>
                <w:szCs w:val="24"/>
                <w:lang w:val="en-GB"/>
              </w:rPr>
              <w:t>“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</w:t>
            </w:r>
            <w:r w:rsidR="001A332D">
              <w:rPr>
                <w:sz w:val="24"/>
                <w:szCs w:val="24"/>
                <w:lang w:val="en-GB"/>
              </w:rPr>
              <w:t>“</w:t>
            </w:r>
            <w:r w:rsidRPr="005E683C">
              <w:rPr>
                <w:sz w:val="24"/>
                <w:szCs w:val="24"/>
                <w:lang w:val="en-GB"/>
              </w:rPr>
              <w:t>Higher School of Economics</w:t>
            </w:r>
            <w:r w:rsidR="001A332D">
              <w:rPr>
                <w:sz w:val="24"/>
                <w:szCs w:val="24"/>
                <w:lang w:val="en-GB"/>
              </w:rPr>
              <w:t>”</w:t>
            </w:r>
          </w:p>
        </w:tc>
      </w:tr>
      <w:tr w:rsidR="00D721B9" w:rsidRPr="00AF03E6" w:rsidTr="00B42479">
        <w:tc>
          <w:tcPr>
            <w:tcW w:w="9854" w:type="dxa"/>
            <w:tcBorders>
              <w:top w:val="single" w:sz="4" w:space="0" w:color="auto"/>
            </w:tcBorders>
          </w:tcPr>
          <w:p w:rsidR="00D721B9" w:rsidRPr="005E683C" w:rsidRDefault="00D721B9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1353A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D721B9" w:rsidRPr="00AF03E6" w:rsidTr="00B42479">
        <w:tc>
          <w:tcPr>
            <w:tcW w:w="9854" w:type="dxa"/>
            <w:tcBorders>
              <w:bottom w:val="single" w:sz="4" w:space="0" w:color="auto"/>
            </w:tcBorders>
          </w:tcPr>
          <w:p w:rsidR="00D721B9" w:rsidRDefault="00D721B9" w:rsidP="00B42479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D721B9" w:rsidRPr="000B4D5E" w:rsidRDefault="00D721B9" w:rsidP="00B42479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Saint Petersburg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</w:t>
            </w:r>
            <w:r w:rsidRPr="00E70013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190008</w:t>
            </w:r>
          </w:p>
        </w:tc>
      </w:tr>
      <w:tr w:rsidR="00D721B9" w:rsidRPr="00AF03E6" w:rsidTr="00B42479">
        <w:tc>
          <w:tcPr>
            <w:tcW w:w="9854" w:type="dxa"/>
            <w:tcBorders>
              <w:top w:val="single" w:sz="4" w:space="0" w:color="auto"/>
            </w:tcBorders>
          </w:tcPr>
          <w:p w:rsidR="00D721B9" w:rsidRPr="005E683C" w:rsidRDefault="00D721B9" w:rsidP="00B42479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A82AB0" w:rsidRPr="00CD3A79" w:rsidRDefault="00A82AB0" w:rsidP="00A82AB0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A82AB0" w:rsidRPr="005F2B7D" w:rsidRDefault="00A82AB0" w:rsidP="005F2B7D">
      <w:pPr>
        <w:pStyle w:val="a5"/>
        <w:numPr>
          <w:ilvl w:val="0"/>
          <w:numId w:val="27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5F2B7D">
        <w:rPr>
          <w:rFonts w:ascii="Times New Roman" w:hAnsi="Times New Roman" w:cs="Times New Roman"/>
          <w:b/>
          <w:sz w:val="28"/>
          <w:lang w:val="en-US"/>
        </w:rPr>
        <w:t>Higher education –</w:t>
      </w:r>
      <w:r w:rsidR="002C3D8B">
        <w:rPr>
          <w:rFonts w:ascii="Times New Roman" w:hAnsi="Times New Roman" w:cs="Times New Roman"/>
          <w:b/>
          <w:sz w:val="28"/>
          <w:lang w:val="en-US"/>
        </w:rPr>
        <w:t xml:space="preserve"> </w:t>
      </w:r>
      <w:r w:rsidRPr="005F2B7D">
        <w:rPr>
          <w:rFonts w:ascii="Times New Roman" w:hAnsi="Times New Roman" w:cs="Times New Roman"/>
          <w:b/>
          <w:sz w:val="28"/>
          <w:lang w:val="en-US"/>
        </w:rPr>
        <w:t>doctoral level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A82AB0" w:rsidRPr="00CD3A79" w:rsidTr="00B42479">
        <w:tc>
          <w:tcPr>
            <w:tcW w:w="709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A82AB0" w:rsidRPr="00CD3A79" w:rsidTr="00B42479">
        <w:tc>
          <w:tcPr>
            <w:tcW w:w="709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4</w:t>
            </w:r>
          </w:p>
        </w:tc>
      </w:tr>
      <w:tr w:rsidR="00A82AB0" w:rsidRPr="00CD3A79" w:rsidTr="00B42479">
        <w:tc>
          <w:tcPr>
            <w:tcW w:w="709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</w:t>
            </w:r>
            <w:r w:rsidRPr="00CD3A7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59748C"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A82AB0" w:rsidRPr="00662370" w:rsidRDefault="00A82AB0" w:rsidP="00B42479">
            <w:pPr>
              <w:pStyle w:val="110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62370">
              <w:rPr>
                <w:sz w:val="20"/>
                <w:szCs w:val="20"/>
                <w:lang w:val="en-GB"/>
              </w:rPr>
              <w:t>Higher education –</w:t>
            </w:r>
          </w:p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62370">
              <w:rPr>
                <w:sz w:val="20"/>
                <w:szCs w:val="20"/>
                <w:lang w:val="en-GB"/>
              </w:rPr>
              <w:t>doctoral</w:t>
            </w:r>
          </w:p>
        </w:tc>
      </w:tr>
    </w:tbl>
    <w:p w:rsidR="00A82AB0" w:rsidRPr="00CD3A79" w:rsidRDefault="00A82AB0" w:rsidP="00A82AB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60"/>
        <w:gridCol w:w="709"/>
        <w:gridCol w:w="1558"/>
        <w:gridCol w:w="1560"/>
        <w:gridCol w:w="709"/>
        <w:gridCol w:w="2658"/>
      </w:tblGrid>
      <w:tr w:rsidR="00A82AB0" w:rsidRPr="00CD3A79" w:rsidTr="00B42479">
        <w:tc>
          <w:tcPr>
            <w:tcW w:w="4927" w:type="dxa"/>
            <w:gridSpan w:val="3"/>
          </w:tcPr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Regulatory document of state accreditation agency:</w:t>
            </w:r>
          </w:p>
          <w:p w:rsidR="00A82AB0" w:rsidRPr="00CD3A79" w:rsidRDefault="00A82AB0" w:rsidP="00B42479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A82AB0" w:rsidRPr="00CD3A79" w:rsidRDefault="00A82AB0" w:rsidP="00B42479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D3A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gridSpan w:val="3"/>
            <w:vMerge w:val="restart"/>
          </w:tcPr>
          <w:p w:rsidR="00A82AB0" w:rsidRPr="00CD3A79" w:rsidRDefault="00A82AB0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82AB0" w:rsidRPr="00CD3A79" w:rsidTr="00B42479">
        <w:tc>
          <w:tcPr>
            <w:tcW w:w="4927" w:type="dxa"/>
            <w:gridSpan w:val="3"/>
          </w:tcPr>
          <w:p w:rsidR="00A82AB0" w:rsidRPr="00CD3A79" w:rsidRDefault="00A82AB0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353A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of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nuary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, 2018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  <w:p w:rsidR="00A82AB0" w:rsidRPr="00CD3A79" w:rsidRDefault="00A82AB0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927" w:type="dxa"/>
            <w:gridSpan w:val="3"/>
            <w:vMerge/>
          </w:tcPr>
          <w:p w:rsidR="00A82AB0" w:rsidRPr="00CD3A79" w:rsidRDefault="00A82AB0" w:rsidP="00B4247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82AB0" w:rsidRPr="00CD3A79" w:rsidTr="00B424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60" w:type="dxa"/>
            <w:tcBorders>
              <w:bottom w:val="single" w:sz="4" w:space="0" w:color="auto"/>
            </w:tcBorders>
          </w:tcPr>
          <w:p w:rsidR="00A82AB0" w:rsidRPr="00CD3A79" w:rsidRDefault="00A82AB0" w:rsidP="00B42479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Deputy Minister of Education and Science </w:t>
            </w:r>
          </w:p>
          <w:p w:rsidR="00A82AB0" w:rsidRPr="00CD3A79" w:rsidRDefault="00A82AB0" w:rsidP="00B42479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of the Russian Federation – Head of the </w:t>
            </w:r>
          </w:p>
          <w:p w:rsidR="00A82AB0" w:rsidRPr="00CD3A79" w:rsidRDefault="00A82AB0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>Federal Service for Supervision in Education and Science</w:t>
            </w:r>
          </w:p>
        </w:tc>
        <w:tc>
          <w:tcPr>
            <w:tcW w:w="709" w:type="dxa"/>
          </w:tcPr>
          <w:p w:rsidR="00A82AB0" w:rsidRPr="00CD3A79" w:rsidRDefault="00A82AB0" w:rsidP="00B42479">
            <w:pPr>
              <w:rPr>
                <w:lang w:val="en-US"/>
              </w:rPr>
            </w:pP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:rsidR="00A82AB0" w:rsidRPr="00CD3A79" w:rsidRDefault="00A82AB0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CD3A79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A82AB0" w:rsidRPr="00CD3A79" w:rsidRDefault="00A82AB0" w:rsidP="00B42479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A82AB0" w:rsidRPr="00CD3A79" w:rsidRDefault="00A82AB0" w:rsidP="00B42479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A82AB0" w:rsidRPr="00AF03E6" w:rsidTr="00B4247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60" w:type="dxa"/>
            <w:tcBorders>
              <w:top w:val="single" w:sz="4" w:space="0" w:color="auto"/>
            </w:tcBorders>
          </w:tcPr>
          <w:p w:rsidR="00A82AB0" w:rsidRPr="00CD3A79" w:rsidRDefault="00A82AB0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:rsidR="00A82AB0" w:rsidRPr="00CD3A79" w:rsidRDefault="00A82AB0" w:rsidP="00B42479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  <w:gridSpan w:val="2"/>
          </w:tcPr>
          <w:p w:rsidR="00A82AB0" w:rsidRPr="00CD3A79" w:rsidRDefault="00A82AB0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:rsidR="00A82AB0" w:rsidRPr="00CD3A79" w:rsidRDefault="00A82AB0" w:rsidP="00B42479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A82AB0" w:rsidRPr="00CD3A79" w:rsidRDefault="00A82AB0" w:rsidP="00B42479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full name of authorised person)</w:t>
            </w:r>
          </w:p>
        </w:tc>
      </w:tr>
    </w:tbl>
    <w:p w:rsidR="00A82AB0" w:rsidRPr="00CD3A79" w:rsidRDefault="00A82AB0" w:rsidP="00A82AB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A82AB0" w:rsidRPr="00CD3A79" w:rsidRDefault="00A82AB0" w:rsidP="00A82AB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A82AB0" w:rsidRPr="00CD3A79" w:rsidRDefault="00A82AB0" w:rsidP="00A82AB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A82AB0" w:rsidRPr="00CD3A79" w:rsidRDefault="00A82AB0" w:rsidP="00A82AB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OGRN: 1047796344111</w:t>
      </w:r>
    </w:p>
    <w:p w:rsidR="00A82AB0" w:rsidRPr="00CD3A79" w:rsidRDefault="00A82AB0" w:rsidP="00A82AB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 xml:space="preserve">INN: 7701537808 OKPO: 0008397 </w:t>
      </w:r>
    </w:p>
    <w:p w:rsidR="001353AE" w:rsidRDefault="001353AE" w:rsidP="00A82AB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353AE" w:rsidRDefault="001353AE" w:rsidP="00A82AB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353AE" w:rsidRDefault="001353AE" w:rsidP="00A82AB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353AE" w:rsidRDefault="001353AE" w:rsidP="00A82AB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353AE" w:rsidRDefault="001353AE" w:rsidP="00A82AB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353AE" w:rsidRDefault="001353AE" w:rsidP="00A82AB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353AE" w:rsidRDefault="001353AE" w:rsidP="00A82AB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353AE" w:rsidRDefault="001353AE" w:rsidP="00A82AB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A332D" w:rsidRDefault="00A82AB0" w:rsidP="001353A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CD3A79">
        <w:rPr>
          <w:rFonts w:ascii="Times New Roman" w:hAnsi="Times New Roman"/>
          <w:sz w:val="24"/>
          <w:szCs w:val="24"/>
          <w:lang w:val="en-GB"/>
        </w:rPr>
        <w:t>Series 90A01 No. 0015</w:t>
      </w:r>
      <w:r w:rsidR="00C91C7A">
        <w:rPr>
          <w:rFonts w:ascii="Times New Roman" w:hAnsi="Times New Roman"/>
          <w:sz w:val="24"/>
          <w:szCs w:val="24"/>
          <w:lang w:val="en-GB"/>
        </w:rPr>
        <w:t>306</w:t>
      </w:r>
    </w:p>
    <w:p w:rsidR="00B51992" w:rsidRDefault="00B51992" w:rsidP="001A332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B51992" w:rsidRDefault="00B51992" w:rsidP="001A332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</w:p>
    <w:p w:rsidR="001A332D" w:rsidRPr="00A82AB0" w:rsidRDefault="001A332D" w:rsidP="001A332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US"/>
        </w:rPr>
      </w:pPr>
      <w:r w:rsidRPr="001353AE">
        <w:rPr>
          <w:b/>
          <w:noProof/>
          <w:sz w:val="24"/>
          <w:szCs w:val="24"/>
          <w:lang w:val="en-GB"/>
        </w:rPr>
        <w:lastRenderedPageBreak/>
        <w:t>Annex</w:t>
      </w:r>
      <w:r>
        <w:rPr>
          <w:b/>
          <w:sz w:val="24"/>
          <w:szCs w:val="24"/>
          <w:lang w:val="en-GB"/>
        </w:rPr>
        <w:t xml:space="preserve"> No. 8</w:t>
      </w:r>
    </w:p>
    <w:p w:rsidR="001A332D" w:rsidRPr="00CD3A79" w:rsidRDefault="001A332D" w:rsidP="001A332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to</w:t>
      </w:r>
      <w:proofErr w:type="gramEnd"/>
      <w:r w:rsidRPr="00CD3A79">
        <w:rPr>
          <w:b/>
          <w:sz w:val="24"/>
          <w:szCs w:val="24"/>
          <w:lang w:val="en-GB"/>
        </w:rPr>
        <w:t xml:space="preserve"> Certificate</w:t>
      </w:r>
    </w:p>
    <w:p w:rsidR="001A332D" w:rsidRPr="00CD3A79" w:rsidRDefault="001A332D" w:rsidP="001A332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of</w:t>
      </w:r>
      <w:proofErr w:type="gramEnd"/>
      <w:r w:rsidRPr="00CD3A79">
        <w:rPr>
          <w:b/>
          <w:sz w:val="24"/>
          <w:szCs w:val="24"/>
          <w:lang w:val="en-GB"/>
        </w:rPr>
        <w:t xml:space="preserve"> State Accreditation</w:t>
      </w:r>
    </w:p>
    <w:p w:rsidR="001A332D" w:rsidRPr="00CD3A79" w:rsidRDefault="001A332D" w:rsidP="001A332D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CD3A79">
        <w:rPr>
          <w:rFonts w:ascii="Times New Roman" w:hAnsi="Times New Roman" w:cs="Times New Roman"/>
          <w:sz w:val="24"/>
          <w:szCs w:val="24"/>
          <w:lang w:val="en-GB"/>
        </w:rPr>
        <w:t>No. 2626 dated June 22, 2017</w:t>
      </w:r>
    </w:p>
    <w:p w:rsidR="001A332D" w:rsidRPr="00CD3A79" w:rsidRDefault="001A332D" w:rsidP="001A332D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1A332D" w:rsidRPr="00AF03E6" w:rsidTr="00CB5D9A">
        <w:tc>
          <w:tcPr>
            <w:tcW w:w="9854" w:type="dxa"/>
            <w:tcBorders>
              <w:bottom w:val="single" w:sz="4" w:space="0" w:color="auto"/>
            </w:tcBorders>
          </w:tcPr>
          <w:p w:rsidR="001A332D" w:rsidRPr="00CD3A79" w:rsidRDefault="001A332D" w:rsidP="00CB5D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1A332D" w:rsidRPr="00CD3A79" w:rsidTr="00CB5D9A">
        <w:tc>
          <w:tcPr>
            <w:tcW w:w="9854" w:type="dxa"/>
            <w:tcBorders>
              <w:top w:val="single" w:sz="4" w:space="0" w:color="auto"/>
            </w:tcBorders>
          </w:tcPr>
          <w:p w:rsidR="001A332D" w:rsidRPr="00CD3A79" w:rsidRDefault="001A332D" w:rsidP="00CB5D9A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name of </w:t>
            </w:r>
            <w:r w:rsidRPr="001353AE">
              <w:rPr>
                <w:noProof/>
                <w:sz w:val="20"/>
                <w:szCs w:val="20"/>
                <w:lang w:val="en-GB"/>
              </w:rPr>
              <w:t>accrediting</w:t>
            </w:r>
            <w:r w:rsidRPr="00CD3A79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1A332D" w:rsidRPr="00AF03E6" w:rsidTr="00CB5D9A">
        <w:tc>
          <w:tcPr>
            <w:tcW w:w="9854" w:type="dxa"/>
            <w:tcBorders>
              <w:bottom w:val="single" w:sz="4" w:space="0" w:color="auto"/>
            </w:tcBorders>
          </w:tcPr>
          <w:p w:rsidR="001A332D" w:rsidRPr="005E683C" w:rsidRDefault="001A332D" w:rsidP="00CB5D9A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 w:rsidRPr="001A332D">
              <w:rPr>
                <w:sz w:val="24"/>
                <w:szCs w:val="24"/>
                <w:lang w:val="en-GB"/>
              </w:rPr>
              <w:t xml:space="preserve">federal state autonomous educational institution of higher education </w:t>
            </w:r>
            <w:r>
              <w:rPr>
                <w:sz w:val="24"/>
                <w:szCs w:val="24"/>
                <w:lang w:val="en-GB"/>
              </w:rPr>
              <w:t>“</w:t>
            </w:r>
            <w:r w:rsidRPr="00FA3118">
              <w:rPr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sz w:val="24"/>
                <w:szCs w:val="24"/>
                <w:lang w:val="en-GB"/>
              </w:rPr>
              <w:t xml:space="preserve"> </w:t>
            </w:r>
            <w:r>
              <w:rPr>
                <w:sz w:val="24"/>
                <w:szCs w:val="24"/>
                <w:lang w:val="en-GB"/>
              </w:rPr>
              <w:t>“</w:t>
            </w:r>
            <w:r w:rsidRPr="005E683C">
              <w:rPr>
                <w:sz w:val="24"/>
                <w:szCs w:val="24"/>
                <w:lang w:val="en-GB"/>
              </w:rPr>
              <w:t>Higher School of Economics</w:t>
            </w:r>
            <w:r>
              <w:rPr>
                <w:sz w:val="24"/>
                <w:szCs w:val="24"/>
                <w:lang w:val="en-GB"/>
              </w:rPr>
              <w:t>”</w:t>
            </w:r>
          </w:p>
        </w:tc>
      </w:tr>
      <w:tr w:rsidR="001A332D" w:rsidRPr="00AF03E6" w:rsidTr="00CB5D9A">
        <w:tc>
          <w:tcPr>
            <w:tcW w:w="9854" w:type="dxa"/>
            <w:tcBorders>
              <w:top w:val="single" w:sz="4" w:space="0" w:color="auto"/>
            </w:tcBorders>
          </w:tcPr>
          <w:p w:rsidR="001A332D" w:rsidRPr="005E683C" w:rsidRDefault="001A332D" w:rsidP="00CB5D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1353A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1A332D" w:rsidRPr="00AF03E6" w:rsidTr="00CB5D9A">
        <w:tc>
          <w:tcPr>
            <w:tcW w:w="9854" w:type="dxa"/>
            <w:tcBorders>
              <w:bottom w:val="single" w:sz="4" w:space="0" w:color="auto"/>
            </w:tcBorders>
          </w:tcPr>
          <w:p w:rsidR="001A332D" w:rsidRDefault="001A332D" w:rsidP="00CB5D9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1A332D" w:rsidRPr="000B4D5E" w:rsidRDefault="001A332D" w:rsidP="00CB5D9A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1A332D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1A332D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1A332D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1A332D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1A332D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1A332D" w:rsidRPr="00AF03E6" w:rsidTr="00CB5D9A">
        <w:tc>
          <w:tcPr>
            <w:tcW w:w="9854" w:type="dxa"/>
            <w:tcBorders>
              <w:top w:val="single" w:sz="4" w:space="0" w:color="auto"/>
            </w:tcBorders>
          </w:tcPr>
          <w:p w:rsidR="001A332D" w:rsidRPr="005E683C" w:rsidRDefault="001A332D" w:rsidP="00CB5D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1A332D" w:rsidRPr="00CD3A79" w:rsidRDefault="001A332D" w:rsidP="001A332D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1A332D" w:rsidRPr="001A332D" w:rsidRDefault="001A332D" w:rsidP="001A332D">
      <w:pPr>
        <w:pStyle w:val="a5"/>
        <w:numPr>
          <w:ilvl w:val="0"/>
          <w:numId w:val="29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1A332D">
        <w:rPr>
          <w:rFonts w:ascii="Times New Roman" w:hAnsi="Times New Roman" w:cs="Times New Roman"/>
          <w:b/>
          <w:sz w:val="28"/>
          <w:lang w:val="en-US"/>
        </w:rPr>
        <w:t xml:space="preserve">Higher education – </w:t>
      </w:r>
      <w:r>
        <w:rPr>
          <w:rFonts w:ascii="Times New Roman" w:hAnsi="Times New Roman" w:cs="Times New Roman"/>
          <w:b/>
          <w:sz w:val="28"/>
          <w:lang w:val="en-US"/>
        </w:rPr>
        <w:t>Undergraduate</w:t>
      </w:r>
      <w:r w:rsidRPr="001A332D">
        <w:rPr>
          <w:rFonts w:ascii="Times New Roman" w:hAnsi="Times New Roman" w:cs="Times New Roman"/>
          <w:b/>
          <w:sz w:val="28"/>
          <w:lang w:val="en-US"/>
        </w:rPr>
        <w:t xml:space="preserve"> level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1A332D" w:rsidRPr="00CD3A79" w:rsidTr="00CB5D9A">
        <w:tc>
          <w:tcPr>
            <w:tcW w:w="709" w:type="dxa"/>
          </w:tcPr>
          <w:p w:rsidR="001A332D" w:rsidRPr="00CD3A79" w:rsidRDefault="001A332D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1A332D" w:rsidRPr="00CD3A79" w:rsidRDefault="001A332D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:rsidR="001A332D" w:rsidRPr="00CD3A79" w:rsidRDefault="001A332D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:rsidR="001A332D" w:rsidRPr="00CD3A79" w:rsidRDefault="001A332D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1A332D" w:rsidRPr="00CD3A79" w:rsidTr="00CB5D9A">
        <w:tc>
          <w:tcPr>
            <w:tcW w:w="709" w:type="dxa"/>
          </w:tcPr>
          <w:p w:rsidR="001A332D" w:rsidRPr="00CD3A79" w:rsidRDefault="001A332D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1A332D" w:rsidRPr="00CD3A79" w:rsidRDefault="001A332D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1A332D" w:rsidRPr="00CD3A79" w:rsidRDefault="001A332D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1A332D" w:rsidRPr="00CD3A79" w:rsidRDefault="001A332D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4</w:t>
            </w:r>
          </w:p>
        </w:tc>
      </w:tr>
      <w:tr w:rsidR="001A332D" w:rsidRPr="00CD3A79" w:rsidTr="00CB5D9A">
        <w:tc>
          <w:tcPr>
            <w:tcW w:w="709" w:type="dxa"/>
          </w:tcPr>
          <w:p w:rsidR="001A332D" w:rsidRPr="00CD3A79" w:rsidRDefault="001A332D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1A332D" w:rsidRPr="00CD3A79" w:rsidRDefault="001A332D" w:rsidP="001A332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</w:t>
            </w:r>
            <w:r w:rsidRPr="00CD3A7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1A332D" w:rsidRPr="00CD3A79" w:rsidRDefault="001A332D" w:rsidP="001A332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:rsidR="001A332D" w:rsidRPr="00CD3A79" w:rsidRDefault="001A332D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Higher education – undergraduate</w:t>
            </w:r>
          </w:p>
        </w:tc>
      </w:tr>
    </w:tbl>
    <w:p w:rsidR="001A332D" w:rsidRDefault="001A332D" w:rsidP="001A332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D16876" w:rsidRPr="00D16876" w:rsidRDefault="00D16876" w:rsidP="00D16876">
      <w:pPr>
        <w:pStyle w:val="a5"/>
        <w:numPr>
          <w:ilvl w:val="0"/>
          <w:numId w:val="29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D16876">
        <w:rPr>
          <w:rFonts w:ascii="Times New Roman" w:hAnsi="Times New Roman" w:cs="Times New Roman"/>
          <w:b/>
          <w:sz w:val="28"/>
          <w:lang w:val="en-GB"/>
        </w:rPr>
        <w:t>Higher education – Master’s level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D16876" w:rsidRPr="00BA0108" w:rsidTr="00CB5D9A">
        <w:tc>
          <w:tcPr>
            <w:tcW w:w="709" w:type="dxa"/>
          </w:tcPr>
          <w:p w:rsidR="00D16876" w:rsidRPr="00FB36C2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D16876" w:rsidRPr="00FB36C2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D16876" w:rsidRPr="00FB36C2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D16876" w:rsidRPr="00FB36C2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D16876" w:rsidRPr="00BA0108" w:rsidTr="00CB5D9A">
        <w:tc>
          <w:tcPr>
            <w:tcW w:w="709" w:type="dxa"/>
          </w:tcPr>
          <w:p w:rsidR="00D16876" w:rsidRPr="00FB36C2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D16876" w:rsidRPr="00FB36C2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D16876" w:rsidRPr="00FB36C2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D16876" w:rsidRPr="00FB36C2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D16876" w:rsidRPr="000020C7" w:rsidTr="00CB5D9A">
        <w:tc>
          <w:tcPr>
            <w:tcW w:w="709" w:type="dxa"/>
          </w:tcPr>
          <w:p w:rsidR="00D16876" w:rsidRPr="006C68A6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D16876" w:rsidRPr="006C68A6" w:rsidRDefault="00D16876" w:rsidP="00D16876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:rsidR="00D16876" w:rsidRPr="00A6416D" w:rsidRDefault="00D16876" w:rsidP="00CB5D9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D16876"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:rsidR="00D16876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:rsidR="00D16876" w:rsidRPr="006C68A6" w:rsidRDefault="00D16876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D16876" w:rsidRDefault="00D16876" w:rsidP="001A332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E4755B" w:rsidTr="00CB5D9A">
        <w:tc>
          <w:tcPr>
            <w:tcW w:w="4927" w:type="dxa"/>
          </w:tcPr>
          <w:p w:rsidR="00E4755B" w:rsidRDefault="00E4755B" w:rsidP="00CB5D9A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>Regulatory document of state accreditation</w:t>
            </w:r>
            <w:r>
              <w:rPr>
                <w:sz w:val="24"/>
                <w:szCs w:val="24"/>
                <w:lang w:val="en-GB"/>
              </w:rPr>
              <w:t xml:space="preserve"> agency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:rsidR="00E4755B" w:rsidRDefault="00E4755B" w:rsidP="00CB5D9A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E4755B" w:rsidRPr="0026213B" w:rsidRDefault="00E4755B" w:rsidP="00CB5D9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</w:tcPr>
          <w:p w:rsidR="00E4755B" w:rsidRDefault="00E4755B" w:rsidP="00CB5D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gulatory document of </w:t>
            </w:r>
            <w:r w:rsidRPr="001353A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accrediting</w:t>
            </w: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gency on re-issuance of Certificate of State Accreditation:</w:t>
            </w:r>
          </w:p>
          <w:p w:rsidR="00E4755B" w:rsidRDefault="00E4755B" w:rsidP="00CB5D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E4755B" w:rsidRPr="0026213B" w:rsidRDefault="00E4755B" w:rsidP="00CB5D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ve</w:t>
            </w:r>
          </w:p>
        </w:tc>
      </w:tr>
      <w:tr w:rsidR="00E4755B" w:rsidRPr="00AF03E6" w:rsidTr="00CB5D9A">
        <w:tc>
          <w:tcPr>
            <w:tcW w:w="4927" w:type="dxa"/>
          </w:tcPr>
          <w:p w:rsidR="00E4755B" w:rsidRPr="00CD3A79" w:rsidRDefault="00E4755B" w:rsidP="00E4755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353A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of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y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, 2014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47</w:t>
            </w:r>
          </w:p>
          <w:p w:rsidR="00E4755B" w:rsidRPr="0026213B" w:rsidRDefault="00E4755B" w:rsidP="00CB5D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927" w:type="dxa"/>
          </w:tcPr>
          <w:p w:rsidR="00E4755B" w:rsidRPr="0026213B" w:rsidRDefault="00E4755B" w:rsidP="00CB5D9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:rsidR="00E4755B" w:rsidRPr="0026213B" w:rsidRDefault="00E4755B" w:rsidP="00E4755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rch 30, 2018 No. 537-06</w:t>
            </w:r>
          </w:p>
        </w:tc>
      </w:tr>
    </w:tbl>
    <w:p w:rsidR="00D16876" w:rsidRPr="00CD3A79" w:rsidRDefault="00D16876" w:rsidP="001A332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3118"/>
        <w:gridCol w:w="709"/>
        <w:gridCol w:w="2658"/>
      </w:tblGrid>
      <w:tr w:rsidR="001A332D" w:rsidRPr="00E4755B" w:rsidTr="00CB5D9A">
        <w:tc>
          <w:tcPr>
            <w:tcW w:w="2660" w:type="dxa"/>
            <w:tcBorders>
              <w:bottom w:val="single" w:sz="4" w:space="0" w:color="auto"/>
            </w:tcBorders>
          </w:tcPr>
          <w:p w:rsidR="001A332D" w:rsidRPr="00CD3A79" w:rsidRDefault="001A332D" w:rsidP="00E4755B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Deputy </w:t>
            </w:r>
            <w:r w:rsidR="00E4755B">
              <w:rPr>
                <w:rFonts w:ascii="Times New Roman" w:hAnsi="Times New Roman"/>
                <w:sz w:val="20"/>
                <w:szCs w:val="20"/>
                <w:lang w:val="en-GB"/>
              </w:rPr>
              <w:t>Head</w:t>
            </w:r>
          </w:p>
        </w:tc>
        <w:tc>
          <w:tcPr>
            <w:tcW w:w="709" w:type="dxa"/>
          </w:tcPr>
          <w:p w:rsidR="001A332D" w:rsidRPr="00CD3A79" w:rsidRDefault="001A332D" w:rsidP="00CB5D9A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:rsidR="001A332D" w:rsidRPr="00CD3A79" w:rsidRDefault="001A332D" w:rsidP="00CB5D9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CD3A79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1A332D" w:rsidRPr="00CD3A79" w:rsidRDefault="001A332D" w:rsidP="00CB5D9A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1A332D" w:rsidRPr="00CD3A79" w:rsidRDefault="00E4755B" w:rsidP="00E4755B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N</w:t>
            </w:r>
            <w:r w:rsidR="001A332D" w:rsidRPr="00CD3A79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="001A332D" w:rsidRPr="00CD3A79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Naumova</w:t>
            </w:r>
            <w:proofErr w:type="spellEnd"/>
          </w:p>
        </w:tc>
      </w:tr>
      <w:tr w:rsidR="001A332D" w:rsidRPr="00AF03E6" w:rsidTr="00CB5D9A">
        <w:tc>
          <w:tcPr>
            <w:tcW w:w="2660" w:type="dxa"/>
            <w:tcBorders>
              <w:top w:val="single" w:sz="4" w:space="0" w:color="auto"/>
            </w:tcBorders>
          </w:tcPr>
          <w:p w:rsidR="001A332D" w:rsidRPr="00CD3A79" w:rsidRDefault="001A332D" w:rsidP="00CB5D9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:rsidR="001A332D" w:rsidRPr="00CD3A79" w:rsidRDefault="001A332D" w:rsidP="00CB5D9A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:rsidR="001A332D" w:rsidRPr="00CD3A79" w:rsidRDefault="001A332D" w:rsidP="00CB5D9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:rsidR="001A332D" w:rsidRPr="00CD3A79" w:rsidRDefault="001A332D" w:rsidP="00CB5D9A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1A332D" w:rsidRPr="00CD3A79" w:rsidRDefault="001A332D" w:rsidP="00CB5D9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full name of authorised person)</w:t>
            </w:r>
          </w:p>
        </w:tc>
      </w:tr>
    </w:tbl>
    <w:p w:rsidR="001A332D" w:rsidRPr="00CD3A79" w:rsidRDefault="001A332D" w:rsidP="001A332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1A332D" w:rsidRPr="00CD3A79" w:rsidRDefault="001A332D" w:rsidP="001A332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1A332D" w:rsidRPr="00CD3A79" w:rsidRDefault="001A332D" w:rsidP="001A332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1A332D" w:rsidRPr="00CD3A79" w:rsidRDefault="001A332D" w:rsidP="001A332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OGRN: 1047796344111</w:t>
      </w:r>
    </w:p>
    <w:p w:rsidR="001A332D" w:rsidRPr="00CD3A79" w:rsidRDefault="001A332D" w:rsidP="001A332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 xml:space="preserve">INN: 7701537808 OKPO: 0008397 </w:t>
      </w:r>
    </w:p>
    <w:p w:rsidR="001353AE" w:rsidRDefault="001353AE" w:rsidP="001A332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353AE" w:rsidRDefault="001353AE" w:rsidP="001A332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5A35C2" w:rsidRDefault="001A332D" w:rsidP="001353AE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CD3A79">
        <w:rPr>
          <w:rFonts w:ascii="Times New Roman" w:hAnsi="Times New Roman"/>
          <w:sz w:val="24"/>
          <w:szCs w:val="24"/>
          <w:lang w:val="en-GB"/>
        </w:rPr>
        <w:t>Series 90A01 No. 0015</w:t>
      </w:r>
      <w:r w:rsidR="00E4755B">
        <w:rPr>
          <w:rFonts w:ascii="Times New Roman" w:hAnsi="Times New Roman"/>
          <w:sz w:val="24"/>
          <w:szCs w:val="24"/>
          <w:lang w:val="en-GB"/>
        </w:rPr>
        <w:t>585</w:t>
      </w:r>
    </w:p>
    <w:p w:rsidR="005A35C2" w:rsidRDefault="005A35C2" w:rsidP="005A35C2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:rsidR="005A35C2" w:rsidRPr="00A82AB0" w:rsidRDefault="005A35C2" w:rsidP="005A35C2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US"/>
        </w:rPr>
      </w:pPr>
      <w:r w:rsidRPr="001353AE">
        <w:rPr>
          <w:b/>
          <w:noProof/>
          <w:sz w:val="24"/>
          <w:szCs w:val="24"/>
          <w:lang w:val="en-GB"/>
        </w:rPr>
        <w:lastRenderedPageBreak/>
        <w:t>Annex</w:t>
      </w:r>
      <w:r>
        <w:rPr>
          <w:b/>
          <w:sz w:val="24"/>
          <w:szCs w:val="24"/>
          <w:lang w:val="en-GB"/>
        </w:rPr>
        <w:t xml:space="preserve"> No. 9</w:t>
      </w:r>
    </w:p>
    <w:p w:rsidR="005A35C2" w:rsidRPr="00CD3A79" w:rsidRDefault="005A35C2" w:rsidP="005A35C2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to</w:t>
      </w:r>
      <w:proofErr w:type="gramEnd"/>
      <w:r w:rsidRPr="00CD3A79">
        <w:rPr>
          <w:b/>
          <w:sz w:val="24"/>
          <w:szCs w:val="24"/>
          <w:lang w:val="en-GB"/>
        </w:rPr>
        <w:t xml:space="preserve"> Certificate</w:t>
      </w:r>
    </w:p>
    <w:p w:rsidR="005A35C2" w:rsidRPr="00CD3A79" w:rsidRDefault="005A35C2" w:rsidP="005A35C2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of</w:t>
      </w:r>
      <w:proofErr w:type="gramEnd"/>
      <w:r w:rsidRPr="00CD3A79">
        <w:rPr>
          <w:b/>
          <w:sz w:val="24"/>
          <w:szCs w:val="24"/>
          <w:lang w:val="en-GB"/>
        </w:rPr>
        <w:t xml:space="preserve"> State Accreditation</w:t>
      </w:r>
    </w:p>
    <w:p w:rsidR="005A35C2" w:rsidRPr="00CD3A79" w:rsidRDefault="005A35C2" w:rsidP="005A35C2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CD3A79">
        <w:rPr>
          <w:rFonts w:ascii="Times New Roman" w:hAnsi="Times New Roman" w:cs="Times New Roman"/>
          <w:sz w:val="24"/>
          <w:szCs w:val="24"/>
          <w:lang w:val="en-GB"/>
        </w:rPr>
        <w:t>No. 2626 dated June 22, 2017</w:t>
      </w:r>
    </w:p>
    <w:p w:rsidR="005A35C2" w:rsidRPr="00CD3A79" w:rsidRDefault="005A35C2" w:rsidP="005A35C2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5A35C2" w:rsidRPr="00AF03E6" w:rsidTr="00CB5D9A">
        <w:tc>
          <w:tcPr>
            <w:tcW w:w="9854" w:type="dxa"/>
            <w:tcBorders>
              <w:bottom w:val="single" w:sz="4" w:space="0" w:color="auto"/>
            </w:tcBorders>
          </w:tcPr>
          <w:p w:rsidR="005A35C2" w:rsidRPr="00CD3A79" w:rsidRDefault="005A35C2" w:rsidP="00CB5D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5A35C2" w:rsidRPr="00CD3A79" w:rsidTr="00CB5D9A">
        <w:tc>
          <w:tcPr>
            <w:tcW w:w="9854" w:type="dxa"/>
            <w:tcBorders>
              <w:top w:val="single" w:sz="4" w:space="0" w:color="auto"/>
            </w:tcBorders>
          </w:tcPr>
          <w:p w:rsidR="005A35C2" w:rsidRPr="00CD3A79" w:rsidRDefault="005A35C2" w:rsidP="00CB5D9A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name of </w:t>
            </w:r>
            <w:r w:rsidRPr="001353AE">
              <w:rPr>
                <w:noProof/>
                <w:sz w:val="20"/>
                <w:szCs w:val="20"/>
                <w:lang w:val="en-GB"/>
              </w:rPr>
              <w:t>accrediting</w:t>
            </w:r>
            <w:r w:rsidRPr="00CD3A79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5A35C2" w:rsidRPr="00AF03E6" w:rsidTr="00CB5D9A">
        <w:tc>
          <w:tcPr>
            <w:tcW w:w="9854" w:type="dxa"/>
            <w:tcBorders>
              <w:bottom w:val="single" w:sz="4" w:space="0" w:color="auto"/>
            </w:tcBorders>
          </w:tcPr>
          <w:p w:rsidR="005A35C2" w:rsidRPr="005E683C" w:rsidRDefault="005A35C2" w:rsidP="00B51992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 w:rsidRPr="005A35C2">
              <w:rPr>
                <w:sz w:val="24"/>
                <w:szCs w:val="24"/>
                <w:lang w:val="en-GB"/>
              </w:rPr>
              <w:t xml:space="preserve">Saint Petersburg </w:t>
            </w:r>
            <w:r w:rsidR="00B51992">
              <w:rPr>
                <w:sz w:val="24"/>
                <w:szCs w:val="24"/>
                <w:lang w:val="en-GB"/>
              </w:rPr>
              <w:t>branch</w:t>
            </w:r>
            <w:r w:rsidRPr="005A35C2">
              <w:rPr>
                <w:sz w:val="24"/>
                <w:szCs w:val="24"/>
                <w:lang w:val="en-GB"/>
              </w:rPr>
              <w:t xml:space="preserve"> of </w:t>
            </w:r>
            <w:r w:rsidRPr="001353AE">
              <w:rPr>
                <w:noProof/>
                <w:sz w:val="24"/>
                <w:szCs w:val="24"/>
                <w:lang w:val="en-GB"/>
              </w:rPr>
              <w:t>federal state</w:t>
            </w:r>
            <w:r w:rsidRPr="005A35C2">
              <w:rPr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5A35C2" w:rsidRPr="00AF03E6" w:rsidTr="00CB5D9A">
        <w:tc>
          <w:tcPr>
            <w:tcW w:w="9854" w:type="dxa"/>
            <w:tcBorders>
              <w:top w:val="single" w:sz="4" w:space="0" w:color="auto"/>
            </w:tcBorders>
          </w:tcPr>
          <w:p w:rsidR="005A35C2" w:rsidRPr="005E683C" w:rsidRDefault="005A35C2" w:rsidP="00CB5D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1353A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5A35C2" w:rsidRPr="00AF03E6" w:rsidTr="00CB5D9A">
        <w:tc>
          <w:tcPr>
            <w:tcW w:w="9854" w:type="dxa"/>
            <w:tcBorders>
              <w:bottom w:val="single" w:sz="4" w:space="0" w:color="auto"/>
            </w:tcBorders>
          </w:tcPr>
          <w:p w:rsidR="005A35C2" w:rsidRDefault="005A35C2" w:rsidP="00CB5D9A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5A35C2" w:rsidRPr="000B4D5E" w:rsidRDefault="005A35C2" w:rsidP="00CB5D9A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Saint Petersburg, 190008</w:t>
            </w:r>
          </w:p>
        </w:tc>
      </w:tr>
      <w:tr w:rsidR="005A35C2" w:rsidRPr="00AF03E6" w:rsidTr="00CB5D9A">
        <w:tc>
          <w:tcPr>
            <w:tcW w:w="9854" w:type="dxa"/>
            <w:tcBorders>
              <w:top w:val="single" w:sz="4" w:space="0" w:color="auto"/>
            </w:tcBorders>
          </w:tcPr>
          <w:p w:rsidR="005A35C2" w:rsidRPr="005E683C" w:rsidRDefault="005A35C2" w:rsidP="00CB5D9A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5A35C2" w:rsidRPr="00CD3A79" w:rsidRDefault="005A35C2" w:rsidP="005A35C2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5A35C2" w:rsidRPr="005A35C2" w:rsidRDefault="005A35C2" w:rsidP="005A35C2">
      <w:pPr>
        <w:pStyle w:val="a5"/>
        <w:numPr>
          <w:ilvl w:val="0"/>
          <w:numId w:val="32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5A35C2">
        <w:rPr>
          <w:rFonts w:ascii="Times New Roman" w:hAnsi="Times New Roman" w:cs="Times New Roman"/>
          <w:b/>
          <w:sz w:val="28"/>
          <w:lang w:val="en-US"/>
        </w:rPr>
        <w:t>Higher education – Undergraduate level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A35C2" w:rsidRPr="00CD3A79" w:rsidTr="00CB5D9A">
        <w:tc>
          <w:tcPr>
            <w:tcW w:w="709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5A35C2" w:rsidRPr="00CD3A79" w:rsidTr="00CB5D9A">
        <w:tc>
          <w:tcPr>
            <w:tcW w:w="709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4</w:t>
            </w:r>
          </w:p>
        </w:tc>
      </w:tr>
      <w:tr w:rsidR="005A35C2" w:rsidRPr="00CD3A79" w:rsidTr="00CB5D9A">
        <w:tc>
          <w:tcPr>
            <w:tcW w:w="709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</w:t>
            </w:r>
            <w:r w:rsidRPr="00CD3A7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:rsidR="005A35C2" w:rsidRPr="00CD3A79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Higher education – undergraduate</w:t>
            </w:r>
          </w:p>
        </w:tc>
      </w:tr>
    </w:tbl>
    <w:p w:rsidR="005A35C2" w:rsidRDefault="005A35C2" w:rsidP="005A35C2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5A35C2" w:rsidRPr="00D16876" w:rsidRDefault="005A35C2" w:rsidP="005A35C2">
      <w:pPr>
        <w:pStyle w:val="a5"/>
        <w:numPr>
          <w:ilvl w:val="0"/>
          <w:numId w:val="32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D16876">
        <w:rPr>
          <w:rFonts w:ascii="Times New Roman" w:hAnsi="Times New Roman" w:cs="Times New Roman"/>
          <w:b/>
          <w:sz w:val="28"/>
          <w:lang w:val="en-GB"/>
        </w:rPr>
        <w:t>Higher education – Master’s level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5A35C2" w:rsidRPr="00BA0108" w:rsidTr="00CB5D9A">
        <w:tc>
          <w:tcPr>
            <w:tcW w:w="709" w:type="dxa"/>
          </w:tcPr>
          <w:p w:rsidR="005A35C2" w:rsidRPr="00FB36C2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5A35C2" w:rsidRPr="00FB36C2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5A35C2" w:rsidRPr="00FB36C2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5A35C2" w:rsidRPr="00FB36C2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5A35C2" w:rsidRPr="00BA0108" w:rsidTr="00CB5D9A">
        <w:tc>
          <w:tcPr>
            <w:tcW w:w="709" w:type="dxa"/>
          </w:tcPr>
          <w:p w:rsidR="005A35C2" w:rsidRPr="00FB36C2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5A35C2" w:rsidRPr="00FB36C2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5A35C2" w:rsidRPr="00FB36C2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5A35C2" w:rsidRPr="00FB36C2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5A35C2" w:rsidRPr="000020C7" w:rsidTr="00CB5D9A">
        <w:tc>
          <w:tcPr>
            <w:tcW w:w="709" w:type="dxa"/>
          </w:tcPr>
          <w:p w:rsidR="005A35C2" w:rsidRPr="006C68A6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5A35C2" w:rsidRPr="006C68A6" w:rsidRDefault="005A35C2" w:rsidP="00CB5D9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8.00.00</w:t>
            </w:r>
          </w:p>
        </w:tc>
        <w:tc>
          <w:tcPr>
            <w:tcW w:w="3781" w:type="dxa"/>
          </w:tcPr>
          <w:p w:rsidR="005A35C2" w:rsidRPr="00A6416D" w:rsidRDefault="005A35C2" w:rsidP="00CB5D9A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D16876">
              <w:rPr>
                <w:sz w:val="20"/>
                <w:szCs w:val="20"/>
                <w:lang w:val="en-GB"/>
              </w:rPr>
              <w:t>Asian and African studies</w:t>
            </w:r>
          </w:p>
        </w:tc>
        <w:tc>
          <w:tcPr>
            <w:tcW w:w="2881" w:type="dxa"/>
          </w:tcPr>
          <w:p w:rsidR="005A35C2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:rsidR="005A35C2" w:rsidRPr="006C68A6" w:rsidRDefault="005A35C2" w:rsidP="00CB5D9A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</w:tbl>
    <w:p w:rsidR="005A35C2" w:rsidRDefault="005A35C2" w:rsidP="005A35C2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5A35C2" w:rsidTr="00CB5D9A">
        <w:tc>
          <w:tcPr>
            <w:tcW w:w="4927" w:type="dxa"/>
          </w:tcPr>
          <w:p w:rsidR="005A35C2" w:rsidRDefault="005A35C2" w:rsidP="00CB5D9A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>Regulatory document of state accreditation</w:t>
            </w:r>
            <w:r>
              <w:rPr>
                <w:sz w:val="24"/>
                <w:szCs w:val="24"/>
                <w:lang w:val="en-GB"/>
              </w:rPr>
              <w:t xml:space="preserve"> agency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:rsidR="005A35C2" w:rsidRDefault="005A35C2" w:rsidP="00CB5D9A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5A35C2" w:rsidRPr="0026213B" w:rsidRDefault="005A35C2" w:rsidP="00CB5D9A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</w:tcPr>
          <w:p w:rsidR="005A35C2" w:rsidRDefault="005A35C2" w:rsidP="00CB5D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gulatory document of </w:t>
            </w:r>
            <w:r w:rsidRPr="003073EC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accrediting</w:t>
            </w:r>
            <w:r w:rsidRPr="0026213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gency on re-issuance of Certificate of State Accreditation:</w:t>
            </w:r>
          </w:p>
          <w:p w:rsidR="005A35C2" w:rsidRDefault="005A35C2" w:rsidP="00CB5D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5A35C2" w:rsidRPr="0026213B" w:rsidRDefault="005A35C2" w:rsidP="00CB5D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rective</w:t>
            </w:r>
          </w:p>
        </w:tc>
      </w:tr>
      <w:tr w:rsidR="005A35C2" w:rsidRPr="00AF03E6" w:rsidTr="00CB5D9A">
        <w:tc>
          <w:tcPr>
            <w:tcW w:w="4927" w:type="dxa"/>
          </w:tcPr>
          <w:p w:rsidR="005A35C2" w:rsidRPr="00CD3A79" w:rsidRDefault="005A35C2" w:rsidP="00CB5D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073EC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of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y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, 2014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47</w:t>
            </w:r>
          </w:p>
          <w:p w:rsidR="005A35C2" w:rsidRPr="0026213B" w:rsidRDefault="005A35C2" w:rsidP="00CB5D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927" w:type="dxa"/>
          </w:tcPr>
          <w:p w:rsidR="005A35C2" w:rsidRPr="0026213B" w:rsidRDefault="005A35C2" w:rsidP="00CB5D9A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6213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order/directive)</w:t>
            </w:r>
          </w:p>
          <w:p w:rsidR="005A35C2" w:rsidRPr="0026213B" w:rsidRDefault="005A35C2" w:rsidP="00CB5D9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March 30, 2018 No. 537-06</w:t>
            </w:r>
          </w:p>
        </w:tc>
      </w:tr>
    </w:tbl>
    <w:p w:rsidR="005A35C2" w:rsidRPr="00CD3A79" w:rsidRDefault="005A35C2" w:rsidP="005A35C2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3118"/>
        <w:gridCol w:w="709"/>
        <w:gridCol w:w="2658"/>
      </w:tblGrid>
      <w:tr w:rsidR="005A35C2" w:rsidRPr="00E4755B" w:rsidTr="00CB5D9A">
        <w:tc>
          <w:tcPr>
            <w:tcW w:w="2660" w:type="dxa"/>
            <w:tcBorders>
              <w:bottom w:val="single" w:sz="4" w:space="0" w:color="auto"/>
            </w:tcBorders>
          </w:tcPr>
          <w:p w:rsidR="005A35C2" w:rsidRPr="00CD3A79" w:rsidRDefault="005A35C2" w:rsidP="00CB5D9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Deputy </w:t>
            </w:r>
            <w:r>
              <w:rPr>
                <w:rFonts w:ascii="Times New Roman" w:hAnsi="Times New Roman"/>
                <w:sz w:val="20"/>
                <w:szCs w:val="20"/>
                <w:lang w:val="en-GB"/>
              </w:rPr>
              <w:t>Head</w:t>
            </w:r>
          </w:p>
        </w:tc>
        <w:tc>
          <w:tcPr>
            <w:tcW w:w="709" w:type="dxa"/>
          </w:tcPr>
          <w:p w:rsidR="005A35C2" w:rsidRPr="00CD3A79" w:rsidRDefault="005A35C2" w:rsidP="00CB5D9A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:rsidR="005A35C2" w:rsidRPr="00CD3A79" w:rsidRDefault="005A35C2" w:rsidP="00CB5D9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CD3A79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5A35C2" w:rsidRPr="00CD3A79" w:rsidRDefault="005A35C2" w:rsidP="00CB5D9A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5A35C2" w:rsidRPr="00CD3A79" w:rsidRDefault="005A35C2" w:rsidP="00CB5D9A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N</w:t>
            </w: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.</w:t>
            </w:r>
            <w:r>
              <w:rPr>
                <w:rFonts w:ascii="Times New Roman" w:hAnsi="Times New Roman"/>
                <w:sz w:val="26"/>
                <w:szCs w:val="26"/>
                <w:lang w:val="en-GB"/>
              </w:rPr>
              <w:t>A</w:t>
            </w: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val="en-GB"/>
              </w:rPr>
              <w:t>Naumova</w:t>
            </w:r>
            <w:proofErr w:type="spellEnd"/>
          </w:p>
        </w:tc>
      </w:tr>
      <w:tr w:rsidR="005A35C2" w:rsidRPr="00AF03E6" w:rsidTr="00CB5D9A">
        <w:tc>
          <w:tcPr>
            <w:tcW w:w="2660" w:type="dxa"/>
            <w:tcBorders>
              <w:top w:val="single" w:sz="4" w:space="0" w:color="auto"/>
            </w:tcBorders>
          </w:tcPr>
          <w:p w:rsidR="005A35C2" w:rsidRPr="00CD3A79" w:rsidRDefault="005A35C2" w:rsidP="00CB5D9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:rsidR="005A35C2" w:rsidRPr="00CD3A79" w:rsidRDefault="005A35C2" w:rsidP="00CB5D9A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:rsidR="005A35C2" w:rsidRPr="00CD3A79" w:rsidRDefault="005A35C2" w:rsidP="00CB5D9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:rsidR="005A35C2" w:rsidRPr="00CD3A79" w:rsidRDefault="005A35C2" w:rsidP="00CB5D9A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5A35C2" w:rsidRPr="00CD3A79" w:rsidRDefault="005A35C2" w:rsidP="00CB5D9A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full name of authorised person)</w:t>
            </w:r>
          </w:p>
        </w:tc>
      </w:tr>
    </w:tbl>
    <w:p w:rsidR="005A35C2" w:rsidRPr="00CD3A79" w:rsidRDefault="005A35C2" w:rsidP="005A35C2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5A35C2" w:rsidRPr="00CD3A79" w:rsidRDefault="005A35C2" w:rsidP="005A35C2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5A35C2" w:rsidRPr="00CD3A79" w:rsidRDefault="005A35C2" w:rsidP="005A35C2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5A35C2" w:rsidRPr="00CD3A79" w:rsidRDefault="005A35C2" w:rsidP="005A35C2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OGRN: 1047796344111</w:t>
      </w:r>
    </w:p>
    <w:p w:rsidR="005A35C2" w:rsidRPr="00CD3A79" w:rsidRDefault="005A35C2" w:rsidP="005A35C2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 xml:space="preserve">INN: 7701537808 OKPO: 0008397 </w:t>
      </w:r>
    </w:p>
    <w:p w:rsidR="00B51992" w:rsidRDefault="00B51992" w:rsidP="005A35C2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B51992" w:rsidRDefault="00B51992" w:rsidP="005A35C2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1A332D" w:rsidRDefault="005A35C2" w:rsidP="00B51992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CD3A79">
        <w:rPr>
          <w:rFonts w:ascii="Times New Roman" w:hAnsi="Times New Roman"/>
          <w:sz w:val="24"/>
          <w:szCs w:val="24"/>
          <w:lang w:val="en-GB"/>
        </w:rPr>
        <w:t>Series 90A01 No. 0015</w:t>
      </w:r>
      <w:r>
        <w:rPr>
          <w:rFonts w:ascii="Times New Roman" w:hAnsi="Times New Roman"/>
          <w:sz w:val="24"/>
          <w:szCs w:val="24"/>
          <w:lang w:val="en-GB"/>
        </w:rPr>
        <w:t>586</w:t>
      </w:r>
    </w:p>
    <w:p w:rsidR="0001784D" w:rsidRDefault="0001784D" w:rsidP="0001784D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:rsidR="0001784D" w:rsidRPr="00253683" w:rsidRDefault="0001784D" w:rsidP="0001784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r w:rsidRPr="00FC4E5C">
        <w:rPr>
          <w:b/>
          <w:noProof/>
          <w:sz w:val="24"/>
          <w:szCs w:val="24"/>
          <w:lang w:val="en-GB"/>
        </w:rPr>
        <w:lastRenderedPageBreak/>
        <w:t>Annex</w:t>
      </w:r>
      <w:r w:rsidRPr="00253683">
        <w:rPr>
          <w:b/>
          <w:sz w:val="24"/>
          <w:szCs w:val="24"/>
          <w:lang w:val="en-GB"/>
        </w:rPr>
        <w:t xml:space="preserve"> No. </w:t>
      </w:r>
      <w:r>
        <w:rPr>
          <w:b/>
          <w:sz w:val="24"/>
          <w:szCs w:val="24"/>
          <w:lang w:val="en-GB"/>
        </w:rPr>
        <w:t>10</w:t>
      </w:r>
    </w:p>
    <w:p w:rsidR="0001784D" w:rsidRPr="00253683" w:rsidRDefault="0001784D" w:rsidP="0001784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to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C</w:t>
      </w:r>
      <w:r w:rsidRPr="00253683">
        <w:rPr>
          <w:b/>
          <w:sz w:val="24"/>
          <w:szCs w:val="24"/>
          <w:lang w:val="en-GB"/>
        </w:rPr>
        <w:t>ertificate</w:t>
      </w:r>
    </w:p>
    <w:p w:rsidR="0001784D" w:rsidRPr="00253683" w:rsidRDefault="0001784D" w:rsidP="0001784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253683">
        <w:rPr>
          <w:b/>
          <w:sz w:val="24"/>
          <w:szCs w:val="24"/>
          <w:lang w:val="en-GB"/>
        </w:rPr>
        <w:t>of</w:t>
      </w:r>
      <w:proofErr w:type="gramEnd"/>
      <w:r w:rsidRPr="00253683">
        <w:rPr>
          <w:b/>
          <w:sz w:val="24"/>
          <w:szCs w:val="24"/>
          <w:lang w:val="en-GB"/>
        </w:rPr>
        <w:t xml:space="preserve"> </w:t>
      </w:r>
      <w:r>
        <w:rPr>
          <w:b/>
          <w:sz w:val="24"/>
          <w:szCs w:val="24"/>
          <w:lang w:val="en-GB"/>
        </w:rPr>
        <w:t>S</w:t>
      </w:r>
      <w:r w:rsidRPr="00253683">
        <w:rPr>
          <w:b/>
          <w:sz w:val="24"/>
          <w:szCs w:val="24"/>
          <w:lang w:val="en-GB"/>
        </w:rPr>
        <w:t xml:space="preserve">tate </w:t>
      </w:r>
      <w:r>
        <w:rPr>
          <w:b/>
          <w:sz w:val="24"/>
          <w:szCs w:val="24"/>
          <w:lang w:val="en-GB"/>
        </w:rPr>
        <w:t>A</w:t>
      </w:r>
      <w:r w:rsidRPr="00253683">
        <w:rPr>
          <w:b/>
          <w:sz w:val="24"/>
          <w:szCs w:val="24"/>
          <w:lang w:val="en-GB"/>
        </w:rPr>
        <w:t>ccreditation</w:t>
      </w:r>
    </w:p>
    <w:p w:rsidR="0001784D" w:rsidRDefault="0001784D" w:rsidP="0001784D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No. </w:t>
      </w:r>
      <w:r>
        <w:rPr>
          <w:rFonts w:ascii="Times New Roman" w:hAnsi="Times New Roman" w:cs="Times New Roman"/>
          <w:sz w:val="24"/>
          <w:szCs w:val="24"/>
          <w:lang w:val="en-GB"/>
        </w:rPr>
        <w:t>2626 dated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June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22</w:t>
      </w:r>
      <w:r w:rsidRPr="00253683">
        <w:rPr>
          <w:rFonts w:ascii="Times New Roman" w:hAnsi="Times New Roman" w:cs="Times New Roman"/>
          <w:sz w:val="24"/>
          <w:szCs w:val="24"/>
          <w:lang w:val="en-GB"/>
        </w:rPr>
        <w:t>, 201</w:t>
      </w:r>
      <w:r>
        <w:rPr>
          <w:rFonts w:ascii="Times New Roman" w:hAnsi="Times New Roman" w:cs="Times New Roman"/>
          <w:sz w:val="24"/>
          <w:szCs w:val="24"/>
          <w:lang w:val="en-GB"/>
        </w:rPr>
        <w:t>7</w:t>
      </w:r>
    </w:p>
    <w:p w:rsidR="0001784D" w:rsidRDefault="0001784D" w:rsidP="0001784D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01784D" w:rsidRPr="00AF03E6" w:rsidTr="00733E04">
        <w:tc>
          <w:tcPr>
            <w:tcW w:w="9854" w:type="dxa"/>
            <w:tcBorders>
              <w:bottom w:val="single" w:sz="4" w:space="0" w:color="auto"/>
            </w:tcBorders>
          </w:tcPr>
          <w:p w:rsidR="0001784D" w:rsidRPr="005E683C" w:rsidRDefault="0001784D" w:rsidP="00733E0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01784D" w:rsidRPr="00042F9E" w:rsidTr="00733E04">
        <w:tc>
          <w:tcPr>
            <w:tcW w:w="9854" w:type="dxa"/>
            <w:tcBorders>
              <w:top w:val="single" w:sz="4" w:space="0" w:color="auto"/>
            </w:tcBorders>
          </w:tcPr>
          <w:p w:rsidR="0001784D" w:rsidRPr="005E683C" w:rsidRDefault="0001784D" w:rsidP="00733E04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5E683C">
              <w:rPr>
                <w:sz w:val="20"/>
                <w:szCs w:val="20"/>
                <w:lang w:val="en-GB"/>
              </w:rPr>
              <w:t xml:space="preserve">name of </w:t>
            </w:r>
            <w:r w:rsidRPr="00FC4E5C">
              <w:rPr>
                <w:noProof/>
                <w:sz w:val="20"/>
                <w:szCs w:val="20"/>
                <w:lang w:val="en-GB"/>
              </w:rPr>
              <w:t>accrediting</w:t>
            </w:r>
            <w:r w:rsidRPr="005E683C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01784D" w:rsidRPr="00AF03E6" w:rsidTr="00733E04">
        <w:tc>
          <w:tcPr>
            <w:tcW w:w="9854" w:type="dxa"/>
            <w:tcBorders>
              <w:bottom w:val="single" w:sz="4" w:space="0" w:color="auto"/>
            </w:tcBorders>
          </w:tcPr>
          <w:p w:rsidR="0001784D" w:rsidRDefault="0001784D" w:rsidP="00733E04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</w:p>
          <w:p w:rsidR="0001784D" w:rsidRPr="005E683C" w:rsidRDefault="0001784D" w:rsidP="00733E04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  <w:r w:rsidRPr="00B42479">
              <w:rPr>
                <w:sz w:val="24"/>
                <w:szCs w:val="24"/>
                <w:lang w:val="en-GB"/>
              </w:rPr>
              <w:t>federal state autonomous educational</w:t>
            </w:r>
            <w:r>
              <w:rPr>
                <w:sz w:val="24"/>
                <w:szCs w:val="24"/>
                <w:lang w:val="en-GB"/>
              </w:rPr>
              <w:t xml:space="preserve"> </w:t>
            </w:r>
            <w:r w:rsidRPr="00B42479">
              <w:rPr>
                <w:sz w:val="24"/>
                <w:szCs w:val="24"/>
                <w:lang w:val="en-GB"/>
              </w:rPr>
              <w:t>institution of higher education</w:t>
            </w:r>
          </w:p>
          <w:p w:rsidR="0001784D" w:rsidRPr="005E683C" w:rsidRDefault="0001784D" w:rsidP="00733E0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“</w:t>
            </w:r>
            <w:r w:rsidRPr="00FA311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ational Research University</w:t>
            </w:r>
            <w:r w:rsidRPr="005E68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“</w:t>
            </w:r>
            <w:r w:rsidRPr="005E68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igher School of Economics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”</w:t>
            </w:r>
          </w:p>
        </w:tc>
      </w:tr>
      <w:tr w:rsidR="0001784D" w:rsidRPr="00AF03E6" w:rsidTr="00733E04">
        <w:tc>
          <w:tcPr>
            <w:tcW w:w="9854" w:type="dxa"/>
            <w:tcBorders>
              <w:top w:val="single" w:sz="4" w:space="0" w:color="auto"/>
            </w:tcBorders>
          </w:tcPr>
          <w:p w:rsidR="0001784D" w:rsidRPr="005E683C" w:rsidRDefault="0001784D" w:rsidP="00733E0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FC4E5C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01784D" w:rsidRPr="00AF03E6" w:rsidTr="00733E04">
        <w:tc>
          <w:tcPr>
            <w:tcW w:w="9854" w:type="dxa"/>
            <w:tcBorders>
              <w:bottom w:val="single" w:sz="4" w:space="0" w:color="auto"/>
            </w:tcBorders>
          </w:tcPr>
          <w:p w:rsidR="0001784D" w:rsidRDefault="0001784D" w:rsidP="00733E04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01784D" w:rsidRPr="000B4D5E" w:rsidRDefault="0001784D" w:rsidP="00733E04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litsa</w:t>
            </w:r>
            <w:proofErr w:type="spellEnd"/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Moscow, Russian Federation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, </w:t>
            </w:r>
            <w:r w:rsidRPr="000B4D5E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101000</w:t>
            </w:r>
          </w:p>
        </w:tc>
      </w:tr>
      <w:tr w:rsidR="0001784D" w:rsidRPr="00AF03E6" w:rsidTr="00733E04">
        <w:tc>
          <w:tcPr>
            <w:tcW w:w="9854" w:type="dxa"/>
            <w:tcBorders>
              <w:top w:val="single" w:sz="4" w:space="0" w:color="auto"/>
            </w:tcBorders>
          </w:tcPr>
          <w:p w:rsidR="0001784D" w:rsidRPr="005E683C" w:rsidRDefault="0001784D" w:rsidP="00733E0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01784D" w:rsidRPr="00267816" w:rsidRDefault="0001784D" w:rsidP="0001784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01784D" w:rsidRPr="00267816" w:rsidRDefault="0001784D" w:rsidP="0001784D">
      <w:pPr>
        <w:pStyle w:val="a5"/>
        <w:numPr>
          <w:ilvl w:val="0"/>
          <w:numId w:val="34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>
        <w:rPr>
          <w:rFonts w:ascii="Times New Roman" w:hAnsi="Times New Roman" w:cs="Times New Roman"/>
          <w:b/>
          <w:sz w:val="28"/>
          <w:lang w:val="en-GB"/>
        </w:rPr>
        <w:t xml:space="preserve">Higher education – Master’s level </w:t>
      </w:r>
    </w:p>
    <w:p w:rsidR="0001784D" w:rsidRDefault="0001784D" w:rsidP="0001784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01784D" w:rsidRPr="00BA0108" w:rsidTr="00733E04">
        <w:tc>
          <w:tcPr>
            <w:tcW w:w="709" w:type="dxa"/>
          </w:tcPr>
          <w:p w:rsidR="0001784D" w:rsidRPr="00FB36C2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01784D" w:rsidRPr="00FB36C2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Cod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3781" w:type="dxa"/>
          </w:tcPr>
          <w:p w:rsidR="0001784D" w:rsidRPr="00FB36C2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 xml:space="preserve">Names of aggregate clusters of professions, </w:t>
            </w:r>
            <w:r>
              <w:rPr>
                <w:sz w:val="24"/>
                <w:szCs w:val="24"/>
                <w:lang w:val="en-GB"/>
              </w:rPr>
              <w:t>qualifications</w:t>
            </w:r>
            <w:r w:rsidRPr="00FB36C2">
              <w:rPr>
                <w:sz w:val="24"/>
                <w:szCs w:val="24"/>
                <w:lang w:val="en-GB"/>
              </w:rPr>
              <w:t xml:space="preserve"> and fields of study </w:t>
            </w:r>
            <w:r>
              <w:rPr>
                <w:sz w:val="24"/>
                <w:szCs w:val="24"/>
                <w:lang w:val="en-GB"/>
              </w:rPr>
              <w:t>of</w:t>
            </w:r>
            <w:r w:rsidRPr="00FB36C2">
              <w:rPr>
                <w:sz w:val="24"/>
                <w:szCs w:val="24"/>
                <w:lang w:val="en-GB"/>
              </w:rPr>
              <w:t xml:space="preserve"> professional education</w:t>
            </w:r>
          </w:p>
        </w:tc>
        <w:tc>
          <w:tcPr>
            <w:tcW w:w="2881" w:type="dxa"/>
          </w:tcPr>
          <w:p w:rsidR="0001784D" w:rsidRPr="00FB36C2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01784D" w:rsidRPr="00BA0108" w:rsidTr="00733E04">
        <w:tc>
          <w:tcPr>
            <w:tcW w:w="709" w:type="dxa"/>
          </w:tcPr>
          <w:p w:rsidR="0001784D" w:rsidRPr="00FB36C2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01784D" w:rsidRPr="00FB36C2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01784D" w:rsidRPr="00FB36C2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01784D" w:rsidRPr="00FB36C2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FB36C2">
              <w:rPr>
                <w:sz w:val="24"/>
                <w:szCs w:val="24"/>
                <w:lang w:val="en-GB"/>
              </w:rPr>
              <w:t>4</w:t>
            </w:r>
          </w:p>
        </w:tc>
      </w:tr>
      <w:tr w:rsidR="0001784D" w:rsidRPr="000020C7" w:rsidTr="00733E04">
        <w:tc>
          <w:tcPr>
            <w:tcW w:w="709" w:type="dxa"/>
          </w:tcPr>
          <w:p w:rsidR="0001784D" w:rsidRPr="006C68A6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01784D" w:rsidRPr="006C68A6" w:rsidRDefault="0001784D" w:rsidP="0001784D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4.00.00</w:t>
            </w:r>
          </w:p>
        </w:tc>
        <w:tc>
          <w:tcPr>
            <w:tcW w:w="3781" w:type="dxa"/>
          </w:tcPr>
          <w:p w:rsidR="0001784D" w:rsidRPr="00A6416D" w:rsidRDefault="009A661E" w:rsidP="00733E0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3C3A12">
              <w:rPr>
                <w:spacing w:val="-9"/>
                <w:sz w:val="20"/>
                <w:szCs w:val="20"/>
                <w:lang w:val="en-GB"/>
              </w:rPr>
              <w:t>Education and educational studies</w:t>
            </w:r>
          </w:p>
        </w:tc>
        <w:tc>
          <w:tcPr>
            <w:tcW w:w="2881" w:type="dxa"/>
          </w:tcPr>
          <w:p w:rsidR="0001784D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6C68A6">
              <w:rPr>
                <w:sz w:val="20"/>
                <w:szCs w:val="20"/>
                <w:lang w:val="en-GB"/>
              </w:rPr>
              <w:t>Higher education –</w:t>
            </w:r>
          </w:p>
          <w:p w:rsidR="0001784D" w:rsidRPr="006C68A6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ster’s</w:t>
            </w:r>
            <w:r w:rsidRPr="006C68A6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01784D" w:rsidRPr="000020C7" w:rsidTr="00733E04">
        <w:tc>
          <w:tcPr>
            <w:tcW w:w="709" w:type="dxa"/>
          </w:tcPr>
          <w:p w:rsidR="0001784D" w:rsidRPr="006C68A6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.</w:t>
            </w:r>
          </w:p>
        </w:tc>
        <w:tc>
          <w:tcPr>
            <w:tcW w:w="2552" w:type="dxa"/>
          </w:tcPr>
          <w:p w:rsidR="0001784D" w:rsidRPr="006C68A6" w:rsidRDefault="009A661E" w:rsidP="009A661E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0</w:t>
            </w:r>
            <w:r w:rsidR="0001784D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01784D" w:rsidRPr="006C68A6" w:rsidRDefault="009A661E" w:rsidP="00733E0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9A661E">
              <w:rPr>
                <w:sz w:val="20"/>
                <w:szCs w:val="20"/>
                <w:lang w:val="en-GB"/>
              </w:rPr>
              <w:t>Art studies</w:t>
            </w:r>
          </w:p>
        </w:tc>
        <w:tc>
          <w:tcPr>
            <w:tcW w:w="2881" w:type="dxa"/>
          </w:tcPr>
          <w:p w:rsidR="0001784D" w:rsidRDefault="0001784D" w:rsidP="00733E04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igher education –</w:t>
            </w:r>
          </w:p>
          <w:p w:rsidR="0001784D" w:rsidRPr="006C68A6" w:rsidRDefault="0001784D" w:rsidP="00733E0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6C68A6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Master’s </w:t>
            </w:r>
          </w:p>
        </w:tc>
      </w:tr>
    </w:tbl>
    <w:p w:rsidR="0001784D" w:rsidRDefault="0001784D" w:rsidP="0001784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9A661E" w:rsidTr="00733E04">
        <w:tc>
          <w:tcPr>
            <w:tcW w:w="4927" w:type="dxa"/>
          </w:tcPr>
          <w:p w:rsidR="009A661E" w:rsidRDefault="009A661E" w:rsidP="00733E04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 xml:space="preserve">Regulatory document of state </w:t>
            </w:r>
            <w:r>
              <w:rPr>
                <w:sz w:val="24"/>
                <w:szCs w:val="24"/>
                <w:lang w:val="en-GB"/>
              </w:rPr>
              <w:t>accreditation agency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:rsidR="009A661E" w:rsidRDefault="009A661E" w:rsidP="00733E04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9A661E" w:rsidRPr="0026213B" w:rsidRDefault="009A661E" w:rsidP="00733E04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:rsidR="009A661E" w:rsidRPr="0026213B" w:rsidRDefault="009A661E" w:rsidP="00733E0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9A661E" w:rsidRPr="0001784D" w:rsidTr="00733E04">
        <w:tc>
          <w:tcPr>
            <w:tcW w:w="4927" w:type="dxa"/>
          </w:tcPr>
          <w:p w:rsidR="009A661E" w:rsidRDefault="009A661E" w:rsidP="00733E0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y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  <w:r w:rsidRPr="00DC07F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6</w:t>
            </w:r>
          </w:p>
          <w:p w:rsidR="009A661E" w:rsidRPr="0026213B" w:rsidRDefault="009A661E" w:rsidP="00733E0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927" w:type="dxa"/>
            <w:vMerge/>
          </w:tcPr>
          <w:p w:rsidR="009A661E" w:rsidRPr="0026213B" w:rsidRDefault="009A661E" w:rsidP="00733E0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01784D" w:rsidRDefault="0001784D" w:rsidP="0001784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01784D" w:rsidRDefault="0001784D" w:rsidP="0001784D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p w:rsidR="0001784D" w:rsidRDefault="0001784D" w:rsidP="0001784D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3118"/>
        <w:gridCol w:w="709"/>
        <w:gridCol w:w="2658"/>
      </w:tblGrid>
      <w:tr w:rsidR="0001784D" w:rsidRPr="0026213B" w:rsidTr="00733E04">
        <w:tc>
          <w:tcPr>
            <w:tcW w:w="2660" w:type="dxa"/>
            <w:tcBorders>
              <w:bottom w:val="single" w:sz="4" w:space="0" w:color="auto"/>
            </w:tcBorders>
          </w:tcPr>
          <w:p w:rsidR="0001784D" w:rsidRPr="00FB36C2" w:rsidRDefault="0001784D" w:rsidP="00733E04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:rsidR="0001784D" w:rsidRPr="00253683" w:rsidRDefault="0001784D" w:rsidP="00733E04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:rsidR="0001784D" w:rsidRPr="00FB36C2" w:rsidRDefault="0001784D" w:rsidP="00733E04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01784D" w:rsidRPr="00253683" w:rsidRDefault="0001784D" w:rsidP="00733E04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01784D" w:rsidRPr="00FB36C2" w:rsidRDefault="0001784D" w:rsidP="00733E04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01784D" w:rsidRPr="00AF03E6" w:rsidTr="00733E04">
        <w:tc>
          <w:tcPr>
            <w:tcW w:w="2660" w:type="dxa"/>
            <w:tcBorders>
              <w:top w:val="single" w:sz="4" w:space="0" w:color="auto"/>
            </w:tcBorders>
          </w:tcPr>
          <w:p w:rsidR="0001784D" w:rsidRPr="000B4D5E" w:rsidRDefault="0001784D" w:rsidP="00733E04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01784D" w:rsidRPr="000B4D5E" w:rsidRDefault="0001784D" w:rsidP="00733E04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:rsidR="0001784D" w:rsidRPr="000B4D5E" w:rsidRDefault="0001784D" w:rsidP="00733E04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01784D" w:rsidRPr="000B4D5E" w:rsidRDefault="0001784D" w:rsidP="00733E04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01784D" w:rsidRPr="000B4D5E" w:rsidRDefault="0001784D" w:rsidP="00733E04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:rsidR="0001784D" w:rsidRDefault="0001784D" w:rsidP="0001784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01784D" w:rsidRPr="00A5055A" w:rsidRDefault="0001784D" w:rsidP="0001784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01784D" w:rsidRPr="00A5055A" w:rsidRDefault="0001784D" w:rsidP="0001784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01784D" w:rsidRPr="00922295" w:rsidRDefault="0001784D" w:rsidP="0001784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:rsidR="0001784D" w:rsidRPr="00A5055A" w:rsidRDefault="0001784D" w:rsidP="0001784D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0008397 </w:t>
      </w:r>
    </w:p>
    <w:p w:rsidR="0001784D" w:rsidRDefault="0001784D" w:rsidP="0001784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1784D" w:rsidRDefault="0001784D" w:rsidP="0001784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1784D" w:rsidRDefault="0001784D" w:rsidP="0001784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1784D" w:rsidRDefault="0001784D" w:rsidP="0001784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1784D" w:rsidRDefault="0001784D" w:rsidP="0001784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1784D" w:rsidRDefault="0001784D" w:rsidP="0001784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1784D" w:rsidRDefault="0001784D" w:rsidP="0001784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FB36C2">
        <w:rPr>
          <w:rFonts w:ascii="Times New Roman" w:hAnsi="Times New Roman"/>
          <w:sz w:val="24"/>
          <w:szCs w:val="24"/>
          <w:lang w:val="en-GB"/>
        </w:rPr>
        <w:t xml:space="preserve">Series 90A01 No. </w:t>
      </w:r>
      <w:r w:rsidR="009A661E">
        <w:rPr>
          <w:rFonts w:ascii="Times New Roman" w:hAnsi="Times New Roman"/>
          <w:sz w:val="24"/>
          <w:szCs w:val="24"/>
          <w:lang w:val="en-GB"/>
        </w:rPr>
        <w:t>0016680</w:t>
      </w:r>
    </w:p>
    <w:p w:rsidR="0001784D" w:rsidRPr="00BD5D04" w:rsidRDefault="0001784D" w:rsidP="0001784D">
      <w:pPr>
        <w:rPr>
          <w:lang w:val="en-US"/>
        </w:rPr>
      </w:pPr>
    </w:p>
    <w:p w:rsidR="0001784D" w:rsidRPr="00A82AB0" w:rsidRDefault="0001784D" w:rsidP="0001784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US"/>
        </w:rPr>
      </w:pPr>
      <w:r w:rsidRPr="001353AE">
        <w:rPr>
          <w:b/>
          <w:noProof/>
          <w:sz w:val="24"/>
          <w:szCs w:val="24"/>
          <w:lang w:val="en-GB"/>
        </w:rPr>
        <w:lastRenderedPageBreak/>
        <w:t>Annex</w:t>
      </w:r>
      <w:r>
        <w:rPr>
          <w:b/>
          <w:sz w:val="24"/>
          <w:szCs w:val="24"/>
          <w:lang w:val="en-GB"/>
        </w:rPr>
        <w:t xml:space="preserve"> No. 11</w:t>
      </w:r>
    </w:p>
    <w:p w:rsidR="0001784D" w:rsidRPr="00CD3A79" w:rsidRDefault="0001784D" w:rsidP="0001784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to</w:t>
      </w:r>
      <w:proofErr w:type="gramEnd"/>
      <w:r w:rsidRPr="00CD3A79">
        <w:rPr>
          <w:b/>
          <w:sz w:val="24"/>
          <w:szCs w:val="24"/>
          <w:lang w:val="en-GB"/>
        </w:rPr>
        <w:t xml:space="preserve"> Certificate</w:t>
      </w:r>
    </w:p>
    <w:p w:rsidR="0001784D" w:rsidRPr="00CD3A79" w:rsidRDefault="0001784D" w:rsidP="0001784D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of</w:t>
      </w:r>
      <w:proofErr w:type="gramEnd"/>
      <w:r w:rsidRPr="00CD3A79">
        <w:rPr>
          <w:b/>
          <w:sz w:val="24"/>
          <w:szCs w:val="24"/>
          <w:lang w:val="en-GB"/>
        </w:rPr>
        <w:t xml:space="preserve"> State Accreditation</w:t>
      </w:r>
    </w:p>
    <w:p w:rsidR="0001784D" w:rsidRPr="00CD3A79" w:rsidRDefault="0001784D" w:rsidP="0001784D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CD3A79">
        <w:rPr>
          <w:rFonts w:ascii="Times New Roman" w:hAnsi="Times New Roman" w:cs="Times New Roman"/>
          <w:sz w:val="24"/>
          <w:szCs w:val="24"/>
          <w:lang w:val="en-GB"/>
        </w:rPr>
        <w:t>No. 2626 dated June 22, 2017</w:t>
      </w:r>
    </w:p>
    <w:p w:rsidR="0001784D" w:rsidRPr="00CD3A79" w:rsidRDefault="0001784D" w:rsidP="0001784D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01784D" w:rsidRPr="00AF03E6" w:rsidTr="00733E04">
        <w:tc>
          <w:tcPr>
            <w:tcW w:w="9854" w:type="dxa"/>
            <w:tcBorders>
              <w:bottom w:val="single" w:sz="4" w:space="0" w:color="auto"/>
            </w:tcBorders>
          </w:tcPr>
          <w:p w:rsidR="0001784D" w:rsidRPr="00CD3A79" w:rsidRDefault="0001784D" w:rsidP="00733E0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01784D" w:rsidRPr="00CD3A79" w:rsidTr="00733E04">
        <w:tc>
          <w:tcPr>
            <w:tcW w:w="9854" w:type="dxa"/>
            <w:tcBorders>
              <w:top w:val="single" w:sz="4" w:space="0" w:color="auto"/>
            </w:tcBorders>
          </w:tcPr>
          <w:p w:rsidR="0001784D" w:rsidRPr="00CD3A79" w:rsidRDefault="0001784D" w:rsidP="00733E04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name of </w:t>
            </w:r>
            <w:r w:rsidRPr="001353AE">
              <w:rPr>
                <w:noProof/>
                <w:sz w:val="20"/>
                <w:szCs w:val="20"/>
                <w:lang w:val="en-GB"/>
              </w:rPr>
              <w:t>accrediting</w:t>
            </w:r>
            <w:r w:rsidRPr="00CD3A79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01784D" w:rsidRPr="00AF03E6" w:rsidTr="00733E04">
        <w:tc>
          <w:tcPr>
            <w:tcW w:w="9854" w:type="dxa"/>
            <w:tcBorders>
              <w:bottom w:val="single" w:sz="4" w:space="0" w:color="auto"/>
            </w:tcBorders>
          </w:tcPr>
          <w:p w:rsidR="0001784D" w:rsidRPr="005E683C" w:rsidRDefault="0001784D" w:rsidP="00733E04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 w:rsidRPr="005A35C2">
              <w:rPr>
                <w:sz w:val="24"/>
                <w:szCs w:val="24"/>
                <w:lang w:val="en-GB"/>
              </w:rPr>
              <w:t xml:space="preserve">Saint Petersburg </w:t>
            </w:r>
            <w:r>
              <w:rPr>
                <w:sz w:val="24"/>
                <w:szCs w:val="24"/>
                <w:lang w:val="en-GB"/>
              </w:rPr>
              <w:t>branch</w:t>
            </w:r>
            <w:r w:rsidRPr="005A35C2">
              <w:rPr>
                <w:sz w:val="24"/>
                <w:szCs w:val="24"/>
                <w:lang w:val="en-GB"/>
              </w:rPr>
              <w:t xml:space="preserve"> of </w:t>
            </w:r>
            <w:r w:rsidRPr="001353AE">
              <w:rPr>
                <w:noProof/>
                <w:sz w:val="24"/>
                <w:szCs w:val="24"/>
                <w:lang w:val="en-GB"/>
              </w:rPr>
              <w:t>federal state</w:t>
            </w:r>
            <w:r w:rsidRPr="005A35C2">
              <w:rPr>
                <w:sz w:val="24"/>
                <w:szCs w:val="24"/>
                <w:lang w:val="en-GB"/>
              </w:rPr>
              <w:t xml:space="preserve"> autonomous educational institution of higher education “National Research University “Higher School of Economics”</w:t>
            </w:r>
          </w:p>
        </w:tc>
      </w:tr>
      <w:tr w:rsidR="0001784D" w:rsidRPr="00AF03E6" w:rsidTr="00733E04">
        <w:tc>
          <w:tcPr>
            <w:tcW w:w="9854" w:type="dxa"/>
            <w:tcBorders>
              <w:top w:val="single" w:sz="4" w:space="0" w:color="auto"/>
            </w:tcBorders>
          </w:tcPr>
          <w:p w:rsidR="0001784D" w:rsidRPr="005E683C" w:rsidRDefault="0001784D" w:rsidP="00733E0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1353A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01784D" w:rsidRPr="00AF03E6" w:rsidTr="00733E04">
        <w:tc>
          <w:tcPr>
            <w:tcW w:w="9854" w:type="dxa"/>
            <w:tcBorders>
              <w:bottom w:val="single" w:sz="4" w:space="0" w:color="auto"/>
            </w:tcBorders>
          </w:tcPr>
          <w:p w:rsidR="0001784D" w:rsidRDefault="0001784D" w:rsidP="00733E04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01784D" w:rsidRPr="000B4D5E" w:rsidRDefault="0001784D" w:rsidP="00733E04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16 </w:t>
            </w:r>
            <w:proofErr w:type="spellStart"/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Soyuza</w:t>
            </w:r>
            <w:proofErr w:type="spellEnd"/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Pechatnikov</w:t>
            </w:r>
            <w:proofErr w:type="spellEnd"/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5A35C2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Saint Petersburg, 190008</w:t>
            </w:r>
          </w:p>
        </w:tc>
      </w:tr>
      <w:tr w:rsidR="0001784D" w:rsidRPr="00AF03E6" w:rsidTr="00733E04">
        <w:tc>
          <w:tcPr>
            <w:tcW w:w="9854" w:type="dxa"/>
            <w:tcBorders>
              <w:top w:val="single" w:sz="4" w:space="0" w:color="auto"/>
            </w:tcBorders>
          </w:tcPr>
          <w:p w:rsidR="0001784D" w:rsidRPr="005E683C" w:rsidRDefault="0001784D" w:rsidP="00733E0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5E683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01784D" w:rsidRPr="00CD3A79" w:rsidRDefault="0001784D" w:rsidP="0001784D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01784D" w:rsidRPr="005A35C2" w:rsidRDefault="0001784D" w:rsidP="00BD5D04">
      <w:pPr>
        <w:pStyle w:val="a5"/>
        <w:numPr>
          <w:ilvl w:val="0"/>
          <w:numId w:val="35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5A35C2">
        <w:rPr>
          <w:rFonts w:ascii="Times New Roman" w:hAnsi="Times New Roman" w:cs="Times New Roman"/>
          <w:b/>
          <w:sz w:val="28"/>
          <w:lang w:val="en-US"/>
        </w:rPr>
        <w:t>Higher education – Undergraduate level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01784D" w:rsidRPr="00CD3A79" w:rsidTr="00733E04">
        <w:tc>
          <w:tcPr>
            <w:tcW w:w="709" w:type="dxa"/>
          </w:tcPr>
          <w:p w:rsidR="0001784D" w:rsidRPr="00CD3A79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01784D" w:rsidRPr="00CD3A79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:rsidR="0001784D" w:rsidRPr="00CD3A79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:rsidR="0001784D" w:rsidRPr="00CD3A79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01784D" w:rsidRPr="00CD3A79" w:rsidTr="00733E04">
        <w:tc>
          <w:tcPr>
            <w:tcW w:w="709" w:type="dxa"/>
          </w:tcPr>
          <w:p w:rsidR="0001784D" w:rsidRPr="00CD3A79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01784D" w:rsidRPr="00CD3A79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01784D" w:rsidRPr="00CD3A79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01784D" w:rsidRPr="00CD3A79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4</w:t>
            </w:r>
          </w:p>
        </w:tc>
      </w:tr>
      <w:tr w:rsidR="0001784D" w:rsidRPr="00CD3A79" w:rsidTr="00733E04">
        <w:tc>
          <w:tcPr>
            <w:tcW w:w="709" w:type="dxa"/>
          </w:tcPr>
          <w:p w:rsidR="0001784D" w:rsidRPr="00CD3A79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01784D" w:rsidRPr="00CD3A79" w:rsidRDefault="00733E04" w:rsidP="00733E0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01</w:t>
            </w:r>
            <w:r w:rsidR="0001784D" w:rsidRPr="00CD3A7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01784D" w:rsidRPr="00CD3A79" w:rsidRDefault="00733E04" w:rsidP="00733E0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Mathematics and mechanics</w:t>
            </w:r>
          </w:p>
        </w:tc>
        <w:tc>
          <w:tcPr>
            <w:tcW w:w="2881" w:type="dxa"/>
          </w:tcPr>
          <w:p w:rsidR="0001784D" w:rsidRPr="00CD3A79" w:rsidRDefault="0001784D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Higher education – undergraduate</w:t>
            </w:r>
          </w:p>
        </w:tc>
      </w:tr>
      <w:tr w:rsidR="00733E04" w:rsidRPr="00CD3A79" w:rsidTr="00733E04">
        <w:tc>
          <w:tcPr>
            <w:tcW w:w="709" w:type="dxa"/>
          </w:tcPr>
          <w:p w:rsidR="00733E04" w:rsidRPr="00CD3A79" w:rsidRDefault="00733E04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733E04" w:rsidRPr="00CD3A79" w:rsidRDefault="00733E04" w:rsidP="00733E0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4</w:t>
            </w:r>
            <w:r w:rsidRPr="00CD3A79">
              <w:rPr>
                <w:sz w:val="20"/>
                <w:szCs w:val="20"/>
                <w:lang w:val="en-GB"/>
              </w:rPr>
              <w:t>.00.00</w:t>
            </w:r>
          </w:p>
        </w:tc>
        <w:tc>
          <w:tcPr>
            <w:tcW w:w="3781" w:type="dxa"/>
          </w:tcPr>
          <w:p w:rsidR="00733E04" w:rsidRPr="00CD3A79" w:rsidRDefault="00733E04" w:rsidP="00733E0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Fine and Applied Arts</w:t>
            </w:r>
          </w:p>
        </w:tc>
        <w:tc>
          <w:tcPr>
            <w:tcW w:w="2881" w:type="dxa"/>
          </w:tcPr>
          <w:p w:rsidR="00733E04" w:rsidRPr="00CD3A79" w:rsidRDefault="00733E04" w:rsidP="00733E0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A6416D">
              <w:rPr>
                <w:sz w:val="20"/>
                <w:szCs w:val="20"/>
                <w:lang w:val="en-GB"/>
              </w:rPr>
              <w:t>Higher education – undergraduate</w:t>
            </w:r>
          </w:p>
        </w:tc>
      </w:tr>
    </w:tbl>
    <w:p w:rsidR="0001784D" w:rsidRDefault="0001784D" w:rsidP="0001784D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AB3562" w:rsidRPr="00AB3562" w:rsidTr="00733E04">
        <w:tc>
          <w:tcPr>
            <w:tcW w:w="4927" w:type="dxa"/>
          </w:tcPr>
          <w:p w:rsidR="00AB3562" w:rsidRDefault="00AB3562" w:rsidP="00733E04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26213B">
              <w:rPr>
                <w:sz w:val="24"/>
                <w:szCs w:val="24"/>
                <w:lang w:val="en-GB"/>
              </w:rPr>
              <w:t>Regulatory document of state accreditation</w:t>
            </w:r>
            <w:r>
              <w:rPr>
                <w:sz w:val="24"/>
                <w:szCs w:val="24"/>
                <w:lang w:val="en-GB"/>
              </w:rPr>
              <w:t xml:space="preserve"> agency</w:t>
            </w:r>
            <w:r w:rsidRPr="0026213B">
              <w:rPr>
                <w:sz w:val="24"/>
                <w:szCs w:val="24"/>
                <w:lang w:val="en-GB"/>
              </w:rPr>
              <w:t>:</w:t>
            </w:r>
          </w:p>
          <w:p w:rsidR="00AB3562" w:rsidRDefault="00AB3562" w:rsidP="00733E04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AB3562" w:rsidRPr="0026213B" w:rsidRDefault="00AB3562" w:rsidP="00733E04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vMerge w:val="restart"/>
          </w:tcPr>
          <w:p w:rsidR="00AB3562" w:rsidRPr="0026213B" w:rsidRDefault="00AB3562" w:rsidP="00733E0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3562" w:rsidRPr="0001784D" w:rsidTr="00733E04">
        <w:tc>
          <w:tcPr>
            <w:tcW w:w="4927" w:type="dxa"/>
          </w:tcPr>
          <w:p w:rsidR="00AB3562" w:rsidRPr="00CD3A79" w:rsidRDefault="00AB3562" w:rsidP="00733E0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073EC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of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y 20, 2019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6</w:t>
            </w:r>
          </w:p>
          <w:p w:rsidR="00AB3562" w:rsidRPr="0026213B" w:rsidRDefault="00AB3562" w:rsidP="00733E0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927" w:type="dxa"/>
            <w:vMerge/>
          </w:tcPr>
          <w:p w:rsidR="00AB3562" w:rsidRPr="0026213B" w:rsidRDefault="00AB3562" w:rsidP="00733E0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D344EF" w:rsidRDefault="00D344EF" w:rsidP="00D344EF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p w:rsidR="00D344EF" w:rsidRDefault="00D344EF" w:rsidP="00D344EF">
      <w:pPr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709"/>
        <w:gridCol w:w="3118"/>
        <w:gridCol w:w="709"/>
        <w:gridCol w:w="2658"/>
      </w:tblGrid>
      <w:tr w:rsidR="00D344EF" w:rsidRPr="0026213B" w:rsidTr="00033821">
        <w:tc>
          <w:tcPr>
            <w:tcW w:w="2660" w:type="dxa"/>
            <w:tcBorders>
              <w:bottom w:val="single" w:sz="4" w:space="0" w:color="auto"/>
            </w:tcBorders>
          </w:tcPr>
          <w:p w:rsidR="00D344EF" w:rsidRPr="00FB36C2" w:rsidRDefault="00D344EF" w:rsidP="00033821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>
              <w:rPr>
                <w:rFonts w:ascii="Times New Roman" w:hAnsi="Times New Roman"/>
                <w:sz w:val="26"/>
                <w:szCs w:val="26"/>
                <w:lang w:val="en-GB"/>
              </w:rPr>
              <w:t>Head</w:t>
            </w:r>
          </w:p>
        </w:tc>
        <w:tc>
          <w:tcPr>
            <w:tcW w:w="709" w:type="dxa"/>
          </w:tcPr>
          <w:p w:rsidR="00D344EF" w:rsidRPr="00253683" w:rsidRDefault="00D344EF" w:rsidP="00033821">
            <w:pPr>
              <w:rPr>
                <w:lang w:val="en-US"/>
              </w:rPr>
            </w:pP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:rsidR="00D344EF" w:rsidRPr="00FB36C2" w:rsidRDefault="00D344EF" w:rsidP="00033821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FB36C2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D344EF" w:rsidRPr="00253683" w:rsidRDefault="00D344EF" w:rsidP="00033821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D344EF" w:rsidRPr="00FB36C2" w:rsidRDefault="00D344EF" w:rsidP="00033821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FB36C2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D344EF" w:rsidRPr="00AF03E6" w:rsidTr="00033821">
        <w:tc>
          <w:tcPr>
            <w:tcW w:w="2660" w:type="dxa"/>
            <w:tcBorders>
              <w:top w:val="single" w:sz="4" w:space="0" w:color="auto"/>
            </w:tcBorders>
          </w:tcPr>
          <w:p w:rsidR="00D344EF" w:rsidRPr="000B4D5E" w:rsidRDefault="00D344EF" w:rsidP="00033821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GB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position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D344EF" w:rsidRPr="000B4D5E" w:rsidRDefault="00D344EF" w:rsidP="00033821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</w:tcPr>
          <w:p w:rsidR="00D344EF" w:rsidRPr="000B4D5E" w:rsidRDefault="00D344EF" w:rsidP="00033821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signatur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  <w:tc>
          <w:tcPr>
            <w:tcW w:w="709" w:type="dxa"/>
          </w:tcPr>
          <w:p w:rsidR="00D344EF" w:rsidRPr="000B4D5E" w:rsidRDefault="00D344EF" w:rsidP="00033821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D344EF" w:rsidRPr="000B4D5E" w:rsidRDefault="00D344EF" w:rsidP="00033821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>
              <w:rPr>
                <w:rFonts w:ascii="Times New Roman" w:hAnsi="Times New Roman"/>
                <w:sz w:val="20"/>
                <w:lang w:val="en-US"/>
              </w:rPr>
              <w:t>(</w:t>
            </w:r>
            <w:r w:rsidRPr="000B4D5E">
              <w:rPr>
                <w:rFonts w:ascii="Times New Roman" w:hAnsi="Times New Roman"/>
                <w:sz w:val="20"/>
                <w:lang w:val="en-GB"/>
              </w:rPr>
              <w:t>full name of authorised person</w:t>
            </w:r>
            <w:r>
              <w:rPr>
                <w:rFonts w:ascii="Times New Roman" w:hAnsi="Times New Roman"/>
                <w:sz w:val="20"/>
                <w:lang w:val="en-GB"/>
              </w:rPr>
              <w:t>)</w:t>
            </w:r>
          </w:p>
        </w:tc>
      </w:tr>
    </w:tbl>
    <w:p w:rsidR="00D344EF" w:rsidRDefault="00D344EF" w:rsidP="00D344EF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D344EF" w:rsidRPr="00A5055A" w:rsidRDefault="00D344EF" w:rsidP="00D344EF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D344EF" w:rsidRPr="00A5055A" w:rsidRDefault="00D344EF" w:rsidP="00D344EF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D344EF" w:rsidRPr="00922295" w:rsidRDefault="00D344EF" w:rsidP="00D344EF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OGR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1047796344111</w:t>
      </w:r>
    </w:p>
    <w:p w:rsidR="00D344EF" w:rsidRPr="00A5055A" w:rsidRDefault="00D344EF" w:rsidP="00D344EF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A5055A">
        <w:rPr>
          <w:rFonts w:ascii="Times New Roman" w:hAnsi="Times New Roman"/>
          <w:sz w:val="20"/>
          <w:szCs w:val="20"/>
          <w:lang w:val="en-GB"/>
        </w:rPr>
        <w:t>INN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7701537808 OKPO</w:t>
      </w:r>
      <w:r>
        <w:rPr>
          <w:rFonts w:ascii="Times New Roman" w:hAnsi="Times New Roman"/>
          <w:sz w:val="20"/>
          <w:szCs w:val="20"/>
          <w:lang w:val="en-GB"/>
        </w:rPr>
        <w:t>:</w:t>
      </w:r>
      <w:r w:rsidRPr="00A5055A">
        <w:rPr>
          <w:rFonts w:ascii="Times New Roman" w:hAnsi="Times New Roman"/>
          <w:sz w:val="20"/>
          <w:szCs w:val="20"/>
          <w:lang w:val="en-GB"/>
        </w:rPr>
        <w:t xml:space="preserve"> 0008397 </w:t>
      </w:r>
    </w:p>
    <w:p w:rsidR="00D344EF" w:rsidRDefault="00D344EF" w:rsidP="00D344EF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D344EF" w:rsidRDefault="00D344EF" w:rsidP="00D344EF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1784D" w:rsidRDefault="0001784D" w:rsidP="0001784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1784D" w:rsidRDefault="0001784D" w:rsidP="0001784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</w:p>
    <w:p w:rsidR="0001784D" w:rsidRDefault="00D344EF" w:rsidP="0001784D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Series 90A01 No. 0016681</w:t>
      </w:r>
    </w:p>
    <w:p w:rsidR="00FC5CE0" w:rsidRDefault="00FC5CE0" w:rsidP="00FC5CE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:rsidR="00FC5CE0" w:rsidRDefault="00FC5CE0" w:rsidP="00FC5CE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:rsidR="00FC5CE0" w:rsidRDefault="00FC5CE0" w:rsidP="00FC5CE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:rsidR="00FC5CE0" w:rsidRDefault="00FC5CE0" w:rsidP="00FC5CE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:rsidR="00FC5CE0" w:rsidRDefault="00FC5CE0" w:rsidP="00FC5CE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:rsidR="00FC5CE0" w:rsidRDefault="00FC5CE0" w:rsidP="00FC5CE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:rsidR="00FC5CE0" w:rsidRDefault="00FC5CE0" w:rsidP="00FC5CE0">
      <w:pPr>
        <w:spacing w:after="0" w:line="240" w:lineRule="auto"/>
        <w:rPr>
          <w:rFonts w:ascii="Times New Roman" w:hAnsi="Times New Roman"/>
          <w:sz w:val="24"/>
          <w:szCs w:val="24"/>
          <w:lang w:val="en-GB"/>
        </w:rPr>
      </w:pPr>
    </w:p>
    <w:p w:rsidR="00FC5CE0" w:rsidRPr="00CD3A79" w:rsidRDefault="00FC5CE0" w:rsidP="00FC5CE0">
      <w:pPr>
        <w:pStyle w:val="40"/>
        <w:shd w:val="clear" w:color="auto" w:fill="auto"/>
        <w:spacing w:after="0" w:line="240" w:lineRule="auto"/>
        <w:ind w:firstLine="0"/>
        <w:jc w:val="center"/>
        <w:rPr>
          <w:b/>
          <w:sz w:val="24"/>
          <w:szCs w:val="24"/>
          <w:lang w:val="en-GB"/>
        </w:rPr>
      </w:pPr>
      <w:r w:rsidRPr="00AF03E6">
        <w:rPr>
          <w:b/>
          <w:noProof/>
          <w:sz w:val="24"/>
          <w:szCs w:val="24"/>
          <w:lang w:val="en-US"/>
        </w:rPr>
        <w:lastRenderedPageBreak/>
        <w:t xml:space="preserve">                                                                            </w:t>
      </w:r>
      <w:r w:rsidRPr="001353AE">
        <w:rPr>
          <w:b/>
          <w:noProof/>
          <w:sz w:val="24"/>
          <w:szCs w:val="24"/>
          <w:lang w:val="en-GB"/>
        </w:rPr>
        <w:t>Annex</w:t>
      </w:r>
      <w:r w:rsidRPr="00CD3A79">
        <w:rPr>
          <w:b/>
          <w:sz w:val="24"/>
          <w:szCs w:val="24"/>
          <w:lang w:val="en-GB"/>
        </w:rPr>
        <w:t xml:space="preserve"> No. </w:t>
      </w:r>
      <w:r w:rsidRPr="00AF03E6">
        <w:rPr>
          <w:b/>
          <w:sz w:val="24"/>
          <w:szCs w:val="24"/>
          <w:lang w:val="en-US"/>
        </w:rPr>
        <w:t>12</w:t>
      </w:r>
    </w:p>
    <w:p w:rsidR="00FC5CE0" w:rsidRPr="00CD3A79" w:rsidRDefault="00FC5CE0" w:rsidP="00FC5CE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to</w:t>
      </w:r>
      <w:proofErr w:type="gramEnd"/>
      <w:r w:rsidRPr="00CD3A79">
        <w:rPr>
          <w:b/>
          <w:sz w:val="24"/>
          <w:szCs w:val="24"/>
          <w:lang w:val="en-GB"/>
        </w:rPr>
        <w:t xml:space="preserve"> Certificate</w:t>
      </w:r>
    </w:p>
    <w:p w:rsidR="00FC5CE0" w:rsidRPr="00CD3A79" w:rsidRDefault="00FC5CE0" w:rsidP="00FC5CE0">
      <w:pPr>
        <w:pStyle w:val="40"/>
        <w:shd w:val="clear" w:color="auto" w:fill="auto"/>
        <w:spacing w:after="0" w:line="240" w:lineRule="auto"/>
        <w:ind w:left="6521" w:firstLine="0"/>
        <w:rPr>
          <w:b/>
          <w:sz w:val="24"/>
          <w:szCs w:val="24"/>
          <w:lang w:val="en-GB"/>
        </w:rPr>
      </w:pPr>
      <w:proofErr w:type="gramStart"/>
      <w:r w:rsidRPr="00CD3A79">
        <w:rPr>
          <w:b/>
          <w:sz w:val="24"/>
          <w:szCs w:val="24"/>
          <w:lang w:val="en-GB"/>
        </w:rPr>
        <w:t>of</w:t>
      </w:r>
      <w:proofErr w:type="gramEnd"/>
      <w:r w:rsidRPr="00CD3A79">
        <w:rPr>
          <w:b/>
          <w:sz w:val="24"/>
          <w:szCs w:val="24"/>
          <w:lang w:val="en-GB"/>
        </w:rPr>
        <w:t xml:space="preserve"> State Accreditation</w:t>
      </w:r>
    </w:p>
    <w:p w:rsidR="00FC5CE0" w:rsidRPr="00CD3A79" w:rsidRDefault="00FC5CE0" w:rsidP="00FC5CE0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  <w:r w:rsidRPr="00CD3A79">
        <w:rPr>
          <w:rFonts w:ascii="Times New Roman" w:hAnsi="Times New Roman" w:cs="Times New Roman"/>
          <w:sz w:val="24"/>
          <w:szCs w:val="24"/>
          <w:lang w:val="en-GB"/>
        </w:rPr>
        <w:t>No. 2626 dated June 22, 2017</w:t>
      </w:r>
    </w:p>
    <w:p w:rsidR="00FC5CE0" w:rsidRPr="00CD3A79" w:rsidRDefault="00FC5CE0" w:rsidP="00FC5CE0">
      <w:pPr>
        <w:spacing w:after="0" w:line="240" w:lineRule="auto"/>
        <w:ind w:left="6521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FC5CE0" w:rsidRPr="00AF03E6" w:rsidTr="004369E4">
        <w:tc>
          <w:tcPr>
            <w:tcW w:w="9854" w:type="dxa"/>
            <w:tcBorders>
              <w:bottom w:val="single" w:sz="4" w:space="0" w:color="auto"/>
            </w:tcBorders>
          </w:tcPr>
          <w:p w:rsidR="00FC5CE0" w:rsidRPr="00CD3A79" w:rsidRDefault="00FC5CE0" w:rsidP="004369E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8"/>
                <w:szCs w:val="24"/>
                <w:lang w:val="en-GB"/>
              </w:rPr>
              <w:t>Federal Education and Science Supervision Agency</w:t>
            </w:r>
          </w:p>
        </w:tc>
      </w:tr>
      <w:tr w:rsidR="00FC5CE0" w:rsidRPr="00CD3A79" w:rsidTr="004369E4">
        <w:tc>
          <w:tcPr>
            <w:tcW w:w="9854" w:type="dxa"/>
            <w:tcBorders>
              <w:top w:val="single" w:sz="4" w:space="0" w:color="auto"/>
            </w:tcBorders>
          </w:tcPr>
          <w:p w:rsidR="00FC5CE0" w:rsidRPr="00CD3A79" w:rsidRDefault="00FC5CE0" w:rsidP="004369E4">
            <w:pPr>
              <w:pStyle w:val="2"/>
              <w:shd w:val="clear" w:color="auto" w:fill="auto"/>
              <w:spacing w:after="0" w:line="240" w:lineRule="auto"/>
              <w:ind w:left="120" w:firstLine="0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name of </w:t>
            </w:r>
            <w:r w:rsidRPr="001353AE">
              <w:rPr>
                <w:noProof/>
                <w:sz w:val="20"/>
                <w:szCs w:val="20"/>
                <w:lang w:val="en-GB"/>
              </w:rPr>
              <w:t>accrediting</w:t>
            </w:r>
            <w:r w:rsidRPr="00CD3A79">
              <w:rPr>
                <w:sz w:val="20"/>
                <w:szCs w:val="20"/>
                <w:lang w:val="en-GB"/>
              </w:rPr>
              <w:t xml:space="preserve"> agency</w:t>
            </w:r>
          </w:p>
        </w:tc>
      </w:tr>
      <w:tr w:rsidR="00FC5CE0" w:rsidRPr="00AF03E6" w:rsidTr="004369E4">
        <w:tc>
          <w:tcPr>
            <w:tcW w:w="9854" w:type="dxa"/>
            <w:tcBorders>
              <w:bottom w:val="single" w:sz="4" w:space="0" w:color="auto"/>
            </w:tcBorders>
          </w:tcPr>
          <w:p w:rsidR="00FC5CE0" w:rsidRPr="00CD3A79" w:rsidRDefault="00FC5CE0" w:rsidP="004369E4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ederal state autonomous educational institution of higher education </w:t>
            </w:r>
          </w:p>
          <w:p w:rsidR="00FC5CE0" w:rsidRPr="00CD3A79" w:rsidRDefault="00FC5CE0" w:rsidP="004369E4">
            <w:pPr>
              <w:pStyle w:val="110"/>
              <w:shd w:val="clear" w:color="auto" w:fill="auto"/>
              <w:spacing w:after="0" w:line="240" w:lineRule="auto"/>
              <w:ind w:left="120"/>
              <w:jc w:val="center"/>
              <w:rPr>
                <w:lang w:val="en-US"/>
              </w:rPr>
            </w:pPr>
            <w:r>
              <w:rPr>
                <w:sz w:val="24"/>
                <w:szCs w:val="24"/>
                <w:lang w:val="en-GB"/>
              </w:rPr>
              <w:t>“</w:t>
            </w:r>
            <w:r w:rsidRPr="00CD3A79">
              <w:rPr>
                <w:sz w:val="24"/>
                <w:szCs w:val="24"/>
                <w:lang w:val="en-GB"/>
              </w:rPr>
              <w:t xml:space="preserve">National Research University </w:t>
            </w:r>
            <w:r>
              <w:rPr>
                <w:sz w:val="24"/>
                <w:szCs w:val="24"/>
                <w:lang w:val="en-GB"/>
              </w:rPr>
              <w:t>“</w:t>
            </w:r>
            <w:r w:rsidRPr="00CD3A79">
              <w:rPr>
                <w:sz w:val="24"/>
                <w:szCs w:val="24"/>
                <w:lang w:val="en-GB"/>
              </w:rPr>
              <w:t>Higher School of Economics</w:t>
            </w:r>
            <w:r>
              <w:rPr>
                <w:sz w:val="24"/>
                <w:szCs w:val="24"/>
                <w:lang w:val="en-GB"/>
              </w:rPr>
              <w:t>”</w:t>
            </w:r>
          </w:p>
        </w:tc>
      </w:tr>
      <w:tr w:rsidR="00FC5CE0" w:rsidRPr="00AF03E6" w:rsidTr="004369E4">
        <w:tc>
          <w:tcPr>
            <w:tcW w:w="9854" w:type="dxa"/>
            <w:tcBorders>
              <w:top w:val="single" w:sz="4" w:space="0" w:color="auto"/>
            </w:tcBorders>
          </w:tcPr>
          <w:p w:rsidR="00FC5CE0" w:rsidRPr="00CD3A79" w:rsidRDefault="00FC5CE0" w:rsidP="004369E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full name of </w:t>
            </w:r>
            <w:r w:rsidRPr="001353AE">
              <w:rPr>
                <w:rFonts w:ascii="Times New Roman" w:hAnsi="Times New Roman" w:cs="Times New Roman"/>
                <w:noProof/>
                <w:sz w:val="20"/>
                <w:szCs w:val="20"/>
                <w:lang w:val="en-GB"/>
              </w:rPr>
              <w:t>legal</w:t>
            </w:r>
            <w:r w:rsidRPr="00CD3A7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entity or its branch</w:t>
            </w:r>
          </w:p>
        </w:tc>
      </w:tr>
      <w:tr w:rsidR="00FC5CE0" w:rsidRPr="00AF03E6" w:rsidTr="004369E4">
        <w:tc>
          <w:tcPr>
            <w:tcW w:w="9854" w:type="dxa"/>
            <w:tcBorders>
              <w:bottom w:val="single" w:sz="4" w:space="0" w:color="auto"/>
            </w:tcBorders>
          </w:tcPr>
          <w:p w:rsidR="00FC5CE0" w:rsidRPr="00CD3A79" w:rsidRDefault="00FC5CE0" w:rsidP="004369E4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</w:p>
          <w:p w:rsidR="00FC5CE0" w:rsidRPr="00CD3A79" w:rsidRDefault="00FC5CE0" w:rsidP="004369E4">
            <w:pPr>
              <w:jc w:val="center"/>
              <w:rPr>
                <w:rFonts w:ascii="Times New Roman" w:hAnsi="Times New Roman" w:cs="Times New Roman"/>
                <w:i/>
                <w:lang w:val="en-US"/>
              </w:rPr>
            </w:pPr>
            <w:r w:rsidRPr="00CD3A79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20 </w:t>
            </w:r>
            <w:proofErr w:type="spellStart"/>
            <w:r w:rsidRPr="00CD3A79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Myasnitskaya</w:t>
            </w:r>
            <w:proofErr w:type="spellEnd"/>
            <w:r w:rsidRPr="00CD3A79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CD3A79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Ulitsa</w:t>
            </w:r>
            <w:proofErr w:type="spellEnd"/>
            <w:r w:rsidRPr="00CD3A79"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  <w:t>, Moscow, Russian Federation, 101000</w:t>
            </w:r>
          </w:p>
        </w:tc>
      </w:tr>
      <w:tr w:rsidR="00FC5CE0" w:rsidRPr="00AF03E6" w:rsidTr="004369E4">
        <w:tc>
          <w:tcPr>
            <w:tcW w:w="9854" w:type="dxa"/>
            <w:tcBorders>
              <w:top w:val="single" w:sz="4" w:space="0" w:color="auto"/>
            </w:tcBorders>
          </w:tcPr>
          <w:p w:rsidR="00FC5CE0" w:rsidRPr="00CD3A79" w:rsidRDefault="00FC5CE0" w:rsidP="004369E4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CD3A7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ddress of legal entity or its branch</w:t>
            </w:r>
          </w:p>
        </w:tc>
      </w:tr>
    </w:tbl>
    <w:p w:rsidR="00FC5CE0" w:rsidRPr="00CD3A79" w:rsidRDefault="00FC5CE0" w:rsidP="00FC5CE0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:rsidR="00FC5CE0" w:rsidRPr="00CD3A79" w:rsidRDefault="00FC5CE0" w:rsidP="00FC5CE0">
      <w:pPr>
        <w:pStyle w:val="a5"/>
        <w:numPr>
          <w:ilvl w:val="0"/>
          <w:numId w:val="29"/>
        </w:numPr>
        <w:spacing w:after="0" w:line="240" w:lineRule="auto"/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CD3A79">
        <w:rPr>
          <w:rFonts w:ascii="Times New Roman" w:hAnsi="Times New Roman" w:cs="Times New Roman"/>
          <w:b/>
          <w:sz w:val="28"/>
          <w:lang w:val="en-US"/>
        </w:rPr>
        <w:t xml:space="preserve">Higher education – undergraduate </w:t>
      </w:r>
      <w:r w:rsidRPr="00CD3A79">
        <w:rPr>
          <w:rFonts w:ascii="Times New Roman" w:hAnsi="Times New Roman" w:cs="Times New Roman"/>
          <w:b/>
          <w:sz w:val="28"/>
          <w:lang w:val="en-GB"/>
        </w:rPr>
        <w:t>level</w:t>
      </w:r>
    </w:p>
    <w:tbl>
      <w:tblPr>
        <w:tblStyle w:val="a3"/>
        <w:tblW w:w="9923" w:type="dxa"/>
        <w:tblInd w:w="-34" w:type="dxa"/>
        <w:tblLook w:val="04A0" w:firstRow="1" w:lastRow="0" w:firstColumn="1" w:lastColumn="0" w:noHBand="0" w:noVBand="1"/>
      </w:tblPr>
      <w:tblGrid>
        <w:gridCol w:w="709"/>
        <w:gridCol w:w="2552"/>
        <w:gridCol w:w="3781"/>
        <w:gridCol w:w="2881"/>
      </w:tblGrid>
      <w:tr w:rsidR="00FC5CE0" w:rsidRPr="00CD3A79" w:rsidTr="004369E4">
        <w:tc>
          <w:tcPr>
            <w:tcW w:w="709" w:type="dxa"/>
          </w:tcPr>
          <w:p w:rsidR="00FC5CE0" w:rsidRPr="00CD3A79" w:rsidRDefault="00FC5CE0" w:rsidP="004369E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o.</w:t>
            </w:r>
          </w:p>
        </w:tc>
        <w:tc>
          <w:tcPr>
            <w:tcW w:w="2552" w:type="dxa"/>
          </w:tcPr>
          <w:p w:rsidR="00FC5CE0" w:rsidRPr="00CD3A79" w:rsidRDefault="00FC5CE0" w:rsidP="004369E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Codes of aggregate clusters of professions, qualifications and fields of study of professional education</w:t>
            </w:r>
          </w:p>
        </w:tc>
        <w:tc>
          <w:tcPr>
            <w:tcW w:w="3781" w:type="dxa"/>
          </w:tcPr>
          <w:p w:rsidR="00FC5CE0" w:rsidRPr="00CD3A79" w:rsidRDefault="00FC5CE0" w:rsidP="004369E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Names of aggregate clusters of professions, qualifications and fields of study of professional education</w:t>
            </w:r>
          </w:p>
        </w:tc>
        <w:tc>
          <w:tcPr>
            <w:tcW w:w="2881" w:type="dxa"/>
          </w:tcPr>
          <w:p w:rsidR="00FC5CE0" w:rsidRPr="00CD3A79" w:rsidRDefault="00FC5CE0" w:rsidP="004369E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Level of education</w:t>
            </w:r>
          </w:p>
        </w:tc>
      </w:tr>
      <w:tr w:rsidR="00FC5CE0" w:rsidRPr="00CD3A79" w:rsidTr="004369E4">
        <w:tc>
          <w:tcPr>
            <w:tcW w:w="709" w:type="dxa"/>
          </w:tcPr>
          <w:p w:rsidR="00FC5CE0" w:rsidRPr="00CD3A79" w:rsidRDefault="00FC5CE0" w:rsidP="004369E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2552" w:type="dxa"/>
          </w:tcPr>
          <w:p w:rsidR="00FC5CE0" w:rsidRPr="00CD3A79" w:rsidRDefault="00FC5CE0" w:rsidP="004369E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781" w:type="dxa"/>
          </w:tcPr>
          <w:p w:rsidR="00FC5CE0" w:rsidRPr="00CD3A79" w:rsidRDefault="00FC5CE0" w:rsidP="004369E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3</w:t>
            </w:r>
          </w:p>
        </w:tc>
        <w:tc>
          <w:tcPr>
            <w:tcW w:w="2881" w:type="dxa"/>
          </w:tcPr>
          <w:p w:rsidR="00FC5CE0" w:rsidRPr="00CD3A79" w:rsidRDefault="00FC5CE0" w:rsidP="004369E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4</w:t>
            </w:r>
          </w:p>
        </w:tc>
      </w:tr>
      <w:tr w:rsidR="00FC5CE0" w:rsidRPr="00CD3A79" w:rsidTr="004369E4">
        <w:tc>
          <w:tcPr>
            <w:tcW w:w="709" w:type="dxa"/>
          </w:tcPr>
          <w:p w:rsidR="00FC5CE0" w:rsidRPr="00CD3A79" w:rsidRDefault="00FC5CE0" w:rsidP="004369E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1.</w:t>
            </w:r>
          </w:p>
        </w:tc>
        <w:tc>
          <w:tcPr>
            <w:tcW w:w="2552" w:type="dxa"/>
          </w:tcPr>
          <w:p w:rsidR="00FC5CE0" w:rsidRPr="00CD3A79" w:rsidRDefault="00FC5CE0" w:rsidP="004369E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03.00.00</w:t>
            </w:r>
          </w:p>
        </w:tc>
        <w:tc>
          <w:tcPr>
            <w:tcW w:w="3781" w:type="dxa"/>
          </w:tcPr>
          <w:p w:rsidR="00FC5CE0" w:rsidRPr="00AB1FC0" w:rsidRDefault="00FC5CE0" w:rsidP="004369E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Chemistry</w:t>
            </w:r>
          </w:p>
        </w:tc>
        <w:tc>
          <w:tcPr>
            <w:tcW w:w="2881" w:type="dxa"/>
          </w:tcPr>
          <w:p w:rsidR="00FC5CE0" w:rsidRPr="00CD3A79" w:rsidRDefault="00FC5CE0" w:rsidP="004369E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 xml:space="preserve">Higher education – undergraduate </w:t>
            </w:r>
          </w:p>
        </w:tc>
      </w:tr>
      <w:tr w:rsidR="00FC5CE0" w:rsidRPr="00CD3A79" w:rsidTr="004369E4">
        <w:tc>
          <w:tcPr>
            <w:tcW w:w="709" w:type="dxa"/>
          </w:tcPr>
          <w:p w:rsidR="00FC5CE0" w:rsidRPr="00FC5CE0" w:rsidRDefault="00FC5CE0" w:rsidP="004369E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2552" w:type="dxa"/>
          </w:tcPr>
          <w:p w:rsidR="00FC5CE0" w:rsidRPr="00FC5CE0" w:rsidRDefault="00FC5CE0" w:rsidP="004369E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.00.00</w:t>
            </w:r>
          </w:p>
        </w:tc>
        <w:tc>
          <w:tcPr>
            <w:tcW w:w="3781" w:type="dxa"/>
          </w:tcPr>
          <w:p w:rsidR="00FC5CE0" w:rsidRPr="00AB1FC0" w:rsidRDefault="00AF03E6" w:rsidP="00AF03E6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Biology</w:t>
            </w:r>
            <w:bookmarkStart w:id="0" w:name="_GoBack"/>
            <w:bookmarkEnd w:id="0"/>
          </w:p>
        </w:tc>
        <w:tc>
          <w:tcPr>
            <w:tcW w:w="2881" w:type="dxa"/>
          </w:tcPr>
          <w:p w:rsidR="00FC5CE0" w:rsidRPr="00CD3A79" w:rsidRDefault="00AB1FC0" w:rsidP="004369E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Higher education – undergraduate</w:t>
            </w:r>
          </w:p>
        </w:tc>
      </w:tr>
      <w:tr w:rsidR="00FC5CE0" w:rsidRPr="00CD3A79" w:rsidTr="004369E4">
        <w:tc>
          <w:tcPr>
            <w:tcW w:w="709" w:type="dxa"/>
          </w:tcPr>
          <w:p w:rsidR="00FC5CE0" w:rsidRPr="00FC5CE0" w:rsidRDefault="00FC5CE0" w:rsidP="004369E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2552" w:type="dxa"/>
          </w:tcPr>
          <w:p w:rsidR="00FC5CE0" w:rsidRPr="00FC5CE0" w:rsidRDefault="00FC5CE0" w:rsidP="004369E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7.00.00</w:t>
            </w:r>
          </w:p>
        </w:tc>
        <w:tc>
          <w:tcPr>
            <w:tcW w:w="3781" w:type="dxa"/>
          </w:tcPr>
          <w:p w:rsidR="00FC5CE0" w:rsidRDefault="00AB1FC0" w:rsidP="004369E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rchitecture</w:t>
            </w:r>
          </w:p>
        </w:tc>
        <w:tc>
          <w:tcPr>
            <w:tcW w:w="2881" w:type="dxa"/>
          </w:tcPr>
          <w:p w:rsidR="00FC5CE0" w:rsidRPr="00CD3A79" w:rsidRDefault="00AB1FC0" w:rsidP="004369E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Higher education – undergraduate</w:t>
            </w:r>
          </w:p>
        </w:tc>
      </w:tr>
      <w:tr w:rsidR="00AB1FC0" w:rsidRPr="00CD3A79" w:rsidTr="004369E4">
        <w:tc>
          <w:tcPr>
            <w:tcW w:w="709" w:type="dxa"/>
          </w:tcPr>
          <w:p w:rsidR="00AB1FC0" w:rsidRPr="00AB1FC0" w:rsidRDefault="00AB1FC0" w:rsidP="004369E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.</w:t>
            </w:r>
          </w:p>
        </w:tc>
        <w:tc>
          <w:tcPr>
            <w:tcW w:w="2552" w:type="dxa"/>
          </w:tcPr>
          <w:p w:rsidR="00AB1FC0" w:rsidRPr="00AB1FC0" w:rsidRDefault="00AB1FC0" w:rsidP="004369E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.00.00</w:t>
            </w:r>
          </w:p>
        </w:tc>
        <w:tc>
          <w:tcPr>
            <w:tcW w:w="3781" w:type="dxa"/>
          </w:tcPr>
          <w:p w:rsidR="00AB1FC0" w:rsidRPr="00AB1FC0" w:rsidRDefault="00AB1FC0" w:rsidP="004369E4">
            <w:pPr>
              <w:pStyle w:val="110"/>
              <w:shd w:val="clear" w:color="auto" w:fill="auto"/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Information security</w:t>
            </w:r>
          </w:p>
        </w:tc>
        <w:tc>
          <w:tcPr>
            <w:tcW w:w="2881" w:type="dxa"/>
          </w:tcPr>
          <w:p w:rsidR="00AB1FC0" w:rsidRPr="00CD3A79" w:rsidRDefault="00AB1FC0" w:rsidP="004369E4">
            <w:pPr>
              <w:pStyle w:val="110"/>
              <w:shd w:val="clear" w:color="auto" w:fill="auto"/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 w:rsidRPr="00CD3A79">
              <w:rPr>
                <w:sz w:val="20"/>
                <w:szCs w:val="20"/>
                <w:lang w:val="en-GB"/>
              </w:rPr>
              <w:t>Higher education – undergraduate</w:t>
            </w:r>
          </w:p>
        </w:tc>
      </w:tr>
    </w:tbl>
    <w:p w:rsidR="00FC5CE0" w:rsidRPr="00CD3A79" w:rsidRDefault="00FC5CE0" w:rsidP="00FC5CE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p w:rsidR="00FC5CE0" w:rsidRPr="00CD3A79" w:rsidRDefault="00FC5CE0" w:rsidP="00FC5CE0">
      <w:pPr>
        <w:spacing w:after="0" w:line="240" w:lineRule="auto"/>
        <w:rPr>
          <w:rFonts w:ascii="Times New Roman" w:hAnsi="Times New Roman" w:cs="Times New Roman"/>
          <w:b/>
          <w:sz w:val="28"/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60"/>
        <w:gridCol w:w="709"/>
        <w:gridCol w:w="1558"/>
        <w:gridCol w:w="1560"/>
        <w:gridCol w:w="709"/>
        <w:gridCol w:w="2658"/>
      </w:tblGrid>
      <w:tr w:rsidR="00FC5CE0" w:rsidRPr="00CD3A79" w:rsidTr="004369E4">
        <w:tc>
          <w:tcPr>
            <w:tcW w:w="4927" w:type="dxa"/>
            <w:gridSpan w:val="3"/>
          </w:tcPr>
          <w:p w:rsidR="00FC5CE0" w:rsidRPr="00CD3A79" w:rsidRDefault="00FC5CE0" w:rsidP="004369E4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  <w:r w:rsidRPr="00CD3A79">
              <w:rPr>
                <w:sz w:val="24"/>
                <w:szCs w:val="24"/>
                <w:lang w:val="en-GB"/>
              </w:rPr>
              <w:t>Regulatory document of state accreditation agency:</w:t>
            </w:r>
          </w:p>
          <w:p w:rsidR="00FC5CE0" w:rsidRPr="00CD3A79" w:rsidRDefault="00FC5CE0" w:rsidP="004369E4">
            <w:pPr>
              <w:pStyle w:val="110"/>
              <w:shd w:val="clear" w:color="auto" w:fill="auto"/>
              <w:spacing w:after="0" w:line="240" w:lineRule="auto"/>
              <w:jc w:val="both"/>
              <w:rPr>
                <w:sz w:val="24"/>
                <w:szCs w:val="24"/>
                <w:lang w:val="en-GB"/>
              </w:rPr>
            </w:pPr>
          </w:p>
          <w:p w:rsidR="00FC5CE0" w:rsidRPr="00CD3A79" w:rsidRDefault="00FC5CE0" w:rsidP="004369E4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CD3A7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rective</w:t>
            </w:r>
          </w:p>
        </w:tc>
        <w:tc>
          <w:tcPr>
            <w:tcW w:w="4927" w:type="dxa"/>
            <w:gridSpan w:val="3"/>
            <w:vMerge w:val="restart"/>
          </w:tcPr>
          <w:p w:rsidR="00FC5CE0" w:rsidRPr="00CD3A79" w:rsidRDefault="00FC5CE0" w:rsidP="004369E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C5CE0" w:rsidRPr="00CD3A79" w:rsidTr="004369E4">
        <w:tc>
          <w:tcPr>
            <w:tcW w:w="4927" w:type="dxa"/>
            <w:gridSpan w:val="3"/>
          </w:tcPr>
          <w:p w:rsidR="00FC5CE0" w:rsidRPr="00CD3A79" w:rsidRDefault="00FC5CE0" w:rsidP="004369E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353AE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of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AB1F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ctober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1</w:t>
            </w:r>
            <w:r w:rsidR="00AB1F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201</w:t>
            </w:r>
            <w:r w:rsidR="00AB1F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  <w:r w:rsidRPr="00CD3A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. </w:t>
            </w:r>
            <w:r w:rsidR="00AB1FC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57</w:t>
            </w:r>
          </w:p>
          <w:p w:rsidR="00FC5CE0" w:rsidRPr="00CD3A79" w:rsidRDefault="00FC5CE0" w:rsidP="004369E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927" w:type="dxa"/>
            <w:gridSpan w:val="3"/>
            <w:vMerge/>
          </w:tcPr>
          <w:p w:rsidR="00FC5CE0" w:rsidRPr="00CD3A79" w:rsidRDefault="00FC5CE0" w:rsidP="004369E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C5CE0" w:rsidRPr="00CD3A79" w:rsidTr="004369E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60" w:type="dxa"/>
            <w:tcBorders>
              <w:bottom w:val="single" w:sz="4" w:space="0" w:color="auto"/>
            </w:tcBorders>
          </w:tcPr>
          <w:p w:rsidR="00FC5CE0" w:rsidRPr="00CD3A79" w:rsidRDefault="00FC5CE0" w:rsidP="004369E4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Deputy Minister of Education and Science </w:t>
            </w:r>
          </w:p>
          <w:p w:rsidR="00FC5CE0" w:rsidRPr="00CD3A79" w:rsidRDefault="00FC5CE0" w:rsidP="004369E4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of the Russian Federation – Head of the </w:t>
            </w:r>
          </w:p>
          <w:p w:rsidR="00FC5CE0" w:rsidRPr="00CD3A79" w:rsidRDefault="00FC5CE0" w:rsidP="004369E4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szCs w:val="20"/>
                <w:lang w:val="en-GB"/>
              </w:rPr>
              <w:t>Federal Service for Supervision in Education and Science</w:t>
            </w:r>
          </w:p>
        </w:tc>
        <w:tc>
          <w:tcPr>
            <w:tcW w:w="709" w:type="dxa"/>
          </w:tcPr>
          <w:p w:rsidR="00FC5CE0" w:rsidRPr="00CD3A79" w:rsidRDefault="00FC5CE0" w:rsidP="004369E4">
            <w:pPr>
              <w:rPr>
                <w:lang w:val="en-US"/>
              </w:rPr>
            </w:pP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:rsidR="00FC5CE0" w:rsidRPr="00CD3A79" w:rsidRDefault="00FC5CE0" w:rsidP="004369E4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&lt;</w:t>
            </w:r>
            <w:r w:rsidRPr="00CD3A79">
              <w:rPr>
                <w:rFonts w:ascii="Times New Roman" w:hAnsi="Times New Roman"/>
                <w:i/>
                <w:sz w:val="26"/>
                <w:szCs w:val="26"/>
                <w:lang w:val="en-GB"/>
              </w:rPr>
              <w:t>Signature&gt;</w:t>
            </w:r>
          </w:p>
        </w:tc>
        <w:tc>
          <w:tcPr>
            <w:tcW w:w="709" w:type="dxa"/>
          </w:tcPr>
          <w:p w:rsidR="00FC5CE0" w:rsidRPr="00CD3A79" w:rsidRDefault="00FC5CE0" w:rsidP="004369E4">
            <w:pPr>
              <w:rPr>
                <w:lang w:val="en-US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</w:tcPr>
          <w:p w:rsidR="00FC5CE0" w:rsidRPr="00CD3A79" w:rsidRDefault="00FC5CE0" w:rsidP="004369E4">
            <w:pPr>
              <w:jc w:val="center"/>
              <w:rPr>
                <w:rFonts w:ascii="Times New Roman" w:hAnsi="Times New Roman"/>
                <w:sz w:val="26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 xml:space="preserve">S.S. </w:t>
            </w:r>
            <w:proofErr w:type="spellStart"/>
            <w:r w:rsidRPr="00CD3A79">
              <w:rPr>
                <w:rFonts w:ascii="Times New Roman" w:hAnsi="Times New Roman"/>
                <w:sz w:val="26"/>
                <w:szCs w:val="26"/>
                <w:lang w:val="en-GB"/>
              </w:rPr>
              <w:t>Kravtsov</w:t>
            </w:r>
            <w:proofErr w:type="spellEnd"/>
          </w:p>
        </w:tc>
      </w:tr>
      <w:tr w:rsidR="00FC5CE0" w:rsidRPr="00AF03E6" w:rsidTr="004369E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660" w:type="dxa"/>
            <w:tcBorders>
              <w:top w:val="single" w:sz="4" w:space="0" w:color="auto"/>
            </w:tcBorders>
          </w:tcPr>
          <w:p w:rsidR="00FC5CE0" w:rsidRPr="00CD3A79" w:rsidRDefault="00FC5CE0" w:rsidP="004369E4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GB"/>
              </w:rPr>
              <w:t>(position of authorised person)</w:t>
            </w:r>
          </w:p>
        </w:tc>
        <w:tc>
          <w:tcPr>
            <w:tcW w:w="709" w:type="dxa"/>
          </w:tcPr>
          <w:p w:rsidR="00FC5CE0" w:rsidRPr="00CD3A79" w:rsidRDefault="00FC5CE0" w:rsidP="004369E4">
            <w:pPr>
              <w:rPr>
                <w:sz w:val="20"/>
                <w:lang w:val="en-US"/>
              </w:rPr>
            </w:pPr>
          </w:p>
        </w:tc>
        <w:tc>
          <w:tcPr>
            <w:tcW w:w="3118" w:type="dxa"/>
            <w:gridSpan w:val="2"/>
          </w:tcPr>
          <w:p w:rsidR="00FC5CE0" w:rsidRPr="00CD3A79" w:rsidRDefault="00FC5CE0" w:rsidP="004369E4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signature of authorised person)</w:t>
            </w:r>
          </w:p>
        </w:tc>
        <w:tc>
          <w:tcPr>
            <w:tcW w:w="709" w:type="dxa"/>
          </w:tcPr>
          <w:p w:rsidR="00FC5CE0" w:rsidRPr="00CD3A79" w:rsidRDefault="00FC5CE0" w:rsidP="004369E4">
            <w:pPr>
              <w:rPr>
                <w:sz w:val="20"/>
                <w:lang w:val="en-US"/>
              </w:rPr>
            </w:pPr>
          </w:p>
        </w:tc>
        <w:tc>
          <w:tcPr>
            <w:tcW w:w="2658" w:type="dxa"/>
          </w:tcPr>
          <w:p w:rsidR="00FC5CE0" w:rsidRPr="00CD3A79" w:rsidRDefault="00FC5CE0" w:rsidP="004369E4">
            <w:pPr>
              <w:jc w:val="center"/>
              <w:rPr>
                <w:rFonts w:ascii="Times New Roman" w:hAnsi="Times New Roman"/>
                <w:sz w:val="20"/>
                <w:szCs w:val="26"/>
                <w:lang w:val="en-GB"/>
              </w:rPr>
            </w:pPr>
            <w:r w:rsidRPr="00CD3A79">
              <w:rPr>
                <w:rFonts w:ascii="Times New Roman" w:hAnsi="Times New Roman"/>
                <w:sz w:val="20"/>
                <w:lang w:val="en-US"/>
              </w:rPr>
              <w:t>(</w:t>
            </w:r>
            <w:r w:rsidRPr="00CD3A79">
              <w:rPr>
                <w:rFonts w:ascii="Times New Roman" w:hAnsi="Times New Roman"/>
                <w:sz w:val="20"/>
                <w:lang w:val="en-GB"/>
              </w:rPr>
              <w:t>full name of authorised person)</w:t>
            </w:r>
          </w:p>
        </w:tc>
      </w:tr>
    </w:tbl>
    <w:p w:rsidR="00FC5CE0" w:rsidRPr="00CD3A79" w:rsidRDefault="00FC5CE0" w:rsidP="00FC5CE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</w:p>
    <w:p w:rsidR="00FC5CE0" w:rsidRPr="00CD3A79" w:rsidRDefault="00FC5CE0" w:rsidP="00FC5CE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Round seal: Ministry of Education and Science of the Russian Federation</w:t>
      </w:r>
    </w:p>
    <w:p w:rsidR="00FC5CE0" w:rsidRPr="00CD3A79" w:rsidRDefault="00FC5CE0" w:rsidP="00FC5CE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Federal Education and Science Supervision Agency</w:t>
      </w:r>
    </w:p>
    <w:p w:rsidR="00FC5CE0" w:rsidRPr="00CD3A79" w:rsidRDefault="00FC5CE0" w:rsidP="00FC5CE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>OGRN: 1047796344111</w:t>
      </w:r>
    </w:p>
    <w:p w:rsidR="00FC5CE0" w:rsidRPr="00CD3A79" w:rsidRDefault="00FC5CE0" w:rsidP="00FC5CE0">
      <w:pPr>
        <w:spacing w:after="0" w:line="240" w:lineRule="auto"/>
        <w:rPr>
          <w:rFonts w:ascii="Times New Roman" w:hAnsi="Times New Roman"/>
          <w:sz w:val="20"/>
          <w:szCs w:val="20"/>
          <w:lang w:val="en-GB"/>
        </w:rPr>
      </w:pPr>
      <w:r w:rsidRPr="00CD3A79">
        <w:rPr>
          <w:rFonts w:ascii="Times New Roman" w:hAnsi="Times New Roman"/>
          <w:sz w:val="20"/>
          <w:szCs w:val="20"/>
          <w:lang w:val="en-GB"/>
        </w:rPr>
        <w:t xml:space="preserve">INN: 7701537808 OKPO: 0008397 </w:t>
      </w:r>
    </w:p>
    <w:p w:rsidR="0001784D" w:rsidRPr="00CD3A79" w:rsidRDefault="00FC5CE0" w:rsidP="00FC5CE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en-GB"/>
        </w:rPr>
      </w:pPr>
      <w:r w:rsidRPr="00CD3A79">
        <w:rPr>
          <w:rFonts w:ascii="Times New Roman" w:hAnsi="Times New Roman"/>
          <w:sz w:val="24"/>
          <w:szCs w:val="24"/>
          <w:lang w:val="en-GB"/>
        </w:rPr>
        <w:t>Series 90A01 No. 00</w:t>
      </w:r>
      <w:r w:rsidR="00AB1FC0">
        <w:rPr>
          <w:rFonts w:ascii="Times New Roman" w:hAnsi="Times New Roman"/>
          <w:sz w:val="24"/>
          <w:szCs w:val="24"/>
          <w:lang w:val="en-GB"/>
        </w:rPr>
        <w:t>17747</w:t>
      </w:r>
    </w:p>
    <w:sectPr w:rsidR="0001784D" w:rsidRPr="00CD3A79" w:rsidSect="00253683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035B5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B60C30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64FB2"/>
    <w:multiLevelType w:val="hybridMultilevel"/>
    <w:tmpl w:val="73C01AA4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7C601E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A1376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C007C6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26452F"/>
    <w:multiLevelType w:val="hybridMultilevel"/>
    <w:tmpl w:val="8474EC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B93B32"/>
    <w:multiLevelType w:val="hybridMultilevel"/>
    <w:tmpl w:val="583EB962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3D3D2D"/>
    <w:multiLevelType w:val="hybridMultilevel"/>
    <w:tmpl w:val="1E62FE3C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CE16D97"/>
    <w:multiLevelType w:val="hybridMultilevel"/>
    <w:tmpl w:val="DD48BCD8"/>
    <w:lvl w:ilvl="0" w:tplc="DD3CE1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4096A17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9A0DD5"/>
    <w:multiLevelType w:val="hybridMultilevel"/>
    <w:tmpl w:val="73C01AA4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DB410D"/>
    <w:multiLevelType w:val="hybridMultilevel"/>
    <w:tmpl w:val="7098F592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7835E75"/>
    <w:multiLevelType w:val="hybridMultilevel"/>
    <w:tmpl w:val="D0CE09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B53CF5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640D78"/>
    <w:multiLevelType w:val="hybridMultilevel"/>
    <w:tmpl w:val="8F4019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C27F38"/>
    <w:multiLevelType w:val="hybridMultilevel"/>
    <w:tmpl w:val="F682A04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2D1D2D"/>
    <w:multiLevelType w:val="hybridMultilevel"/>
    <w:tmpl w:val="591277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FE66D8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885C03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9C1025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7A3C0E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954FB7"/>
    <w:multiLevelType w:val="hybridMultilevel"/>
    <w:tmpl w:val="8474EC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2F4A01"/>
    <w:multiLevelType w:val="hybridMultilevel"/>
    <w:tmpl w:val="F9C20F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9B63FE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77FF7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264874"/>
    <w:multiLevelType w:val="hybridMultilevel"/>
    <w:tmpl w:val="8076B0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6F4014"/>
    <w:multiLevelType w:val="hybridMultilevel"/>
    <w:tmpl w:val="FC725466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F242F9D"/>
    <w:multiLevelType w:val="hybridMultilevel"/>
    <w:tmpl w:val="81005680"/>
    <w:lvl w:ilvl="0" w:tplc="CFF2F47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0B445A"/>
    <w:multiLevelType w:val="hybridMultilevel"/>
    <w:tmpl w:val="928C8E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F138E7"/>
    <w:multiLevelType w:val="hybridMultilevel"/>
    <w:tmpl w:val="4D44A3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BC2435"/>
    <w:multiLevelType w:val="hybridMultilevel"/>
    <w:tmpl w:val="674891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6E5DD2"/>
    <w:multiLevelType w:val="hybridMultilevel"/>
    <w:tmpl w:val="32B8247A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0345C81"/>
    <w:multiLevelType w:val="hybridMultilevel"/>
    <w:tmpl w:val="19C02388"/>
    <w:lvl w:ilvl="0" w:tplc="AA6A1AA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4B429F"/>
    <w:multiLevelType w:val="hybridMultilevel"/>
    <w:tmpl w:val="1EFC04FE"/>
    <w:lvl w:ilvl="0" w:tplc="8E609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8CB44FF"/>
    <w:multiLevelType w:val="hybridMultilevel"/>
    <w:tmpl w:val="DA580E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4"/>
  </w:num>
  <w:num w:numId="3">
    <w:abstractNumId w:val="13"/>
  </w:num>
  <w:num w:numId="4">
    <w:abstractNumId w:val="21"/>
  </w:num>
  <w:num w:numId="5">
    <w:abstractNumId w:val="18"/>
  </w:num>
  <w:num w:numId="6">
    <w:abstractNumId w:val="25"/>
  </w:num>
  <w:num w:numId="7">
    <w:abstractNumId w:val="28"/>
  </w:num>
  <w:num w:numId="8">
    <w:abstractNumId w:val="1"/>
  </w:num>
  <w:num w:numId="9">
    <w:abstractNumId w:val="14"/>
  </w:num>
  <w:num w:numId="10">
    <w:abstractNumId w:val="33"/>
  </w:num>
  <w:num w:numId="11">
    <w:abstractNumId w:val="23"/>
  </w:num>
  <w:num w:numId="12">
    <w:abstractNumId w:val="19"/>
  </w:num>
  <w:num w:numId="13">
    <w:abstractNumId w:val="22"/>
  </w:num>
  <w:num w:numId="14">
    <w:abstractNumId w:val="5"/>
  </w:num>
  <w:num w:numId="15">
    <w:abstractNumId w:val="15"/>
  </w:num>
  <w:num w:numId="16">
    <w:abstractNumId w:val="3"/>
  </w:num>
  <w:num w:numId="17">
    <w:abstractNumId w:val="0"/>
  </w:num>
  <w:num w:numId="18">
    <w:abstractNumId w:val="30"/>
  </w:num>
  <w:num w:numId="19">
    <w:abstractNumId w:val="10"/>
  </w:num>
  <w:num w:numId="20">
    <w:abstractNumId w:val="29"/>
  </w:num>
  <w:num w:numId="21">
    <w:abstractNumId w:val="26"/>
  </w:num>
  <w:num w:numId="22">
    <w:abstractNumId w:val="20"/>
  </w:num>
  <w:num w:numId="23">
    <w:abstractNumId w:val="11"/>
  </w:num>
  <w:num w:numId="24">
    <w:abstractNumId w:val="16"/>
  </w:num>
  <w:num w:numId="25">
    <w:abstractNumId w:val="34"/>
  </w:num>
  <w:num w:numId="26">
    <w:abstractNumId w:val="7"/>
  </w:num>
  <w:num w:numId="27">
    <w:abstractNumId w:val="27"/>
  </w:num>
  <w:num w:numId="28">
    <w:abstractNumId w:val="8"/>
  </w:num>
  <w:num w:numId="29">
    <w:abstractNumId w:val="32"/>
  </w:num>
  <w:num w:numId="30">
    <w:abstractNumId w:val="31"/>
  </w:num>
  <w:num w:numId="31">
    <w:abstractNumId w:val="12"/>
  </w:num>
  <w:num w:numId="32">
    <w:abstractNumId w:val="35"/>
  </w:num>
  <w:num w:numId="33">
    <w:abstractNumId w:val="17"/>
  </w:num>
  <w:num w:numId="34">
    <w:abstractNumId w:val="4"/>
  </w:num>
  <w:num w:numId="35">
    <w:abstractNumId w:val="9"/>
  </w:num>
  <w:num w:numId="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NDQzsjA3MzEwtDBX0lEKTi0uzszPAykwqgUA1m0+RSwAAAA="/>
  </w:docVars>
  <w:rsids>
    <w:rsidRoot w:val="006E36FE"/>
    <w:rsid w:val="000020C7"/>
    <w:rsid w:val="000032F2"/>
    <w:rsid w:val="00010C40"/>
    <w:rsid w:val="0001784D"/>
    <w:rsid w:val="00026798"/>
    <w:rsid w:val="00032897"/>
    <w:rsid w:val="00032B14"/>
    <w:rsid w:val="0003500A"/>
    <w:rsid w:val="00036427"/>
    <w:rsid w:val="00042F1B"/>
    <w:rsid w:val="00042F9E"/>
    <w:rsid w:val="000502ED"/>
    <w:rsid w:val="00050562"/>
    <w:rsid w:val="000A1AD4"/>
    <w:rsid w:val="000A5F2D"/>
    <w:rsid w:val="000B4D5E"/>
    <w:rsid w:val="000C3805"/>
    <w:rsid w:val="000C4A8F"/>
    <w:rsid w:val="000C551B"/>
    <w:rsid w:val="000E1430"/>
    <w:rsid w:val="000E1FF7"/>
    <w:rsid w:val="000E6546"/>
    <w:rsid w:val="000E6E25"/>
    <w:rsid w:val="000F0CE4"/>
    <w:rsid w:val="00107DD8"/>
    <w:rsid w:val="001176B5"/>
    <w:rsid w:val="00123CBC"/>
    <w:rsid w:val="0012580D"/>
    <w:rsid w:val="001353AE"/>
    <w:rsid w:val="00151D77"/>
    <w:rsid w:val="0015255B"/>
    <w:rsid w:val="00155A3E"/>
    <w:rsid w:val="001572DE"/>
    <w:rsid w:val="00160D85"/>
    <w:rsid w:val="00162238"/>
    <w:rsid w:val="00162325"/>
    <w:rsid w:val="00181595"/>
    <w:rsid w:val="001908D0"/>
    <w:rsid w:val="001A332D"/>
    <w:rsid w:val="001B465E"/>
    <w:rsid w:val="001B5926"/>
    <w:rsid w:val="001B5D8C"/>
    <w:rsid w:val="00213512"/>
    <w:rsid w:val="00214CEB"/>
    <w:rsid w:val="002208C7"/>
    <w:rsid w:val="00223444"/>
    <w:rsid w:val="002254E8"/>
    <w:rsid w:val="00253683"/>
    <w:rsid w:val="0026213B"/>
    <w:rsid w:val="00267816"/>
    <w:rsid w:val="00272F4A"/>
    <w:rsid w:val="002751C9"/>
    <w:rsid w:val="0028040A"/>
    <w:rsid w:val="00285F70"/>
    <w:rsid w:val="00292387"/>
    <w:rsid w:val="002A0A61"/>
    <w:rsid w:val="002C3D8B"/>
    <w:rsid w:val="002D0024"/>
    <w:rsid w:val="002E55C4"/>
    <w:rsid w:val="003073EC"/>
    <w:rsid w:val="00324AFC"/>
    <w:rsid w:val="00334099"/>
    <w:rsid w:val="003352B6"/>
    <w:rsid w:val="00336323"/>
    <w:rsid w:val="003406BE"/>
    <w:rsid w:val="00357E04"/>
    <w:rsid w:val="00361D95"/>
    <w:rsid w:val="00364CFC"/>
    <w:rsid w:val="003735C7"/>
    <w:rsid w:val="003764B5"/>
    <w:rsid w:val="00376C5F"/>
    <w:rsid w:val="00382752"/>
    <w:rsid w:val="00395856"/>
    <w:rsid w:val="003D6A5B"/>
    <w:rsid w:val="004114E9"/>
    <w:rsid w:val="00424E35"/>
    <w:rsid w:val="00431DC8"/>
    <w:rsid w:val="00455524"/>
    <w:rsid w:val="00482912"/>
    <w:rsid w:val="00484C9A"/>
    <w:rsid w:val="00495F28"/>
    <w:rsid w:val="004A687F"/>
    <w:rsid w:val="004A7162"/>
    <w:rsid w:val="004D45F5"/>
    <w:rsid w:val="00502258"/>
    <w:rsid w:val="00507131"/>
    <w:rsid w:val="005207FB"/>
    <w:rsid w:val="00567E6B"/>
    <w:rsid w:val="005871C6"/>
    <w:rsid w:val="0059748C"/>
    <w:rsid w:val="005A35C2"/>
    <w:rsid w:val="005A7399"/>
    <w:rsid w:val="005B5706"/>
    <w:rsid w:val="005B680A"/>
    <w:rsid w:val="005C0B14"/>
    <w:rsid w:val="005C7E89"/>
    <w:rsid w:val="005D1D8E"/>
    <w:rsid w:val="005E683C"/>
    <w:rsid w:val="005F2B7D"/>
    <w:rsid w:val="00604552"/>
    <w:rsid w:val="006066EB"/>
    <w:rsid w:val="00620640"/>
    <w:rsid w:val="0062158D"/>
    <w:rsid w:val="00624939"/>
    <w:rsid w:val="00630B48"/>
    <w:rsid w:val="00662370"/>
    <w:rsid w:val="00662CA5"/>
    <w:rsid w:val="006721D7"/>
    <w:rsid w:val="006C68A6"/>
    <w:rsid w:val="006E2BD4"/>
    <w:rsid w:val="006E36FE"/>
    <w:rsid w:val="007012B9"/>
    <w:rsid w:val="007108E1"/>
    <w:rsid w:val="00714695"/>
    <w:rsid w:val="00733E04"/>
    <w:rsid w:val="00737466"/>
    <w:rsid w:val="00742684"/>
    <w:rsid w:val="00743206"/>
    <w:rsid w:val="00760ADB"/>
    <w:rsid w:val="00767BC9"/>
    <w:rsid w:val="007861BC"/>
    <w:rsid w:val="007866D2"/>
    <w:rsid w:val="007A0B46"/>
    <w:rsid w:val="007A5FD1"/>
    <w:rsid w:val="007B572D"/>
    <w:rsid w:val="007C141F"/>
    <w:rsid w:val="007C7513"/>
    <w:rsid w:val="007D7E46"/>
    <w:rsid w:val="007E011C"/>
    <w:rsid w:val="007F027B"/>
    <w:rsid w:val="007F1D59"/>
    <w:rsid w:val="008045A3"/>
    <w:rsid w:val="00804A91"/>
    <w:rsid w:val="0082259F"/>
    <w:rsid w:val="008246A1"/>
    <w:rsid w:val="00826613"/>
    <w:rsid w:val="00837AA4"/>
    <w:rsid w:val="00842675"/>
    <w:rsid w:val="00847822"/>
    <w:rsid w:val="008544A7"/>
    <w:rsid w:val="00855C03"/>
    <w:rsid w:val="0086697D"/>
    <w:rsid w:val="008741B2"/>
    <w:rsid w:val="00893BF4"/>
    <w:rsid w:val="008A1FA5"/>
    <w:rsid w:val="008A6710"/>
    <w:rsid w:val="008B75FD"/>
    <w:rsid w:val="008B7D8A"/>
    <w:rsid w:val="008C1348"/>
    <w:rsid w:val="008D0AB0"/>
    <w:rsid w:val="008D604D"/>
    <w:rsid w:val="008E404B"/>
    <w:rsid w:val="008F453A"/>
    <w:rsid w:val="008F6B5C"/>
    <w:rsid w:val="00907B93"/>
    <w:rsid w:val="00913BA4"/>
    <w:rsid w:val="00923EE3"/>
    <w:rsid w:val="00935D14"/>
    <w:rsid w:val="00943DD3"/>
    <w:rsid w:val="009713C5"/>
    <w:rsid w:val="009760A7"/>
    <w:rsid w:val="009A06FE"/>
    <w:rsid w:val="009A65AD"/>
    <w:rsid w:val="009A661E"/>
    <w:rsid w:val="009D6634"/>
    <w:rsid w:val="00A1663B"/>
    <w:rsid w:val="00A24876"/>
    <w:rsid w:val="00A4486B"/>
    <w:rsid w:val="00A46684"/>
    <w:rsid w:val="00A479B3"/>
    <w:rsid w:val="00A540C8"/>
    <w:rsid w:val="00A6241C"/>
    <w:rsid w:val="00A6416D"/>
    <w:rsid w:val="00A71F4C"/>
    <w:rsid w:val="00A82AB0"/>
    <w:rsid w:val="00A84D06"/>
    <w:rsid w:val="00A86333"/>
    <w:rsid w:val="00A94D60"/>
    <w:rsid w:val="00AA275E"/>
    <w:rsid w:val="00AB1FC0"/>
    <w:rsid w:val="00AB3562"/>
    <w:rsid w:val="00AC6A0A"/>
    <w:rsid w:val="00AC72E9"/>
    <w:rsid w:val="00AD58CB"/>
    <w:rsid w:val="00AF03E6"/>
    <w:rsid w:val="00AF1246"/>
    <w:rsid w:val="00B03C3D"/>
    <w:rsid w:val="00B07E0A"/>
    <w:rsid w:val="00B27C82"/>
    <w:rsid w:val="00B42479"/>
    <w:rsid w:val="00B43B74"/>
    <w:rsid w:val="00B51992"/>
    <w:rsid w:val="00B55867"/>
    <w:rsid w:val="00B60BB3"/>
    <w:rsid w:val="00B60E6C"/>
    <w:rsid w:val="00BB0C61"/>
    <w:rsid w:val="00BC31A8"/>
    <w:rsid w:val="00BD1820"/>
    <w:rsid w:val="00BD5D04"/>
    <w:rsid w:val="00BF48CD"/>
    <w:rsid w:val="00BF7555"/>
    <w:rsid w:val="00C02874"/>
    <w:rsid w:val="00C0619E"/>
    <w:rsid w:val="00C11A3B"/>
    <w:rsid w:val="00C12AF7"/>
    <w:rsid w:val="00C15876"/>
    <w:rsid w:val="00C36E13"/>
    <w:rsid w:val="00C54A8F"/>
    <w:rsid w:val="00C75B6D"/>
    <w:rsid w:val="00C91C7A"/>
    <w:rsid w:val="00CB5D9A"/>
    <w:rsid w:val="00CC09D6"/>
    <w:rsid w:val="00CD3A79"/>
    <w:rsid w:val="00CF235E"/>
    <w:rsid w:val="00CF4935"/>
    <w:rsid w:val="00D1674D"/>
    <w:rsid w:val="00D16876"/>
    <w:rsid w:val="00D205B9"/>
    <w:rsid w:val="00D306F2"/>
    <w:rsid w:val="00D31734"/>
    <w:rsid w:val="00D32CEC"/>
    <w:rsid w:val="00D344EF"/>
    <w:rsid w:val="00D44481"/>
    <w:rsid w:val="00D636BA"/>
    <w:rsid w:val="00D721B9"/>
    <w:rsid w:val="00D735BD"/>
    <w:rsid w:val="00DB3753"/>
    <w:rsid w:val="00DC07FF"/>
    <w:rsid w:val="00DC3897"/>
    <w:rsid w:val="00DC4223"/>
    <w:rsid w:val="00DC70E7"/>
    <w:rsid w:val="00DF722F"/>
    <w:rsid w:val="00E11DDF"/>
    <w:rsid w:val="00E13B63"/>
    <w:rsid w:val="00E2407A"/>
    <w:rsid w:val="00E4076A"/>
    <w:rsid w:val="00E4755B"/>
    <w:rsid w:val="00E55C9D"/>
    <w:rsid w:val="00E70013"/>
    <w:rsid w:val="00E711F3"/>
    <w:rsid w:val="00E8644F"/>
    <w:rsid w:val="00E91C48"/>
    <w:rsid w:val="00EC71FD"/>
    <w:rsid w:val="00ED78BB"/>
    <w:rsid w:val="00EF1071"/>
    <w:rsid w:val="00EF116A"/>
    <w:rsid w:val="00EF1A33"/>
    <w:rsid w:val="00F16537"/>
    <w:rsid w:val="00F359B6"/>
    <w:rsid w:val="00F61194"/>
    <w:rsid w:val="00F616AA"/>
    <w:rsid w:val="00F67CBC"/>
    <w:rsid w:val="00F811F4"/>
    <w:rsid w:val="00F86BD9"/>
    <w:rsid w:val="00FA3118"/>
    <w:rsid w:val="00FB205A"/>
    <w:rsid w:val="00FB3CE0"/>
    <w:rsid w:val="00FC1520"/>
    <w:rsid w:val="00FC335C"/>
    <w:rsid w:val="00FC4E5C"/>
    <w:rsid w:val="00FC5CE0"/>
    <w:rsid w:val="00FC6CDD"/>
    <w:rsid w:val="00FC6D8F"/>
    <w:rsid w:val="00FD319B"/>
    <w:rsid w:val="00FD41A5"/>
    <w:rsid w:val="00FD6D71"/>
    <w:rsid w:val="00FD79BD"/>
    <w:rsid w:val="00FE1C0B"/>
    <w:rsid w:val="00FE6BA6"/>
    <w:rsid w:val="00FE7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9CC94F"/>
  <w15:docId w15:val="{1D3BC691-4DFF-4754-95C9-7B71B7A7A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592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53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">
    <w:name w:val="Основной текст (4)_"/>
    <w:basedOn w:val="a0"/>
    <w:link w:val="40"/>
    <w:rsid w:val="00253683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40">
    <w:name w:val="Основной текст (4)"/>
    <w:basedOn w:val="a"/>
    <w:link w:val="4"/>
    <w:rsid w:val="00253683"/>
    <w:pPr>
      <w:shd w:val="clear" w:color="auto" w:fill="FFFFFF"/>
      <w:spacing w:line="0" w:lineRule="atLeast"/>
      <w:ind w:hanging="1160"/>
    </w:pPr>
    <w:rPr>
      <w:rFonts w:ascii="Times New Roman" w:eastAsia="Times New Roman" w:hAnsi="Times New Roman" w:cs="Times New Roman"/>
    </w:rPr>
  </w:style>
  <w:style w:type="character" w:customStyle="1" w:styleId="a4">
    <w:name w:val="Основной текст_"/>
    <w:basedOn w:val="a0"/>
    <w:link w:val="2"/>
    <w:rsid w:val="005E683C"/>
    <w:rPr>
      <w:rFonts w:ascii="Times New Roman" w:eastAsia="Times New Roman" w:hAnsi="Times New Roman" w:cs="Times New Roman"/>
      <w:sz w:val="19"/>
      <w:szCs w:val="19"/>
      <w:shd w:val="clear" w:color="auto" w:fill="FFFFFF"/>
    </w:rPr>
  </w:style>
  <w:style w:type="paragraph" w:customStyle="1" w:styleId="2">
    <w:name w:val="Основной текст2"/>
    <w:basedOn w:val="a"/>
    <w:link w:val="a4"/>
    <w:rsid w:val="005E683C"/>
    <w:pPr>
      <w:shd w:val="clear" w:color="auto" w:fill="FFFFFF"/>
      <w:spacing w:after="960" w:line="0" w:lineRule="atLeast"/>
      <w:ind w:hanging="780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11">
    <w:name w:val="Заголовок №11_"/>
    <w:basedOn w:val="a0"/>
    <w:link w:val="110"/>
    <w:rsid w:val="005E683C"/>
    <w:rPr>
      <w:rFonts w:ascii="Times New Roman" w:eastAsia="Times New Roman" w:hAnsi="Times New Roman" w:cs="Times New Roman"/>
      <w:sz w:val="23"/>
      <w:szCs w:val="23"/>
      <w:shd w:val="clear" w:color="auto" w:fill="FFFFFF"/>
    </w:rPr>
  </w:style>
  <w:style w:type="paragraph" w:customStyle="1" w:styleId="110">
    <w:name w:val="Заголовок №11"/>
    <w:basedOn w:val="a"/>
    <w:link w:val="11"/>
    <w:rsid w:val="005E683C"/>
    <w:pPr>
      <w:shd w:val="clear" w:color="auto" w:fill="FFFFFF"/>
      <w:spacing w:after="240" w:line="254" w:lineRule="exact"/>
    </w:pPr>
    <w:rPr>
      <w:rFonts w:ascii="Times New Roman" w:eastAsia="Times New Roman" w:hAnsi="Times New Roman" w:cs="Times New Roman"/>
      <w:sz w:val="23"/>
      <w:szCs w:val="23"/>
    </w:rPr>
  </w:style>
  <w:style w:type="paragraph" w:styleId="a5">
    <w:name w:val="List Paragraph"/>
    <w:basedOn w:val="a"/>
    <w:uiPriority w:val="34"/>
    <w:qFormat/>
    <w:rsid w:val="005E683C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042F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042F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A9187F-9D72-4E6C-A3B3-1CACF4ADF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4</Pages>
  <Words>4443</Words>
  <Characters>25326</Characters>
  <Application>Microsoft Office Word</Application>
  <DocSecurity>0</DocSecurity>
  <Lines>211</Lines>
  <Paragraphs>5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Yuliya Dimitrenko</cp:lastModifiedBy>
  <cp:revision>2</cp:revision>
  <cp:lastPrinted>2017-11-30T10:36:00Z</cp:lastPrinted>
  <dcterms:created xsi:type="dcterms:W3CDTF">2019-11-01T13:12:00Z</dcterms:created>
  <dcterms:modified xsi:type="dcterms:W3CDTF">2019-11-01T13:12:00Z</dcterms:modified>
</cp:coreProperties>
</file>